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C0DFD" w14:textId="525F5285" w:rsidR="00D62044" w:rsidRPr="00D62044" w:rsidRDefault="00D62044" w:rsidP="00D62044">
      <w:pPr>
        <w:rPr>
          <w:b/>
          <w:bCs/>
          <w:sz w:val="40"/>
        </w:rPr>
      </w:pPr>
      <w:r w:rsidRPr="00D62044">
        <w:rPr>
          <w:b/>
          <w:bCs/>
          <w:sz w:val="40"/>
        </w:rPr>
        <w:t>Joining the PVG Scheme</w:t>
      </w:r>
    </w:p>
    <w:p w14:paraId="1261B180" w14:textId="7369D364" w:rsidR="00D62044" w:rsidRDefault="00D62044" w:rsidP="00D62044">
      <w:pPr>
        <w:rPr>
          <w:b/>
          <w:bCs/>
          <w:sz w:val="40"/>
        </w:rPr>
      </w:pPr>
      <w:r w:rsidRPr="00D62044">
        <w:rPr>
          <w:b/>
          <w:bCs/>
          <w:sz w:val="40"/>
        </w:rPr>
        <w:t>Application form</w:t>
      </w:r>
    </w:p>
    <w:p w14:paraId="3DDF9931" w14:textId="5253D6DD" w:rsidR="00C764C9" w:rsidRPr="00C764C9" w:rsidRDefault="00C764C9" w:rsidP="00D62044">
      <w:pPr>
        <w:rPr>
          <w:b/>
          <w:bCs/>
          <w:sz w:val="28"/>
          <w:szCs w:val="28"/>
        </w:rPr>
      </w:pPr>
      <w:r>
        <w:rPr>
          <w:b/>
          <w:bCs/>
          <w:sz w:val="28"/>
          <w:szCs w:val="28"/>
        </w:rPr>
        <w:t>Updated: 9</w:t>
      </w:r>
      <w:r w:rsidRPr="00C764C9">
        <w:rPr>
          <w:b/>
          <w:bCs/>
          <w:sz w:val="28"/>
          <w:szCs w:val="28"/>
          <w:vertAlign w:val="superscript"/>
        </w:rPr>
        <w:t>th</w:t>
      </w:r>
      <w:r>
        <w:rPr>
          <w:b/>
          <w:bCs/>
          <w:sz w:val="28"/>
          <w:szCs w:val="28"/>
        </w:rPr>
        <w:t xml:space="preserve"> December 2020</w:t>
      </w:r>
    </w:p>
    <w:p w14:paraId="4A7BD86D" w14:textId="620D8E9C" w:rsidR="0035051D" w:rsidRDefault="003F1D64" w:rsidP="003F1D64">
      <w:pPr>
        <w:rPr>
          <w:bCs/>
          <w:sz w:val="28"/>
          <w:szCs w:val="28"/>
        </w:rPr>
      </w:pPr>
      <w:r>
        <w:rPr>
          <w:bCs/>
          <w:sz w:val="28"/>
          <w:szCs w:val="28"/>
        </w:rPr>
        <w:t xml:space="preserve"> </w:t>
      </w:r>
    </w:p>
    <w:p w14:paraId="7146E658" w14:textId="47A001A0" w:rsidR="00C24532" w:rsidRDefault="00C24532" w:rsidP="00566C82">
      <w:pPr>
        <w:tabs>
          <w:tab w:val="clear" w:pos="2694"/>
        </w:tabs>
        <w:spacing w:before="0" w:beforeAutospacing="0" w:after="200" w:afterAutospacing="0" w:line="276" w:lineRule="auto"/>
        <w:jc w:val="both"/>
        <w:rPr>
          <w:bCs/>
          <w:sz w:val="28"/>
          <w:szCs w:val="28"/>
        </w:rPr>
      </w:pPr>
      <w:r>
        <w:rPr>
          <w:bCs/>
          <w:sz w:val="28"/>
          <w:szCs w:val="28"/>
        </w:rPr>
        <w:t xml:space="preserve">You can find out more about the </w:t>
      </w:r>
      <w:r w:rsidRPr="00C24532">
        <w:rPr>
          <w:bCs/>
          <w:sz w:val="28"/>
          <w:szCs w:val="28"/>
        </w:rPr>
        <w:t>laws that govern the disclosure and PVG Scheme membership application process</w:t>
      </w:r>
      <w:r>
        <w:rPr>
          <w:bCs/>
          <w:sz w:val="28"/>
          <w:szCs w:val="28"/>
        </w:rPr>
        <w:t xml:space="preserve"> on </w:t>
      </w:r>
      <w:r w:rsidR="000C6FFE">
        <w:rPr>
          <w:bCs/>
          <w:sz w:val="28"/>
          <w:szCs w:val="28"/>
        </w:rPr>
        <w:t>the Disclosure Scotland</w:t>
      </w:r>
      <w:r>
        <w:rPr>
          <w:bCs/>
          <w:sz w:val="28"/>
          <w:szCs w:val="28"/>
        </w:rPr>
        <w:t xml:space="preserve"> </w:t>
      </w:r>
      <w:hyperlink r:id="rId9" w:history="1">
        <w:r w:rsidRPr="00C24532">
          <w:rPr>
            <w:rStyle w:val="Hyperlink"/>
            <w:bCs/>
            <w:sz w:val="28"/>
            <w:szCs w:val="28"/>
          </w:rPr>
          <w:t>website</w:t>
        </w:r>
      </w:hyperlink>
      <w:r>
        <w:rPr>
          <w:bCs/>
          <w:sz w:val="28"/>
          <w:szCs w:val="28"/>
        </w:rPr>
        <w:t>.</w:t>
      </w:r>
    </w:p>
    <w:p w14:paraId="6C175C4D" w14:textId="573CF068" w:rsidR="00C24532" w:rsidRDefault="00C24532" w:rsidP="00566C82">
      <w:pPr>
        <w:tabs>
          <w:tab w:val="clear" w:pos="2694"/>
        </w:tabs>
        <w:spacing w:before="0" w:beforeAutospacing="0" w:after="200" w:afterAutospacing="0" w:line="276" w:lineRule="auto"/>
        <w:jc w:val="both"/>
        <w:rPr>
          <w:color w:val="C00000"/>
        </w:rPr>
      </w:pPr>
    </w:p>
    <w:p w14:paraId="57DF9820" w14:textId="37DBF55E" w:rsidR="00C24532" w:rsidRDefault="00C24532" w:rsidP="00566C82">
      <w:pPr>
        <w:tabs>
          <w:tab w:val="clear" w:pos="2694"/>
        </w:tabs>
        <w:spacing w:before="0" w:beforeAutospacing="0" w:after="200" w:afterAutospacing="0" w:line="276" w:lineRule="auto"/>
        <w:jc w:val="both"/>
        <w:rPr>
          <w:color w:val="C00000"/>
        </w:rPr>
      </w:pPr>
    </w:p>
    <w:p w14:paraId="0C60E6A7" w14:textId="7C7D3D6D" w:rsidR="00C24532" w:rsidRDefault="00C24532" w:rsidP="00566C82">
      <w:pPr>
        <w:tabs>
          <w:tab w:val="clear" w:pos="2694"/>
        </w:tabs>
        <w:spacing w:before="0" w:beforeAutospacing="0" w:after="200" w:afterAutospacing="0" w:line="276" w:lineRule="auto"/>
        <w:jc w:val="both"/>
        <w:rPr>
          <w:color w:val="C00000"/>
        </w:rPr>
      </w:pPr>
    </w:p>
    <w:p w14:paraId="6BAA779B" w14:textId="05BB5CA3" w:rsidR="00C24532" w:rsidRDefault="00C24532" w:rsidP="00566C82">
      <w:pPr>
        <w:tabs>
          <w:tab w:val="clear" w:pos="2694"/>
        </w:tabs>
        <w:spacing w:before="0" w:beforeAutospacing="0" w:after="200" w:afterAutospacing="0" w:line="276" w:lineRule="auto"/>
        <w:jc w:val="both"/>
        <w:rPr>
          <w:color w:val="C00000"/>
        </w:rPr>
      </w:pPr>
    </w:p>
    <w:p w14:paraId="7FDD9F45" w14:textId="743413E6" w:rsidR="00C24532" w:rsidRDefault="00C24532" w:rsidP="00566C82">
      <w:pPr>
        <w:tabs>
          <w:tab w:val="clear" w:pos="2694"/>
        </w:tabs>
        <w:spacing w:before="0" w:beforeAutospacing="0" w:after="200" w:afterAutospacing="0" w:line="276" w:lineRule="auto"/>
        <w:jc w:val="both"/>
        <w:rPr>
          <w:color w:val="C00000"/>
        </w:rPr>
      </w:pPr>
    </w:p>
    <w:p w14:paraId="0CEC45E2" w14:textId="5F41B528" w:rsidR="00C24532" w:rsidRDefault="00C24532" w:rsidP="00566C82">
      <w:pPr>
        <w:tabs>
          <w:tab w:val="clear" w:pos="2694"/>
        </w:tabs>
        <w:spacing w:before="0" w:beforeAutospacing="0" w:after="200" w:afterAutospacing="0" w:line="276" w:lineRule="auto"/>
        <w:jc w:val="both"/>
        <w:rPr>
          <w:color w:val="C00000"/>
        </w:rPr>
      </w:pPr>
    </w:p>
    <w:p w14:paraId="76CFB95D" w14:textId="1A070BF7" w:rsidR="00C24532" w:rsidRDefault="00C24532" w:rsidP="00566C82">
      <w:pPr>
        <w:tabs>
          <w:tab w:val="clear" w:pos="2694"/>
        </w:tabs>
        <w:spacing w:before="0" w:beforeAutospacing="0" w:after="200" w:afterAutospacing="0" w:line="276" w:lineRule="auto"/>
        <w:jc w:val="both"/>
        <w:rPr>
          <w:color w:val="C00000"/>
        </w:rPr>
      </w:pPr>
    </w:p>
    <w:p w14:paraId="1B62BADB" w14:textId="35A718E9" w:rsidR="00C24532" w:rsidRDefault="00C24532" w:rsidP="00566C82">
      <w:pPr>
        <w:tabs>
          <w:tab w:val="clear" w:pos="2694"/>
        </w:tabs>
        <w:spacing w:before="0" w:beforeAutospacing="0" w:after="200" w:afterAutospacing="0" w:line="276" w:lineRule="auto"/>
        <w:jc w:val="both"/>
        <w:rPr>
          <w:color w:val="C00000"/>
        </w:rPr>
      </w:pPr>
    </w:p>
    <w:p w14:paraId="667362B5" w14:textId="77777777" w:rsidR="00C24532" w:rsidRDefault="00C24532" w:rsidP="00566C82">
      <w:pPr>
        <w:tabs>
          <w:tab w:val="clear" w:pos="2694"/>
        </w:tabs>
        <w:spacing w:before="0" w:beforeAutospacing="0" w:after="200" w:afterAutospacing="0" w:line="276" w:lineRule="auto"/>
        <w:jc w:val="both"/>
        <w:rPr>
          <w:color w:val="C00000"/>
        </w:rPr>
        <w:sectPr w:rsidR="00C24532" w:rsidSect="00C01B70">
          <w:headerReference w:type="default" r:id="rId10"/>
          <w:pgSz w:w="11906" w:h="16838" w:code="9"/>
          <w:pgMar w:top="2552" w:right="567" w:bottom="567" w:left="567" w:header="720" w:footer="720" w:gutter="0"/>
          <w:cols w:space="708"/>
          <w:formProt w:val="0"/>
          <w:docGrid w:linePitch="360"/>
        </w:sectPr>
      </w:pPr>
    </w:p>
    <w:p w14:paraId="69021312" w14:textId="4BE15E51" w:rsidR="000B4715" w:rsidRPr="000B4715" w:rsidRDefault="000B4715" w:rsidP="009447EE">
      <w:pPr>
        <w:spacing w:after="240" w:afterAutospacing="0"/>
        <w:rPr>
          <w:b/>
        </w:rPr>
        <w:sectPr w:rsidR="000B4715" w:rsidRPr="000B4715" w:rsidSect="009447EE">
          <w:pgSz w:w="11906" w:h="16838" w:code="9"/>
          <w:pgMar w:top="2269" w:right="567" w:bottom="567" w:left="567" w:header="720" w:footer="720" w:gutter="0"/>
          <w:cols w:space="708"/>
          <w:docGrid w:linePitch="360"/>
        </w:sectPr>
      </w:pPr>
      <w:r w:rsidRPr="00327E4D">
        <w:lastRenderedPageBreak/>
        <w:t>All fields</w:t>
      </w:r>
      <w:r w:rsidRPr="000B4715">
        <w:rPr>
          <w:b/>
        </w:rPr>
        <w:t xml:space="preserve"> must be filled </w:t>
      </w:r>
      <w:r w:rsidRPr="00327E4D">
        <w:t xml:space="preserve">unless </w:t>
      </w:r>
      <w:r w:rsidR="005E0EBA">
        <w:t>highlighted as</w:t>
      </w:r>
      <w:r w:rsidRPr="00327E4D">
        <w:t xml:space="preserve"> optional</w:t>
      </w:r>
      <w:r w:rsidR="009447EE" w:rsidRPr="00327E4D">
        <w:t>.</w:t>
      </w:r>
      <w:r w:rsidR="00EA4412" w:rsidRPr="00327E4D">
        <w:rPr>
          <w:szCs w:val="26"/>
        </w:rPr>
        <w:t xml:space="preserve"> Please use block capitals.</w:t>
      </w:r>
    </w:p>
    <w:p w14:paraId="0FA27A6D" w14:textId="77777777" w:rsidR="00A3602B" w:rsidRPr="00BF3950" w:rsidRDefault="00564820" w:rsidP="00BF3950">
      <w:pPr>
        <w:pStyle w:val="Heading1"/>
        <w:rPr>
          <w:sz w:val="28"/>
        </w:rPr>
      </w:pPr>
      <w:r w:rsidRPr="00BF3950">
        <w:rPr>
          <w:sz w:val="28"/>
        </w:rPr>
        <w:t>About you; the individual</w:t>
      </w:r>
    </w:p>
    <w:p w14:paraId="03C9A2C3" w14:textId="77777777" w:rsidR="00564820" w:rsidRDefault="00564820">
      <w:r>
        <w:t>Application type:</w:t>
      </w:r>
      <w:r>
        <w:tab/>
      </w:r>
      <w:sdt>
        <w:sdtPr>
          <w:alias w:val="Application type"/>
          <w:tag w:val="Application type"/>
          <w:id w:val="281921435"/>
          <w:placeholder>
            <w:docPart w:val="652BCE353A0D48B7A9D962675FA3266F"/>
          </w:placeholder>
          <w:showingPlcHdr/>
          <w:comboBox>
            <w:listItem w:displayText="PVG Join - Adult" w:value="PVG Join - Adult"/>
            <w:listItem w:displayText="PVG Join - Child" w:value="PVG Join - Child"/>
            <w:listItem w:displayText="PVG Join - Both" w:value="PVG Join - Both"/>
            <w:listItem w:displayText="Scheme Membership Statement - Adult" w:value="Scheme Membership Statement - Adult"/>
            <w:listItem w:displayText="Scheme Membership Statement - Child" w:value="Scheme Membership Statement - Child"/>
            <w:listItem w:displayText="Scheme Membership Statement - Both" w:value="Scheme Membership Statement - Both"/>
            <w:listItem w:displayText="Scheme Membership Statement (countersigned) - Adult" w:value="Scheme Membership Statement (countersigned) - Adult"/>
            <w:listItem w:displayText="Scheme Membership Statement (countersigned) - Child" w:value="Scheme Membership Statement (countersigned) - Child"/>
            <w:listItem w:displayText="Scheme Membership Statement (countersigned) - Both" w:value="Scheme Membership Statement (countersigned) - Both"/>
          </w:comboBox>
        </w:sdtPr>
        <w:sdtEndPr/>
        <w:sdtContent>
          <w:r w:rsidRPr="00E33DEA">
            <w:rPr>
              <w:rStyle w:val="PlaceholderText"/>
            </w:rPr>
            <w:t>Choose an item.</w:t>
          </w:r>
        </w:sdtContent>
      </w:sdt>
    </w:p>
    <w:p w14:paraId="6975B78D" w14:textId="4CB01EFE" w:rsidR="00564820" w:rsidRDefault="00564820">
      <w:r>
        <w:t>Title:</w:t>
      </w:r>
      <w:r>
        <w:tab/>
      </w:r>
      <w:sdt>
        <w:sdtPr>
          <w:rPr>
            <w:rStyle w:val="PlaceholderText"/>
            <w:color w:val="FF0000"/>
            <w:szCs w:val="24"/>
          </w:rPr>
          <w:alias w:val="Title"/>
          <w:tag w:val="Title"/>
          <w:id w:val="249472918"/>
          <w:placeholder>
            <w:docPart w:val="00FB1BA3FA6843B5A86528E398EE89D5"/>
          </w:placeholder>
          <w:showingPlcHdr/>
          <w:comboBox>
            <w:listItem w:value="Choose an item."/>
            <w:listItem w:displayText="Dr" w:value="Dr"/>
            <w:listItem w:displayText="Miss" w:value="Miss"/>
            <w:listItem w:displayText="Mr" w:value="Mr"/>
            <w:listItem w:displayText="Mrs" w:value="Mrs"/>
            <w:listItem w:displayText="Ms" w:value="Ms"/>
            <w:listItem w:displayText="Mx" w:value="Mx"/>
            <w:listItem w:displayText="Lord" w:value="Lord"/>
            <w:listItem w:displayText="Reverend" w:value="Reverend"/>
            <w:listItem w:displayText="Other" w:value="Other"/>
          </w:comboBox>
        </w:sdtPr>
        <w:sdtEndPr>
          <w:rPr>
            <w:rStyle w:val="PlaceholderText"/>
          </w:rPr>
        </w:sdtEndPr>
        <w:sdtContent>
          <w:r w:rsidRPr="00BF3950">
            <w:rPr>
              <w:rStyle w:val="PlaceholderText"/>
            </w:rPr>
            <w:t>Choose an item.</w:t>
          </w:r>
        </w:sdtContent>
      </w:sdt>
      <w:r>
        <w:br/>
        <w:t>Surname:</w:t>
      </w:r>
      <w:r>
        <w:tab/>
      </w:r>
      <w:sdt>
        <w:sdtPr>
          <w:rPr>
            <w:rStyle w:val="Style1"/>
          </w:rPr>
          <w:alias w:val="Surname"/>
          <w:tag w:val="Surname"/>
          <w:id w:val="-806002246"/>
          <w:placeholder>
            <w:docPart w:val="ED0136FC6573414D9967167E8BAF8AEC"/>
          </w:placeholder>
          <w:showingPlcHdr/>
          <w:text/>
        </w:sdtPr>
        <w:sdtEndPr>
          <w:rPr>
            <w:rStyle w:val="DefaultParagraphFont"/>
            <w:caps w:val="0"/>
          </w:rPr>
        </w:sdtEndPr>
        <w:sdtContent>
          <w:r w:rsidR="00D773BB" w:rsidRPr="00E33DEA">
            <w:rPr>
              <w:rStyle w:val="PlaceholderText"/>
            </w:rPr>
            <w:t>Click or tap here to enter text.</w:t>
          </w:r>
        </w:sdtContent>
      </w:sdt>
      <w:r>
        <w:br/>
        <w:t>Forename(s):</w:t>
      </w:r>
      <w:r>
        <w:tab/>
      </w:r>
      <w:sdt>
        <w:sdtPr>
          <w:rPr>
            <w:rStyle w:val="Style1"/>
          </w:rPr>
          <w:alias w:val="Forename(s)"/>
          <w:tag w:val="Forename(s)"/>
          <w:id w:val="-1281958251"/>
          <w:placeholder>
            <w:docPart w:val="3C2BE701E70F4C1EAEADDA9C90E37ED2"/>
          </w:placeholder>
          <w:showingPlcHdr/>
          <w:text/>
        </w:sdtPr>
        <w:sdtEndPr>
          <w:rPr>
            <w:rStyle w:val="DefaultParagraphFont"/>
            <w:caps w:val="0"/>
          </w:rPr>
        </w:sdtEndPr>
        <w:sdtContent>
          <w:r w:rsidRPr="00E33DEA">
            <w:rPr>
              <w:rStyle w:val="PlaceholderText"/>
            </w:rPr>
            <w:t>Click or tap here to enter text.</w:t>
          </w:r>
        </w:sdtContent>
      </w:sdt>
      <w:r>
        <w:br/>
        <w:t>Gender:</w:t>
      </w:r>
      <w:r>
        <w:tab/>
      </w:r>
      <w:sdt>
        <w:sdtPr>
          <w:rPr>
            <w:rStyle w:val="Style1"/>
          </w:rPr>
          <w:alias w:val="Gender"/>
          <w:tag w:val="Gender"/>
          <w:id w:val="-499734673"/>
          <w:placeholder>
            <w:docPart w:val="CE2CC965C51F4A3EA3BF11876CF9DBE7"/>
          </w:placeholder>
          <w:showingPlcHdr/>
          <w:text/>
        </w:sdtPr>
        <w:sdtEndPr>
          <w:rPr>
            <w:rStyle w:val="DefaultParagraphFont"/>
            <w:caps w:val="0"/>
          </w:rPr>
        </w:sdtEndPr>
        <w:sdtContent>
          <w:r w:rsidR="00DA1624">
            <w:rPr>
              <w:rStyle w:val="PlaceholderText"/>
            </w:rPr>
            <w:t>C</w:t>
          </w:r>
          <w:r w:rsidRPr="00E33DEA">
            <w:rPr>
              <w:rStyle w:val="PlaceholderText"/>
            </w:rPr>
            <w:t>lick or tap here to enter text.</w:t>
          </w:r>
        </w:sdtContent>
      </w:sdt>
    </w:p>
    <w:p w14:paraId="640F9C93" w14:textId="6CB568A7" w:rsidR="00564820" w:rsidRDefault="00564820">
      <w:r>
        <w:t>Previous names</w:t>
      </w:r>
      <w:r w:rsidR="00246E3A">
        <w:t xml:space="preserve"> (if any)</w:t>
      </w:r>
      <w:r>
        <w:br/>
        <w:t>Previous surname</w:t>
      </w:r>
      <w:r w:rsidR="00A757E7">
        <w:t>(s)</w:t>
      </w:r>
      <w:r>
        <w:t>:</w:t>
      </w:r>
      <w:r>
        <w:tab/>
      </w:r>
      <w:sdt>
        <w:sdtPr>
          <w:rPr>
            <w:rStyle w:val="Style1"/>
          </w:rPr>
          <w:alias w:val="Previous surname"/>
          <w:tag w:val="Previous surname"/>
          <w:id w:val="-2057390860"/>
          <w:placeholder>
            <w:docPart w:val="60BF6DD6A11F43CD95B6CE619279EC25"/>
          </w:placeholder>
          <w:showingPlcHdr/>
          <w:text/>
        </w:sdtPr>
        <w:sdtEndPr>
          <w:rPr>
            <w:rStyle w:val="DefaultParagraphFont"/>
            <w:caps w:val="0"/>
          </w:rPr>
        </w:sdtEndPr>
        <w:sdtContent>
          <w:r w:rsidRPr="00E33DEA">
            <w:rPr>
              <w:rStyle w:val="PlaceholderText"/>
            </w:rPr>
            <w:t>Click or tap here to enter text.</w:t>
          </w:r>
        </w:sdtContent>
      </w:sdt>
      <w:r>
        <w:br/>
        <w:t>Previous forename</w:t>
      </w:r>
      <w:r w:rsidR="00BE6066">
        <w:t>(s)</w:t>
      </w:r>
      <w:r>
        <w:t>:</w:t>
      </w:r>
      <w:r>
        <w:tab/>
      </w:r>
      <w:sdt>
        <w:sdtPr>
          <w:rPr>
            <w:rStyle w:val="Style1"/>
          </w:rPr>
          <w:alias w:val="Previous forename(s)"/>
          <w:tag w:val="Previous forename(s)"/>
          <w:id w:val="1767578312"/>
          <w:placeholder>
            <w:docPart w:val="2AB539B8F27B4893B18397B114FF0CC1"/>
          </w:placeholder>
          <w:showingPlcHdr/>
          <w:text/>
        </w:sdtPr>
        <w:sdtEndPr>
          <w:rPr>
            <w:rStyle w:val="DefaultParagraphFont"/>
            <w:caps w:val="0"/>
          </w:rPr>
        </w:sdtEndPr>
        <w:sdtContent>
          <w:r w:rsidRPr="00E33DEA">
            <w:rPr>
              <w:rStyle w:val="PlaceholderText"/>
            </w:rPr>
            <w:t>Click or tap here to enter text.</w:t>
          </w:r>
        </w:sdtContent>
      </w:sdt>
    </w:p>
    <w:p w14:paraId="45F69303" w14:textId="77777777" w:rsidR="00564820" w:rsidRDefault="00564820">
      <w:r>
        <w:t>Mother’s maiden name:</w:t>
      </w:r>
      <w:r>
        <w:tab/>
      </w:r>
      <w:sdt>
        <w:sdtPr>
          <w:rPr>
            <w:rStyle w:val="Style1"/>
          </w:rPr>
          <w:alias w:val="Mother's maiden name"/>
          <w:tag w:val="Mother's maiden name"/>
          <w:id w:val="-923254930"/>
          <w:placeholder>
            <w:docPart w:val="86A23A3900A24FB188CA6346CDFF37A4"/>
          </w:placeholder>
          <w:showingPlcHdr/>
          <w:text/>
        </w:sdtPr>
        <w:sdtEndPr>
          <w:rPr>
            <w:rStyle w:val="DefaultParagraphFont"/>
            <w:caps w:val="0"/>
          </w:rPr>
        </w:sdtEndPr>
        <w:sdtContent>
          <w:r w:rsidRPr="00E33DEA">
            <w:rPr>
              <w:rStyle w:val="PlaceholderText"/>
            </w:rPr>
            <w:t>Click or tap here to enter text.</w:t>
          </w:r>
        </w:sdtContent>
      </w:sdt>
    </w:p>
    <w:p w14:paraId="1F72AB3D" w14:textId="3AA4F9C0" w:rsidR="00564820" w:rsidRDefault="00564820">
      <w:r>
        <w:t>Date of birth:</w:t>
      </w:r>
      <w:r>
        <w:tab/>
      </w:r>
      <w:sdt>
        <w:sdtPr>
          <w:alias w:val="Date of birth"/>
          <w:tag w:val="Date of birth"/>
          <w:id w:val="-1352411645"/>
          <w:placeholder>
            <w:docPart w:val="391E5AC4DA7E4B0EA3A5D21422B917A7"/>
          </w:placeholder>
          <w:showingPlcHdr/>
          <w:date>
            <w:dateFormat w:val="dd/MM/yyyy"/>
            <w:lid w:val="en-GB"/>
            <w:storeMappedDataAs w:val="dateTime"/>
            <w:calendar w:val="gregorian"/>
          </w:date>
        </w:sdtPr>
        <w:sdtEndPr/>
        <w:sdtContent>
          <w:r w:rsidR="003F7702" w:rsidRPr="003F7702">
            <w:rPr>
              <w:rStyle w:val="PlaceholderText"/>
            </w:rPr>
            <w:t>Type or select date.</w:t>
          </w:r>
        </w:sdtContent>
      </w:sdt>
      <w:r>
        <w:br/>
        <w:t>Town of birth:</w:t>
      </w:r>
      <w:r>
        <w:tab/>
      </w:r>
      <w:sdt>
        <w:sdtPr>
          <w:rPr>
            <w:rStyle w:val="Style1"/>
          </w:rPr>
          <w:alias w:val="Town of birth"/>
          <w:tag w:val="Town of birth"/>
          <w:id w:val="1487283757"/>
          <w:placeholder>
            <w:docPart w:val="B335DF7764FC4B55ACE208C93D8240FD"/>
          </w:placeholder>
          <w:showingPlcHdr/>
          <w:text/>
        </w:sdtPr>
        <w:sdtEndPr>
          <w:rPr>
            <w:rStyle w:val="DefaultParagraphFont"/>
            <w:caps w:val="0"/>
          </w:rPr>
        </w:sdtEndPr>
        <w:sdtContent>
          <w:r w:rsidRPr="00E33DEA">
            <w:rPr>
              <w:rStyle w:val="PlaceholderText"/>
            </w:rPr>
            <w:t>Click or tap here to enter text.</w:t>
          </w:r>
        </w:sdtContent>
      </w:sdt>
      <w:r>
        <w:br/>
        <w:t>Country of birth:</w:t>
      </w:r>
      <w:r>
        <w:tab/>
      </w:r>
      <w:sdt>
        <w:sdtPr>
          <w:rPr>
            <w:rStyle w:val="Style1"/>
          </w:rPr>
          <w:alias w:val="Country of birth"/>
          <w:tag w:val="Country of birth"/>
          <w:id w:val="-179124974"/>
          <w:placeholder>
            <w:docPart w:val="A5532189052B4693BA841FF2B467F0FD"/>
          </w:placeholder>
          <w:showingPlcHdr/>
          <w:text/>
        </w:sdtPr>
        <w:sdtEndPr>
          <w:rPr>
            <w:rStyle w:val="DefaultParagraphFont"/>
            <w:caps w:val="0"/>
          </w:rPr>
        </w:sdtEndPr>
        <w:sdtContent>
          <w:r w:rsidRPr="00E33DEA">
            <w:rPr>
              <w:rStyle w:val="PlaceholderText"/>
            </w:rPr>
            <w:t>Click or tap here to enter text.</w:t>
          </w:r>
        </w:sdtContent>
      </w:sdt>
      <w:r>
        <w:br/>
        <w:t>Nationality:</w:t>
      </w:r>
      <w:r>
        <w:tab/>
      </w:r>
      <w:sdt>
        <w:sdtPr>
          <w:rPr>
            <w:rStyle w:val="Style1"/>
          </w:rPr>
          <w:alias w:val="Nationality"/>
          <w:tag w:val="Nationality"/>
          <w:id w:val="-1792125858"/>
          <w:placeholder>
            <w:docPart w:val="D5BC5DC49F744E5996FC51371A49BBB6"/>
          </w:placeholder>
          <w:showingPlcHdr/>
          <w:text/>
        </w:sdtPr>
        <w:sdtEndPr>
          <w:rPr>
            <w:rStyle w:val="DefaultParagraphFont"/>
            <w:caps w:val="0"/>
          </w:rPr>
        </w:sdtEndPr>
        <w:sdtContent>
          <w:r w:rsidR="00746BDD" w:rsidRPr="00E33DEA">
            <w:rPr>
              <w:rStyle w:val="PlaceholderText"/>
            </w:rPr>
            <w:t>Click or tap here to enter text.</w:t>
          </w:r>
        </w:sdtContent>
      </w:sdt>
    </w:p>
    <w:p w14:paraId="0D201223" w14:textId="6873853D" w:rsidR="00D61F66" w:rsidRDefault="00D61F66">
      <w:pPr>
        <w:contextualSpacing/>
      </w:pPr>
      <w:r>
        <w:t>PVG membership ID</w:t>
      </w:r>
      <w:r w:rsidR="00246E3A">
        <w:t xml:space="preserve"> (if any)</w:t>
      </w:r>
      <w:r>
        <w:t>:</w:t>
      </w:r>
      <w:r>
        <w:tab/>
      </w:r>
      <w:sdt>
        <w:sdtPr>
          <w:alias w:val="PVG membership ID number (16 digits)"/>
          <w:tag w:val="PVG membership ID number (16 digits)"/>
          <w:id w:val="1420762094"/>
          <w:placeholder>
            <w:docPart w:val="B6863E03A35E4B8188199CF2EB993E6A"/>
          </w:placeholder>
          <w:showingPlcHdr/>
          <w:text/>
        </w:sdtPr>
        <w:sdtEndPr/>
        <w:sdtContent>
          <w:r w:rsidR="00746BDD">
            <w:rPr>
              <w:rStyle w:val="PlaceholderText"/>
            </w:rPr>
            <w:t>Click or tap here to enter text.</w:t>
          </w:r>
        </w:sdtContent>
      </w:sdt>
    </w:p>
    <w:p w14:paraId="6C39B304" w14:textId="67FAB78E" w:rsidR="009447EE" w:rsidRDefault="009447EE">
      <w:r>
        <w:t xml:space="preserve">Only enter this </w:t>
      </w:r>
      <w:r w:rsidR="00EA4412">
        <w:t>PVG</w:t>
      </w:r>
      <w:r>
        <w:t xml:space="preserve"> ID if you are rejoining the Scheme, having previously been a member.</w:t>
      </w:r>
    </w:p>
    <w:p w14:paraId="22648D6D" w14:textId="461E5985" w:rsidR="0057294C" w:rsidRDefault="00564820" w:rsidP="0057294C">
      <w:r>
        <w:t>National insurance number:</w:t>
      </w:r>
      <w:r>
        <w:tab/>
      </w:r>
      <w:sdt>
        <w:sdtPr>
          <w:alias w:val="National insurance number"/>
          <w:tag w:val="National insurance number"/>
          <w:id w:val="1532607840"/>
          <w:placeholder>
            <w:docPart w:val="DCDF878BA6B94397AE9C70A2F28CF053"/>
          </w:placeholder>
          <w:showingPlcHdr/>
          <w:text/>
        </w:sdtPr>
        <w:sdtEndPr/>
        <w:sdtContent>
          <w:r w:rsidR="00746BDD" w:rsidRPr="00E33DEA">
            <w:rPr>
              <w:rStyle w:val="PlaceholderText"/>
            </w:rPr>
            <w:t>Click or tap here to enter text.</w:t>
          </w:r>
        </w:sdtContent>
      </w:sdt>
      <w:r w:rsidR="00BE6066">
        <w:br/>
        <w:t>Driv</w:t>
      </w:r>
      <w:r w:rsidR="00327E4D">
        <w:t>ing licenc</w:t>
      </w:r>
      <w:r>
        <w:t>e number</w:t>
      </w:r>
      <w:r w:rsidR="00246E3A">
        <w:t xml:space="preserve"> (if any)</w:t>
      </w:r>
      <w:r>
        <w:t>:</w:t>
      </w:r>
      <w:r w:rsidR="00D40E2E">
        <w:t xml:space="preserve"> </w:t>
      </w:r>
      <w:sdt>
        <w:sdtPr>
          <w:alias w:val="Driving licence number"/>
          <w:tag w:val="Driving licence number"/>
          <w:id w:val="-964653235"/>
          <w:placeholder>
            <w:docPart w:val="B87D6641B1404CFFB4C223737C1CBDD6"/>
          </w:placeholder>
          <w:showingPlcHdr/>
          <w:text/>
        </w:sdtPr>
        <w:sdtEndPr/>
        <w:sdtContent>
          <w:r w:rsidRPr="00E33DEA">
            <w:rPr>
              <w:rStyle w:val="PlaceholderText"/>
            </w:rPr>
            <w:t>Click or tap here to enter text.</w:t>
          </w:r>
        </w:sdtContent>
      </w:sdt>
      <w:r>
        <w:br/>
        <w:t>Country of issue:</w:t>
      </w:r>
      <w:r>
        <w:tab/>
      </w:r>
      <w:sdt>
        <w:sdtPr>
          <w:rPr>
            <w:rStyle w:val="Style1"/>
          </w:rPr>
          <w:alias w:val="License country of issue"/>
          <w:tag w:val="License country of issue"/>
          <w:id w:val="-8074136"/>
          <w:placeholder>
            <w:docPart w:val="2817CFC7DD384CDBB1B3684BA61ABD0A"/>
          </w:placeholder>
          <w:showingPlcHdr/>
          <w:text/>
        </w:sdtPr>
        <w:sdtEndPr>
          <w:rPr>
            <w:rStyle w:val="DefaultParagraphFont"/>
            <w:caps w:val="0"/>
          </w:rPr>
        </w:sdtEndPr>
        <w:sdtContent>
          <w:r w:rsidRPr="00E33DEA">
            <w:rPr>
              <w:rStyle w:val="PlaceholderText"/>
            </w:rPr>
            <w:t>Click or tap here to enter text.</w:t>
          </w:r>
        </w:sdtContent>
      </w:sdt>
      <w:r>
        <w:br/>
        <w:t>Passport number:</w:t>
      </w:r>
      <w:r>
        <w:tab/>
      </w:r>
      <w:sdt>
        <w:sdtPr>
          <w:alias w:val="Passport number"/>
          <w:tag w:val="Passport number"/>
          <w:id w:val="2117243804"/>
          <w:placeholder>
            <w:docPart w:val="D0C93EDF37444B5A855B45C0BE8208BA"/>
          </w:placeholder>
          <w:showingPlcHdr/>
          <w:text/>
        </w:sdtPr>
        <w:sdtEndPr/>
        <w:sdtContent>
          <w:r w:rsidRPr="00E33DEA">
            <w:rPr>
              <w:rStyle w:val="PlaceholderText"/>
            </w:rPr>
            <w:t>Click or tap here to enter text.</w:t>
          </w:r>
        </w:sdtContent>
      </w:sdt>
      <w:r>
        <w:br/>
        <w:t>Country of issue:</w:t>
      </w:r>
      <w:r>
        <w:tab/>
      </w:r>
      <w:sdt>
        <w:sdtPr>
          <w:rPr>
            <w:rStyle w:val="Style1"/>
          </w:rPr>
          <w:alias w:val="Passport country of issue"/>
          <w:tag w:val="Passport country of issue"/>
          <w:id w:val="-2097080930"/>
          <w:placeholder>
            <w:docPart w:val="B8227BEC073941FD9BDFD989A6125E9C"/>
          </w:placeholder>
          <w:showingPlcHdr/>
          <w:text/>
        </w:sdtPr>
        <w:sdtEndPr>
          <w:rPr>
            <w:rStyle w:val="DefaultParagraphFont"/>
            <w:caps w:val="0"/>
          </w:rPr>
        </w:sdtEndPr>
        <w:sdtContent>
          <w:r w:rsidR="00D773BB" w:rsidRPr="00E33DEA">
            <w:rPr>
              <w:rStyle w:val="PlaceholderText"/>
            </w:rPr>
            <w:t>Click or tap here to enter text.</w:t>
          </w:r>
        </w:sdtContent>
      </w:sdt>
    </w:p>
    <w:p w14:paraId="069257BB" w14:textId="77777777" w:rsidR="008A667D" w:rsidRDefault="008A667D" w:rsidP="004D52CA">
      <w:pPr>
        <w:spacing w:after="120" w:afterAutospacing="0"/>
        <w:sectPr w:rsidR="008A667D" w:rsidSect="009447EE">
          <w:type w:val="continuous"/>
          <w:pgSz w:w="11906" w:h="16838" w:code="9"/>
          <w:pgMar w:top="2268" w:right="567" w:bottom="567" w:left="567" w:header="720" w:footer="720" w:gutter="0"/>
          <w:cols w:space="708"/>
          <w:docGrid w:linePitch="360"/>
        </w:sectPr>
      </w:pPr>
    </w:p>
    <w:p w14:paraId="373C5F33" w14:textId="77777777" w:rsidR="0057294C" w:rsidRDefault="00DD5628" w:rsidP="004D52CA">
      <w:pPr>
        <w:pStyle w:val="Heading1"/>
      </w:pPr>
      <w:r w:rsidRPr="00BF3950">
        <w:rPr>
          <w:sz w:val="28"/>
        </w:rPr>
        <w:t xml:space="preserve">Your contact </w:t>
      </w:r>
      <w:proofErr w:type="gramStart"/>
      <w:r w:rsidRPr="00BF3950">
        <w:rPr>
          <w:sz w:val="28"/>
        </w:rPr>
        <w:t>details</w:t>
      </w:r>
      <w:proofErr w:type="gramEnd"/>
    </w:p>
    <w:p w14:paraId="221CFF32" w14:textId="77777777" w:rsidR="008A667D" w:rsidRDefault="008A667D" w:rsidP="0057294C">
      <w:pPr>
        <w:sectPr w:rsidR="008A667D" w:rsidSect="0057294C">
          <w:headerReference w:type="default" r:id="rId11"/>
          <w:type w:val="continuous"/>
          <w:pgSz w:w="11906" w:h="16838" w:code="9"/>
          <w:pgMar w:top="2410" w:right="567" w:bottom="567" w:left="567" w:header="720" w:footer="720" w:gutter="0"/>
          <w:cols w:space="708"/>
          <w:docGrid w:linePitch="360"/>
        </w:sectPr>
      </w:pPr>
    </w:p>
    <w:p w14:paraId="4D76E892" w14:textId="5F325DB9" w:rsidR="00DD5628" w:rsidRDefault="00DD5628" w:rsidP="00A45AC5">
      <w:r>
        <w:t>Email address:</w:t>
      </w:r>
      <w:r>
        <w:tab/>
      </w:r>
      <w:sdt>
        <w:sdtPr>
          <w:rPr>
            <w:rStyle w:val="Style1"/>
          </w:rPr>
          <w:alias w:val="Email address"/>
          <w:tag w:val="Email address"/>
          <w:id w:val="-425884150"/>
          <w:placeholder>
            <w:docPart w:val="BED98824D6D24C6B837EA15F7800EC65"/>
          </w:placeholder>
          <w:showingPlcHdr/>
          <w:text/>
        </w:sdtPr>
        <w:sdtEndPr>
          <w:rPr>
            <w:rStyle w:val="Style3"/>
            <w:caps w:val="0"/>
          </w:rPr>
        </w:sdtEndPr>
        <w:sdtContent>
          <w:r w:rsidR="00746BDD">
            <w:rPr>
              <w:rStyle w:val="PlaceholderText"/>
            </w:rPr>
            <w:t>Optional -</w:t>
          </w:r>
          <w:r w:rsidR="00746BDD">
            <w:rPr>
              <w:rStyle w:val="Style3"/>
            </w:rPr>
            <w:t xml:space="preserve"> </w:t>
          </w:r>
          <w:r w:rsidR="00746BDD">
            <w:rPr>
              <w:rStyle w:val="PlaceholderText"/>
            </w:rPr>
            <w:t>Click or tap here to enter text.</w:t>
          </w:r>
        </w:sdtContent>
      </w:sdt>
    </w:p>
    <w:p w14:paraId="65C506D9" w14:textId="42077AA9" w:rsidR="00DD5628" w:rsidRDefault="00DD5628" w:rsidP="00A45AC5">
      <w:pPr>
        <w:contextualSpacing/>
      </w:pPr>
      <w:r>
        <w:t xml:space="preserve">Home telephone: </w:t>
      </w:r>
      <w:r>
        <w:tab/>
      </w:r>
      <w:sdt>
        <w:sdtPr>
          <w:alias w:val="Home telephone"/>
          <w:tag w:val="Home telephone"/>
          <w:id w:val="117970480"/>
          <w:placeholder>
            <w:docPart w:val="D058F51486DC405998E50910A368EEF5"/>
          </w:placeholder>
          <w:showingPlcHdr/>
          <w:text/>
        </w:sdtPr>
        <w:sdtEndPr/>
        <w:sdtContent>
          <w:r w:rsidR="00746BDD">
            <w:rPr>
              <w:rStyle w:val="PlaceholderText"/>
            </w:rPr>
            <w:t>Optional - click or tap here to enter text.</w:t>
          </w:r>
        </w:sdtContent>
      </w:sdt>
    </w:p>
    <w:p w14:paraId="52A49C8E" w14:textId="64AADD5F" w:rsidR="0057294C" w:rsidRDefault="00DD5628" w:rsidP="004D52CA">
      <w:pPr>
        <w:tabs>
          <w:tab w:val="left" w:pos="5760"/>
        </w:tabs>
      </w:pPr>
      <w:r>
        <w:t xml:space="preserve">Mobile number: </w:t>
      </w:r>
      <w:r>
        <w:tab/>
      </w:r>
      <w:sdt>
        <w:sdtPr>
          <w:alias w:val="Mobile number"/>
          <w:tag w:val="Mobile number"/>
          <w:id w:val="761181489"/>
          <w:placeholder>
            <w:docPart w:val="82A2987C13264F388143E6F3B0D3D731"/>
          </w:placeholder>
          <w:showingPlcHdr/>
          <w:text/>
        </w:sdtPr>
        <w:sdtEndPr/>
        <w:sdtContent>
          <w:r w:rsidR="00251E96">
            <w:rPr>
              <w:rStyle w:val="PlaceholderText"/>
            </w:rPr>
            <w:t>Optional - click or tap here to enter text.</w:t>
          </w:r>
        </w:sdtContent>
      </w:sdt>
    </w:p>
    <w:p w14:paraId="1016D8BE" w14:textId="77777777" w:rsidR="004563D9" w:rsidRDefault="004563D9" w:rsidP="004D52CA">
      <w:pPr>
        <w:tabs>
          <w:tab w:val="left" w:pos="5760"/>
        </w:tabs>
      </w:pPr>
    </w:p>
    <w:p w14:paraId="5785ACBD" w14:textId="77777777" w:rsidR="009F1A36" w:rsidRPr="000B4715" w:rsidRDefault="009F1A36" w:rsidP="00260062">
      <w:pPr>
        <w:tabs>
          <w:tab w:val="left" w:pos="5760"/>
        </w:tabs>
        <w:spacing w:line="240" w:lineRule="auto"/>
        <w:contextualSpacing/>
        <w:rPr>
          <w:sz w:val="24"/>
          <w:szCs w:val="24"/>
        </w:rPr>
        <w:sectPr w:rsidR="009F1A36" w:rsidRPr="000B4715" w:rsidSect="009F1A36">
          <w:headerReference w:type="default" r:id="rId12"/>
          <w:type w:val="continuous"/>
          <w:pgSz w:w="11906" w:h="16838" w:code="9"/>
          <w:pgMar w:top="1135" w:right="567" w:bottom="567" w:left="567" w:header="720" w:footer="720" w:gutter="0"/>
          <w:cols w:space="708"/>
          <w:docGrid w:linePitch="360"/>
        </w:sectPr>
      </w:pPr>
    </w:p>
    <w:p w14:paraId="3E40C5F2" w14:textId="77777777" w:rsidR="0057294C" w:rsidRDefault="008E0001" w:rsidP="004D52CA">
      <w:pPr>
        <w:pStyle w:val="Heading1"/>
      </w:pPr>
      <w:r w:rsidRPr="00BF3950">
        <w:rPr>
          <w:sz w:val="28"/>
        </w:rPr>
        <w:t>Your current address</w:t>
      </w:r>
    </w:p>
    <w:p w14:paraId="55F6B559" w14:textId="77777777" w:rsidR="0057294C" w:rsidRDefault="0057294C" w:rsidP="0057294C">
      <w:pPr>
        <w:sectPr w:rsidR="0057294C" w:rsidSect="000B4715">
          <w:headerReference w:type="default" r:id="rId13"/>
          <w:type w:val="continuous"/>
          <w:pgSz w:w="11906" w:h="16838" w:code="9"/>
          <w:pgMar w:top="993" w:right="567" w:bottom="567" w:left="567" w:header="720" w:footer="720" w:gutter="0"/>
          <w:cols w:space="708"/>
          <w:docGrid w:linePitch="360"/>
        </w:sectPr>
      </w:pPr>
    </w:p>
    <w:p w14:paraId="7497E867" w14:textId="25266E9C" w:rsidR="008E0001" w:rsidRDefault="008E0001" w:rsidP="00A45AC5">
      <w:pPr>
        <w:contextualSpacing/>
      </w:pPr>
      <w:r>
        <w:t>Address line 1:</w:t>
      </w:r>
      <w:r>
        <w:tab/>
      </w:r>
      <w:sdt>
        <w:sdtPr>
          <w:rPr>
            <w:rStyle w:val="Style1"/>
          </w:rPr>
          <w:alias w:val="Address line 1"/>
          <w:tag w:val="Address line 1"/>
          <w:id w:val="173797"/>
          <w:placeholder>
            <w:docPart w:val="EF48AB412D594242B3FDC1B1261AAEF6"/>
          </w:placeholder>
          <w:showingPlcHdr/>
          <w:text/>
        </w:sdtPr>
        <w:sdtEndPr>
          <w:rPr>
            <w:rStyle w:val="Style3"/>
            <w:caps w:val="0"/>
          </w:rPr>
        </w:sdtEndPr>
        <w:sdtContent>
          <w:r w:rsidR="00746BDD">
            <w:rPr>
              <w:rStyle w:val="PlaceholderText"/>
            </w:rPr>
            <w:t>Click or tap here to enter text.</w:t>
          </w:r>
        </w:sdtContent>
      </w:sdt>
    </w:p>
    <w:p w14:paraId="02BBA5CB" w14:textId="5808C24A" w:rsidR="008E0001" w:rsidRDefault="008E0001" w:rsidP="00A45AC5">
      <w:pPr>
        <w:contextualSpacing/>
      </w:pPr>
      <w:r>
        <w:t>Address line 2:</w:t>
      </w:r>
      <w:r>
        <w:tab/>
      </w:r>
      <w:sdt>
        <w:sdtPr>
          <w:rPr>
            <w:rStyle w:val="Style1"/>
          </w:rPr>
          <w:alias w:val="Address line 2"/>
          <w:tag w:val="Address line 2"/>
          <w:id w:val="1642769193"/>
          <w:placeholder>
            <w:docPart w:val="FBE201CC5C604131A0B34F7F05E268CC"/>
          </w:placeholder>
          <w:showingPlcHdr/>
          <w:text/>
        </w:sdtPr>
        <w:sdtEndPr>
          <w:rPr>
            <w:rStyle w:val="Style3"/>
            <w:caps w:val="0"/>
          </w:rPr>
        </w:sdtEndPr>
        <w:sdtContent>
          <w:r w:rsidR="00251E96">
            <w:rPr>
              <w:rStyle w:val="PlaceholderText"/>
            </w:rPr>
            <w:t>Click or tap here to enter text.</w:t>
          </w:r>
        </w:sdtContent>
      </w:sdt>
    </w:p>
    <w:p w14:paraId="73D3FF49" w14:textId="39E950C8" w:rsidR="008E0001" w:rsidRDefault="008E0001" w:rsidP="00A45AC5">
      <w:pPr>
        <w:contextualSpacing/>
      </w:pPr>
      <w:r>
        <w:t>Town:</w:t>
      </w:r>
      <w:r>
        <w:tab/>
      </w:r>
      <w:sdt>
        <w:sdtPr>
          <w:rPr>
            <w:rStyle w:val="Style1"/>
          </w:rPr>
          <w:alias w:val="Town"/>
          <w:tag w:val="Town"/>
          <w:id w:val="-653217404"/>
          <w:placeholder>
            <w:docPart w:val="6FF9DC1C75DB45338081AA4526FDA79C"/>
          </w:placeholder>
          <w:showingPlcHdr/>
          <w:text/>
        </w:sdtPr>
        <w:sdtEndPr>
          <w:rPr>
            <w:rStyle w:val="Style3"/>
            <w:caps w:val="0"/>
          </w:rPr>
        </w:sdtEndPr>
        <w:sdtContent>
          <w:r w:rsidR="00251E96">
            <w:rPr>
              <w:rStyle w:val="PlaceholderText"/>
            </w:rPr>
            <w:t>Click or tap here to enter text.</w:t>
          </w:r>
        </w:sdtContent>
      </w:sdt>
    </w:p>
    <w:p w14:paraId="26F5899C" w14:textId="3C823FB8" w:rsidR="008E0001" w:rsidRDefault="008E0001" w:rsidP="00A45AC5">
      <w:pPr>
        <w:contextualSpacing/>
      </w:pPr>
      <w:r>
        <w:t xml:space="preserve">Country: </w:t>
      </w:r>
      <w:r>
        <w:tab/>
      </w:r>
      <w:sdt>
        <w:sdtPr>
          <w:rPr>
            <w:rStyle w:val="Style1"/>
          </w:rPr>
          <w:alias w:val="Country"/>
          <w:tag w:val="Country"/>
          <w:id w:val="1853909843"/>
          <w:placeholder>
            <w:docPart w:val="0BF8F760172B4C9ABF92C378DEFB6E64"/>
          </w:placeholder>
          <w:showingPlcHdr/>
          <w:text/>
        </w:sdtPr>
        <w:sdtEndPr>
          <w:rPr>
            <w:rStyle w:val="Style3"/>
            <w:caps w:val="0"/>
          </w:rPr>
        </w:sdtEndPr>
        <w:sdtContent>
          <w:r w:rsidR="00251E96">
            <w:rPr>
              <w:rStyle w:val="PlaceholderText"/>
            </w:rPr>
            <w:t>Click or tap here to enter text.</w:t>
          </w:r>
        </w:sdtContent>
      </w:sdt>
    </w:p>
    <w:p w14:paraId="34ACFA6B" w14:textId="51E2B99D" w:rsidR="008E0001" w:rsidRDefault="008E0001" w:rsidP="00A45AC5">
      <w:pPr>
        <w:contextualSpacing/>
      </w:pPr>
      <w:r>
        <w:t xml:space="preserve">Postcode: </w:t>
      </w:r>
      <w:r>
        <w:tab/>
      </w:r>
      <w:sdt>
        <w:sdtPr>
          <w:rPr>
            <w:rStyle w:val="Style1"/>
          </w:rPr>
          <w:alias w:val="Postcode"/>
          <w:tag w:val="Postcode"/>
          <w:id w:val="179625817"/>
          <w:placeholder>
            <w:docPart w:val="D7EC9AB6D88442738D6EFE8ED6E96620"/>
          </w:placeholder>
          <w:showingPlcHdr/>
          <w:text/>
        </w:sdtPr>
        <w:sdtEndPr>
          <w:rPr>
            <w:rStyle w:val="Style3"/>
            <w:caps w:val="0"/>
          </w:rPr>
        </w:sdtEndPr>
        <w:sdtContent>
          <w:r w:rsidR="00746BDD">
            <w:rPr>
              <w:rStyle w:val="PlaceholderText"/>
            </w:rPr>
            <w:t>Click or tap here to enter text.</w:t>
          </w:r>
        </w:sdtContent>
      </w:sdt>
    </w:p>
    <w:p w14:paraId="6B0F9F0E" w14:textId="637C7855" w:rsidR="0057294C" w:rsidRDefault="008E0001" w:rsidP="00260062">
      <w:pPr>
        <w:tabs>
          <w:tab w:val="left" w:pos="6061"/>
        </w:tabs>
        <w:spacing w:afterAutospacing="0"/>
      </w:pPr>
      <w:r>
        <w:t>Resident from:</w:t>
      </w:r>
      <w:r>
        <w:tab/>
      </w:r>
      <w:sdt>
        <w:sdtPr>
          <w:alias w:val="Resident from"/>
          <w:tag w:val="Resident from"/>
          <w:id w:val="-70130495"/>
          <w:placeholder>
            <w:docPart w:val="1FF23D8AE6C14938920F62461ED2F099"/>
          </w:placeholder>
          <w:showingPlcHdr/>
          <w:date w:fullDate="2020-05-07T00:00:00Z">
            <w:dateFormat w:val="MM/YYYY"/>
            <w:lid w:val="en-GB"/>
            <w:storeMappedDataAs w:val="dateTime"/>
            <w:calendar w:val="gregorian"/>
          </w:date>
        </w:sdtPr>
        <w:sdtEndPr/>
        <w:sdtContent>
          <w:r w:rsidR="003F7702" w:rsidRPr="003F7702">
            <w:rPr>
              <w:rStyle w:val="PlaceholderText"/>
            </w:rPr>
            <w:t>Type or select date.</w:t>
          </w:r>
        </w:sdtContent>
      </w:sdt>
      <w:r w:rsidR="00260062">
        <w:tab/>
      </w:r>
    </w:p>
    <w:p w14:paraId="5155C12A" w14:textId="77777777" w:rsidR="00260062" w:rsidRDefault="00260062" w:rsidP="00260062">
      <w:pPr>
        <w:tabs>
          <w:tab w:val="left" w:pos="6061"/>
        </w:tabs>
        <w:contextualSpacing/>
        <w:sectPr w:rsidR="00260062" w:rsidSect="0057294C">
          <w:headerReference w:type="default" r:id="rId14"/>
          <w:type w:val="continuous"/>
          <w:pgSz w:w="11906" w:h="16838" w:code="9"/>
          <w:pgMar w:top="2410" w:right="567" w:bottom="567" w:left="567" w:header="720" w:footer="720" w:gutter="0"/>
          <w:cols w:space="708"/>
          <w:docGrid w:linePitch="360"/>
        </w:sectPr>
      </w:pPr>
      <w:r>
        <w:t>If you have lived at this address for less than five years, you must provide previous addresses below to cover this period</w:t>
      </w:r>
      <w:r w:rsidR="00AB15AE">
        <w:t>.</w:t>
      </w:r>
    </w:p>
    <w:p w14:paraId="61E04372" w14:textId="77777777" w:rsidR="008E0001" w:rsidRPr="00181F20" w:rsidRDefault="008E0001" w:rsidP="00A45AC5">
      <w:pPr>
        <w:pStyle w:val="Heading1"/>
        <w:spacing w:after="240" w:afterAutospacing="0"/>
        <w:rPr>
          <w:sz w:val="28"/>
        </w:rPr>
      </w:pPr>
      <w:r w:rsidRPr="00181F20">
        <w:rPr>
          <w:sz w:val="28"/>
        </w:rPr>
        <w:t>Your previous addresses</w:t>
      </w:r>
    </w:p>
    <w:p w14:paraId="7388486C" w14:textId="77777777" w:rsidR="008E0001" w:rsidRPr="008E0001" w:rsidRDefault="008E0001" w:rsidP="00181F20">
      <w:pPr>
        <w:pStyle w:val="Heading2"/>
      </w:pPr>
      <w:r>
        <w:t>Previous address 1</w:t>
      </w:r>
    </w:p>
    <w:p w14:paraId="4E4F5989" w14:textId="77777777" w:rsidR="0057294C" w:rsidRDefault="0057294C" w:rsidP="0057294C">
      <w:pPr>
        <w:sectPr w:rsidR="0057294C" w:rsidSect="0057294C">
          <w:type w:val="continuous"/>
          <w:pgSz w:w="11906" w:h="16838" w:code="9"/>
          <w:pgMar w:top="2410" w:right="567" w:bottom="567" w:left="567" w:header="720" w:footer="720" w:gutter="0"/>
          <w:cols w:space="708"/>
          <w:docGrid w:linePitch="360"/>
        </w:sectPr>
      </w:pPr>
    </w:p>
    <w:p w14:paraId="552AB1D0" w14:textId="306B1A90" w:rsidR="008E0001" w:rsidRDefault="008E0001" w:rsidP="00A45AC5">
      <w:pPr>
        <w:contextualSpacing/>
      </w:pPr>
      <w:r>
        <w:t>Address line 1:</w:t>
      </w:r>
      <w:r>
        <w:tab/>
      </w:r>
      <w:sdt>
        <w:sdtPr>
          <w:rPr>
            <w:rStyle w:val="Style1"/>
          </w:rPr>
          <w:alias w:val="Address line 1"/>
          <w:tag w:val="Address line 1"/>
          <w:id w:val="-2103023768"/>
          <w:placeholder>
            <w:docPart w:val="84061A01BAC74CCC913EC469462BA6F5"/>
          </w:placeholder>
          <w:showingPlcHdr/>
          <w:text/>
        </w:sdtPr>
        <w:sdtEndPr>
          <w:rPr>
            <w:rStyle w:val="Style3"/>
            <w:caps w:val="0"/>
          </w:rPr>
        </w:sdtEndPr>
        <w:sdtContent>
          <w:r w:rsidR="00746BDD">
            <w:rPr>
              <w:rStyle w:val="PlaceholderText"/>
            </w:rPr>
            <w:t>Click or tap here to enter text.</w:t>
          </w:r>
        </w:sdtContent>
      </w:sdt>
    </w:p>
    <w:p w14:paraId="61F4589E" w14:textId="03F065E0" w:rsidR="008E0001" w:rsidRDefault="008E0001" w:rsidP="00A45AC5">
      <w:pPr>
        <w:contextualSpacing/>
      </w:pPr>
      <w:r>
        <w:t>Address line 2:</w:t>
      </w:r>
      <w:r>
        <w:tab/>
      </w:r>
      <w:sdt>
        <w:sdtPr>
          <w:rPr>
            <w:rStyle w:val="Style1"/>
          </w:rPr>
          <w:alias w:val="Address line 2"/>
          <w:tag w:val="Address line 2"/>
          <w:id w:val="-391110701"/>
          <w:placeholder>
            <w:docPart w:val="9FED3FC4459744628C9AFED59F7634B2"/>
          </w:placeholder>
          <w:showingPlcHdr/>
          <w:text/>
        </w:sdtPr>
        <w:sdtEndPr>
          <w:rPr>
            <w:rStyle w:val="Style3"/>
            <w:caps w:val="0"/>
          </w:rPr>
        </w:sdtEndPr>
        <w:sdtContent>
          <w:r w:rsidR="00746BDD">
            <w:rPr>
              <w:rStyle w:val="PlaceholderText"/>
            </w:rPr>
            <w:t>Click or tap here to enter text.</w:t>
          </w:r>
        </w:sdtContent>
      </w:sdt>
    </w:p>
    <w:p w14:paraId="75F8A05A" w14:textId="5C7D1280" w:rsidR="008E0001" w:rsidRDefault="008E0001" w:rsidP="00A45AC5">
      <w:pPr>
        <w:contextualSpacing/>
      </w:pPr>
      <w:r>
        <w:t>Town:</w:t>
      </w:r>
      <w:r>
        <w:tab/>
      </w:r>
      <w:sdt>
        <w:sdtPr>
          <w:rPr>
            <w:rStyle w:val="Style1"/>
          </w:rPr>
          <w:alias w:val="Town"/>
          <w:tag w:val="Town"/>
          <w:id w:val="1253705525"/>
          <w:placeholder>
            <w:docPart w:val="84055A37C1744A16AFBC8D987A532ECF"/>
          </w:placeholder>
          <w:showingPlcHdr/>
          <w:text/>
        </w:sdtPr>
        <w:sdtEndPr>
          <w:rPr>
            <w:rStyle w:val="Style3"/>
            <w:caps w:val="0"/>
          </w:rPr>
        </w:sdtEndPr>
        <w:sdtContent>
          <w:r w:rsidR="00251E96">
            <w:rPr>
              <w:rStyle w:val="PlaceholderText"/>
            </w:rPr>
            <w:t>Click or tap here to enter text.</w:t>
          </w:r>
        </w:sdtContent>
      </w:sdt>
    </w:p>
    <w:p w14:paraId="5E2C9FAB" w14:textId="67DF24D6" w:rsidR="008E0001" w:rsidRDefault="008E0001" w:rsidP="00A45AC5">
      <w:pPr>
        <w:contextualSpacing/>
      </w:pPr>
      <w:r>
        <w:t xml:space="preserve">Country: </w:t>
      </w:r>
      <w:r>
        <w:tab/>
      </w:r>
      <w:sdt>
        <w:sdtPr>
          <w:rPr>
            <w:rStyle w:val="Style1"/>
          </w:rPr>
          <w:alias w:val="Country"/>
          <w:tag w:val="Country"/>
          <w:id w:val="-1235926022"/>
          <w:placeholder>
            <w:docPart w:val="F6C1C7005F1D4333B97824750A3695CC"/>
          </w:placeholder>
          <w:showingPlcHdr/>
          <w:text/>
        </w:sdtPr>
        <w:sdtEndPr>
          <w:rPr>
            <w:rStyle w:val="Style3"/>
            <w:caps w:val="0"/>
          </w:rPr>
        </w:sdtEndPr>
        <w:sdtContent>
          <w:r w:rsidR="00746BDD">
            <w:rPr>
              <w:rStyle w:val="PlaceholderText"/>
            </w:rPr>
            <w:t>Click or tap here to enter text.</w:t>
          </w:r>
        </w:sdtContent>
      </w:sdt>
    </w:p>
    <w:p w14:paraId="70F65070" w14:textId="36DB53E1" w:rsidR="008E0001" w:rsidRDefault="008E0001" w:rsidP="00A45AC5">
      <w:pPr>
        <w:contextualSpacing/>
      </w:pPr>
      <w:r>
        <w:t xml:space="preserve">Postcode: </w:t>
      </w:r>
      <w:r>
        <w:tab/>
      </w:r>
      <w:sdt>
        <w:sdtPr>
          <w:rPr>
            <w:rStyle w:val="Style1"/>
          </w:rPr>
          <w:alias w:val="Postcode"/>
          <w:tag w:val="Postcode"/>
          <w:id w:val="845135711"/>
          <w:placeholder>
            <w:docPart w:val="E88622D90CCF43CE9BCC4C7DDCDE0B65"/>
          </w:placeholder>
          <w:showingPlcHdr/>
          <w:text/>
        </w:sdtPr>
        <w:sdtEndPr>
          <w:rPr>
            <w:rStyle w:val="Style3"/>
            <w:caps w:val="0"/>
          </w:rPr>
        </w:sdtEndPr>
        <w:sdtContent>
          <w:r w:rsidR="00746BDD">
            <w:rPr>
              <w:rStyle w:val="PlaceholderText"/>
            </w:rPr>
            <w:t>Click or tap here to enter text.</w:t>
          </w:r>
        </w:sdtContent>
      </w:sdt>
    </w:p>
    <w:p w14:paraId="3478D96A" w14:textId="4C9E862B" w:rsidR="0057294C" w:rsidRDefault="008E0001" w:rsidP="00260062">
      <w:pPr>
        <w:tabs>
          <w:tab w:val="left" w:pos="5860"/>
        </w:tabs>
        <w:contextualSpacing/>
        <w:sectPr w:rsidR="0057294C" w:rsidSect="0057294C">
          <w:headerReference w:type="default" r:id="rId15"/>
          <w:type w:val="continuous"/>
          <w:pgSz w:w="11906" w:h="16838" w:code="9"/>
          <w:pgMar w:top="2410" w:right="567" w:bottom="567" w:left="567" w:header="720" w:footer="720" w:gutter="0"/>
          <w:cols w:space="708"/>
          <w:docGrid w:linePitch="360"/>
        </w:sectPr>
      </w:pPr>
      <w:r>
        <w:t>Resident from:</w:t>
      </w:r>
      <w:r>
        <w:tab/>
      </w:r>
      <w:sdt>
        <w:sdtPr>
          <w:alias w:val="Resident from"/>
          <w:tag w:val="Resident from"/>
          <w:id w:val="1357690433"/>
          <w:placeholder>
            <w:docPart w:val="D4F05B6A853E44018F0FB4C59F6A447A"/>
          </w:placeholder>
          <w:showingPlcHdr/>
          <w:date>
            <w:dateFormat w:val="MM/YYYY"/>
            <w:lid w:val="en-GB"/>
            <w:storeMappedDataAs w:val="dateTime"/>
            <w:calendar w:val="gregorian"/>
          </w:date>
        </w:sdtPr>
        <w:sdtEndPr/>
        <w:sdtContent>
          <w:r w:rsidR="003F7702" w:rsidRPr="003F7702">
            <w:rPr>
              <w:rStyle w:val="PlaceholderText"/>
            </w:rPr>
            <w:t>Type or select date.</w:t>
          </w:r>
        </w:sdtContent>
      </w:sdt>
      <w:r w:rsidR="00260062">
        <w:tab/>
      </w:r>
    </w:p>
    <w:p w14:paraId="1B3993BF" w14:textId="77777777" w:rsidR="008E0001" w:rsidRDefault="008E0001" w:rsidP="00BF3950">
      <w:pPr>
        <w:pStyle w:val="Heading2"/>
      </w:pPr>
      <w:r>
        <w:t>Previous address 2</w:t>
      </w:r>
    </w:p>
    <w:p w14:paraId="0AE5D0DE" w14:textId="77777777" w:rsidR="0057294C" w:rsidRDefault="0057294C" w:rsidP="0057294C">
      <w:pPr>
        <w:sectPr w:rsidR="0057294C" w:rsidSect="0057294C">
          <w:headerReference w:type="default" r:id="rId16"/>
          <w:type w:val="continuous"/>
          <w:pgSz w:w="11906" w:h="16838" w:code="9"/>
          <w:pgMar w:top="2410" w:right="567" w:bottom="567" w:left="567" w:header="720" w:footer="720" w:gutter="0"/>
          <w:cols w:space="708"/>
          <w:docGrid w:linePitch="360"/>
        </w:sectPr>
      </w:pPr>
    </w:p>
    <w:p w14:paraId="2D8A9D41" w14:textId="683C0476" w:rsidR="008E0001" w:rsidRDefault="008E0001" w:rsidP="00A45AC5">
      <w:pPr>
        <w:contextualSpacing/>
      </w:pPr>
      <w:r>
        <w:t>Address line 1:</w:t>
      </w:r>
      <w:r>
        <w:tab/>
      </w:r>
      <w:sdt>
        <w:sdtPr>
          <w:rPr>
            <w:rStyle w:val="Style1"/>
          </w:rPr>
          <w:alias w:val="Address line 1"/>
          <w:tag w:val="Address line 1"/>
          <w:id w:val="-1258522124"/>
          <w:placeholder>
            <w:docPart w:val="64DDC1DB384A4D34894CF52A24213F83"/>
          </w:placeholder>
          <w:showingPlcHdr/>
          <w:text/>
        </w:sdtPr>
        <w:sdtEndPr>
          <w:rPr>
            <w:rStyle w:val="Style3"/>
            <w:caps w:val="0"/>
          </w:rPr>
        </w:sdtEndPr>
        <w:sdtContent>
          <w:r w:rsidR="00746BDD">
            <w:rPr>
              <w:rStyle w:val="PlaceholderText"/>
            </w:rPr>
            <w:t>Click or tap here to enter text.</w:t>
          </w:r>
        </w:sdtContent>
      </w:sdt>
    </w:p>
    <w:p w14:paraId="39BFA0D4" w14:textId="0F2F2F62" w:rsidR="008E0001" w:rsidRDefault="008E0001" w:rsidP="00A45AC5">
      <w:pPr>
        <w:contextualSpacing/>
      </w:pPr>
      <w:r>
        <w:t>Address line 2:</w:t>
      </w:r>
      <w:r>
        <w:tab/>
      </w:r>
      <w:sdt>
        <w:sdtPr>
          <w:rPr>
            <w:rStyle w:val="Style1"/>
          </w:rPr>
          <w:alias w:val="Address line 2"/>
          <w:tag w:val="Address line 2"/>
          <w:id w:val="390461738"/>
          <w:placeholder>
            <w:docPart w:val="188D7E85601B406F985F7F1AD838D5CA"/>
          </w:placeholder>
          <w:showingPlcHdr/>
          <w:text/>
        </w:sdtPr>
        <w:sdtEndPr>
          <w:rPr>
            <w:rStyle w:val="Style3"/>
            <w:caps w:val="0"/>
          </w:rPr>
        </w:sdtEndPr>
        <w:sdtContent>
          <w:r w:rsidR="00251E96">
            <w:rPr>
              <w:rStyle w:val="PlaceholderText"/>
            </w:rPr>
            <w:t>Click or tap here to enter text.</w:t>
          </w:r>
        </w:sdtContent>
      </w:sdt>
    </w:p>
    <w:p w14:paraId="0789B32B" w14:textId="308072AF" w:rsidR="008E0001" w:rsidRDefault="008E0001" w:rsidP="00A45AC5">
      <w:pPr>
        <w:contextualSpacing/>
      </w:pPr>
      <w:r>
        <w:t>Town:</w:t>
      </w:r>
      <w:r>
        <w:tab/>
      </w:r>
      <w:sdt>
        <w:sdtPr>
          <w:rPr>
            <w:rStyle w:val="Style1"/>
          </w:rPr>
          <w:alias w:val="Town"/>
          <w:tag w:val="Town"/>
          <w:id w:val="2125567485"/>
          <w:placeholder>
            <w:docPart w:val="96764B12AFE24F9D8A03FDCB4478FE65"/>
          </w:placeholder>
          <w:showingPlcHdr/>
          <w:text/>
        </w:sdtPr>
        <w:sdtEndPr>
          <w:rPr>
            <w:rStyle w:val="Style3"/>
            <w:caps w:val="0"/>
          </w:rPr>
        </w:sdtEndPr>
        <w:sdtContent>
          <w:r w:rsidR="00251E96">
            <w:rPr>
              <w:rStyle w:val="PlaceholderText"/>
            </w:rPr>
            <w:t>Click or tap here to enter text.</w:t>
          </w:r>
        </w:sdtContent>
      </w:sdt>
    </w:p>
    <w:p w14:paraId="48AB3D68" w14:textId="39A7ED56" w:rsidR="008E0001" w:rsidRDefault="008E0001" w:rsidP="00A45AC5">
      <w:pPr>
        <w:contextualSpacing/>
      </w:pPr>
      <w:r>
        <w:t xml:space="preserve">Country: </w:t>
      </w:r>
      <w:r>
        <w:tab/>
      </w:r>
      <w:sdt>
        <w:sdtPr>
          <w:rPr>
            <w:rStyle w:val="Style1"/>
          </w:rPr>
          <w:alias w:val="Country"/>
          <w:tag w:val="Country"/>
          <w:id w:val="-1201464192"/>
          <w:placeholder>
            <w:docPart w:val="5FB945FD0E5D49ABB9F6069462B95AEA"/>
          </w:placeholder>
          <w:showingPlcHdr/>
          <w:text/>
        </w:sdtPr>
        <w:sdtEndPr>
          <w:rPr>
            <w:rStyle w:val="Style3"/>
            <w:caps w:val="0"/>
          </w:rPr>
        </w:sdtEndPr>
        <w:sdtContent>
          <w:r w:rsidR="00746BDD">
            <w:rPr>
              <w:rStyle w:val="PlaceholderText"/>
            </w:rPr>
            <w:t>Click or tap here to enter text.</w:t>
          </w:r>
        </w:sdtContent>
      </w:sdt>
    </w:p>
    <w:p w14:paraId="6C5F8EE1" w14:textId="63D72F04" w:rsidR="008E0001" w:rsidRDefault="008E0001" w:rsidP="00A45AC5">
      <w:pPr>
        <w:contextualSpacing/>
      </w:pPr>
      <w:r>
        <w:t xml:space="preserve">Postcode: </w:t>
      </w:r>
      <w:r>
        <w:tab/>
      </w:r>
      <w:sdt>
        <w:sdtPr>
          <w:rPr>
            <w:rStyle w:val="Style1"/>
          </w:rPr>
          <w:alias w:val="Postcode"/>
          <w:tag w:val="Postcode"/>
          <w:id w:val="568466226"/>
          <w:placeholder>
            <w:docPart w:val="B808C28C8BF441608DFBC324FF6065DA"/>
          </w:placeholder>
          <w:showingPlcHdr/>
          <w:text/>
        </w:sdtPr>
        <w:sdtEndPr>
          <w:rPr>
            <w:rStyle w:val="Style3"/>
            <w:caps w:val="0"/>
          </w:rPr>
        </w:sdtEndPr>
        <w:sdtContent>
          <w:r w:rsidR="00746BDD">
            <w:rPr>
              <w:rStyle w:val="PlaceholderText"/>
            </w:rPr>
            <w:t>Click or tap here to enter text.</w:t>
          </w:r>
        </w:sdtContent>
      </w:sdt>
    </w:p>
    <w:p w14:paraId="28F92E3F" w14:textId="5EA9AB0D" w:rsidR="0057294C" w:rsidRDefault="008E0001" w:rsidP="0057294C">
      <w:pPr>
        <w:contextualSpacing/>
        <w:sectPr w:rsidR="0057294C" w:rsidSect="0057294C">
          <w:headerReference w:type="default" r:id="rId17"/>
          <w:type w:val="continuous"/>
          <w:pgSz w:w="11906" w:h="16838" w:code="9"/>
          <w:pgMar w:top="2410" w:right="567" w:bottom="567" w:left="567" w:header="720" w:footer="720" w:gutter="0"/>
          <w:cols w:space="708"/>
          <w:docGrid w:linePitch="360"/>
        </w:sectPr>
      </w:pPr>
      <w:r>
        <w:t>Resident from:</w:t>
      </w:r>
      <w:r>
        <w:tab/>
      </w:r>
      <w:sdt>
        <w:sdtPr>
          <w:alias w:val="Resident from"/>
          <w:tag w:val="Resident from"/>
          <w:id w:val="-201636889"/>
          <w:placeholder>
            <w:docPart w:val="D5243FF986FA40529A99046A6179C48E"/>
          </w:placeholder>
          <w:showingPlcHdr/>
          <w:date>
            <w:dateFormat w:val="MM/YYYY"/>
            <w:lid w:val="en-GB"/>
            <w:storeMappedDataAs w:val="dateTime"/>
            <w:calendar w:val="gregorian"/>
          </w:date>
        </w:sdtPr>
        <w:sdtEndPr/>
        <w:sdtContent>
          <w:r w:rsidR="003F7702" w:rsidRPr="003F7702">
            <w:rPr>
              <w:rStyle w:val="PlaceholderText"/>
            </w:rPr>
            <w:t>Type or select date.</w:t>
          </w:r>
        </w:sdtContent>
      </w:sdt>
    </w:p>
    <w:p w14:paraId="7A6FFEED" w14:textId="77777777" w:rsidR="008E0001" w:rsidRDefault="008E0001" w:rsidP="00BF3950">
      <w:pPr>
        <w:pStyle w:val="Heading2"/>
      </w:pPr>
      <w:r>
        <w:t>Previous address 3</w:t>
      </w:r>
    </w:p>
    <w:p w14:paraId="3593B459" w14:textId="77777777" w:rsidR="0057294C" w:rsidRDefault="0057294C" w:rsidP="0057294C">
      <w:pPr>
        <w:sectPr w:rsidR="0057294C" w:rsidSect="004563D9">
          <w:headerReference w:type="default" r:id="rId18"/>
          <w:type w:val="continuous"/>
          <w:pgSz w:w="11906" w:h="16838" w:code="9"/>
          <w:pgMar w:top="2410" w:right="567" w:bottom="567" w:left="567" w:header="720" w:footer="720" w:gutter="0"/>
          <w:cols w:space="708"/>
          <w:docGrid w:linePitch="360"/>
        </w:sectPr>
      </w:pPr>
    </w:p>
    <w:p w14:paraId="7E7A83AF" w14:textId="2960607B" w:rsidR="008E0001" w:rsidRDefault="008E0001" w:rsidP="00A45AC5">
      <w:pPr>
        <w:contextualSpacing/>
      </w:pPr>
      <w:r>
        <w:t>Address line 1:</w:t>
      </w:r>
      <w:r>
        <w:tab/>
      </w:r>
      <w:sdt>
        <w:sdtPr>
          <w:rPr>
            <w:rStyle w:val="Style1"/>
          </w:rPr>
          <w:alias w:val="Address line 1"/>
          <w:tag w:val="Address line 1"/>
          <w:id w:val="395940564"/>
          <w:placeholder>
            <w:docPart w:val="3B07146CF8624FCDA099395AB9CB9738"/>
          </w:placeholder>
          <w:showingPlcHdr/>
          <w:text/>
        </w:sdtPr>
        <w:sdtEndPr>
          <w:rPr>
            <w:rStyle w:val="Style3"/>
            <w:caps w:val="0"/>
          </w:rPr>
        </w:sdtEndPr>
        <w:sdtContent>
          <w:r w:rsidR="00746BDD">
            <w:rPr>
              <w:rStyle w:val="PlaceholderText"/>
            </w:rPr>
            <w:t>Click or tap here to enter text.</w:t>
          </w:r>
        </w:sdtContent>
      </w:sdt>
    </w:p>
    <w:p w14:paraId="3D1ACA1C" w14:textId="7AAD3D89" w:rsidR="008E0001" w:rsidRDefault="008E0001" w:rsidP="00A45AC5">
      <w:pPr>
        <w:contextualSpacing/>
      </w:pPr>
      <w:r>
        <w:t>Address line 2:</w:t>
      </w:r>
      <w:r>
        <w:tab/>
      </w:r>
      <w:sdt>
        <w:sdtPr>
          <w:rPr>
            <w:rStyle w:val="Style1"/>
          </w:rPr>
          <w:alias w:val="Address line 2"/>
          <w:tag w:val="Address line 2"/>
          <w:id w:val="-758991484"/>
          <w:placeholder>
            <w:docPart w:val="D57B7C8FEBC14B4EBA0A762910DCFEA5"/>
          </w:placeholder>
          <w:showingPlcHdr/>
          <w:text/>
        </w:sdtPr>
        <w:sdtEndPr>
          <w:rPr>
            <w:rStyle w:val="Style3"/>
            <w:caps w:val="0"/>
          </w:rPr>
        </w:sdtEndPr>
        <w:sdtContent>
          <w:r w:rsidR="00251E96">
            <w:rPr>
              <w:rStyle w:val="PlaceholderText"/>
            </w:rPr>
            <w:t>Click or tap here to enter text.</w:t>
          </w:r>
        </w:sdtContent>
      </w:sdt>
    </w:p>
    <w:p w14:paraId="47C85FA0" w14:textId="0C6717F8" w:rsidR="008E0001" w:rsidRDefault="008E0001" w:rsidP="00A45AC5">
      <w:pPr>
        <w:contextualSpacing/>
      </w:pPr>
      <w:r>
        <w:t>Town:</w:t>
      </w:r>
      <w:r>
        <w:tab/>
      </w:r>
      <w:sdt>
        <w:sdtPr>
          <w:rPr>
            <w:rStyle w:val="Style1"/>
          </w:rPr>
          <w:alias w:val="Town"/>
          <w:tag w:val="Town"/>
          <w:id w:val="-541054474"/>
          <w:placeholder>
            <w:docPart w:val="E113CF6CBA3645398EC3085E998695A1"/>
          </w:placeholder>
          <w:showingPlcHdr/>
          <w:text/>
        </w:sdtPr>
        <w:sdtEndPr>
          <w:rPr>
            <w:rStyle w:val="Style3"/>
            <w:caps w:val="0"/>
          </w:rPr>
        </w:sdtEndPr>
        <w:sdtContent>
          <w:r w:rsidR="00251E96">
            <w:rPr>
              <w:rStyle w:val="PlaceholderText"/>
            </w:rPr>
            <w:t>Click or tap here to enter text.</w:t>
          </w:r>
        </w:sdtContent>
      </w:sdt>
    </w:p>
    <w:p w14:paraId="6D095397" w14:textId="29A9B036" w:rsidR="008E0001" w:rsidRDefault="008E0001" w:rsidP="00A45AC5">
      <w:pPr>
        <w:contextualSpacing/>
      </w:pPr>
      <w:r>
        <w:t xml:space="preserve">Country: </w:t>
      </w:r>
      <w:r>
        <w:tab/>
      </w:r>
      <w:sdt>
        <w:sdtPr>
          <w:rPr>
            <w:rStyle w:val="Style1"/>
          </w:rPr>
          <w:alias w:val="Country"/>
          <w:tag w:val="Country"/>
          <w:id w:val="2041621634"/>
          <w:placeholder>
            <w:docPart w:val="047486AEFCF04303995EFBBA272979F5"/>
          </w:placeholder>
          <w:showingPlcHdr/>
          <w:text/>
        </w:sdtPr>
        <w:sdtEndPr>
          <w:rPr>
            <w:rStyle w:val="Style3"/>
            <w:caps w:val="0"/>
          </w:rPr>
        </w:sdtEndPr>
        <w:sdtContent>
          <w:r w:rsidR="00746BDD">
            <w:rPr>
              <w:rStyle w:val="PlaceholderText"/>
            </w:rPr>
            <w:t>Click or tap here to enter text.</w:t>
          </w:r>
        </w:sdtContent>
      </w:sdt>
    </w:p>
    <w:p w14:paraId="19D8B93A" w14:textId="3BCDCF4E" w:rsidR="008E0001" w:rsidRDefault="008E0001" w:rsidP="00A45AC5">
      <w:pPr>
        <w:contextualSpacing/>
      </w:pPr>
      <w:r>
        <w:t xml:space="preserve">Postcode: </w:t>
      </w:r>
      <w:r>
        <w:tab/>
      </w:r>
      <w:sdt>
        <w:sdtPr>
          <w:rPr>
            <w:rStyle w:val="Style1"/>
          </w:rPr>
          <w:alias w:val="Postcode"/>
          <w:tag w:val="Postcode"/>
          <w:id w:val="972328856"/>
          <w:placeholder>
            <w:docPart w:val="F06C99BBBC8C44FF9836C150E8205A4F"/>
          </w:placeholder>
          <w:showingPlcHdr/>
          <w:text/>
        </w:sdtPr>
        <w:sdtEndPr>
          <w:rPr>
            <w:rStyle w:val="Style3"/>
            <w:caps w:val="0"/>
          </w:rPr>
        </w:sdtEndPr>
        <w:sdtContent>
          <w:r w:rsidR="00746BDD">
            <w:rPr>
              <w:rStyle w:val="PlaceholderText"/>
            </w:rPr>
            <w:t>Click or tap here to enter text.</w:t>
          </w:r>
        </w:sdtContent>
      </w:sdt>
    </w:p>
    <w:p w14:paraId="2A4692CE" w14:textId="65C4C1B0" w:rsidR="0057294C" w:rsidRDefault="008E0001" w:rsidP="0057294C">
      <w:pPr>
        <w:contextualSpacing/>
        <w:sectPr w:rsidR="0057294C" w:rsidSect="0057294C">
          <w:headerReference w:type="default" r:id="rId19"/>
          <w:type w:val="continuous"/>
          <w:pgSz w:w="11906" w:h="16838" w:code="9"/>
          <w:pgMar w:top="2410" w:right="567" w:bottom="567" w:left="567" w:header="720" w:footer="720" w:gutter="0"/>
          <w:cols w:space="708"/>
          <w:docGrid w:linePitch="360"/>
        </w:sectPr>
      </w:pPr>
      <w:r>
        <w:t>Resident from:</w:t>
      </w:r>
      <w:r>
        <w:tab/>
      </w:r>
      <w:sdt>
        <w:sdtPr>
          <w:alias w:val="Resident from"/>
          <w:tag w:val="Resident from"/>
          <w:id w:val="509497401"/>
          <w:placeholder>
            <w:docPart w:val="963903D15B2B4C6696EE2CA484940608"/>
          </w:placeholder>
          <w:showingPlcHdr/>
          <w:date>
            <w:dateFormat w:val="MM/YYYY"/>
            <w:lid w:val="en-GB"/>
            <w:storeMappedDataAs w:val="dateTime"/>
            <w:calendar w:val="gregorian"/>
          </w:date>
        </w:sdtPr>
        <w:sdtEndPr/>
        <w:sdtContent>
          <w:r w:rsidR="003F7702" w:rsidRPr="003F7702">
            <w:rPr>
              <w:rStyle w:val="PlaceholderText"/>
            </w:rPr>
            <w:t>Type or select date.</w:t>
          </w:r>
        </w:sdtContent>
      </w:sdt>
    </w:p>
    <w:p w14:paraId="707AAD2B" w14:textId="77777777" w:rsidR="008E0001" w:rsidRDefault="008E0001" w:rsidP="00BF3950">
      <w:pPr>
        <w:pStyle w:val="Heading2"/>
      </w:pPr>
      <w:r>
        <w:lastRenderedPageBreak/>
        <w:t>Previous address 4</w:t>
      </w:r>
    </w:p>
    <w:p w14:paraId="2D523DA3" w14:textId="77777777" w:rsidR="0057294C" w:rsidRDefault="0057294C" w:rsidP="0057294C">
      <w:pPr>
        <w:sectPr w:rsidR="0057294C" w:rsidSect="0057294C">
          <w:headerReference w:type="default" r:id="rId20"/>
          <w:type w:val="continuous"/>
          <w:pgSz w:w="11906" w:h="16838" w:code="9"/>
          <w:pgMar w:top="2410" w:right="567" w:bottom="567" w:left="567" w:header="720" w:footer="720" w:gutter="0"/>
          <w:cols w:space="708"/>
          <w:docGrid w:linePitch="360"/>
        </w:sectPr>
      </w:pPr>
    </w:p>
    <w:p w14:paraId="47136929" w14:textId="16390C14" w:rsidR="008E0001" w:rsidRDefault="008E0001" w:rsidP="00A45AC5">
      <w:pPr>
        <w:contextualSpacing/>
      </w:pPr>
      <w:r>
        <w:t>Address line 1:</w:t>
      </w:r>
      <w:r>
        <w:tab/>
      </w:r>
      <w:sdt>
        <w:sdtPr>
          <w:rPr>
            <w:rStyle w:val="Style1"/>
          </w:rPr>
          <w:alias w:val="Address line 1"/>
          <w:tag w:val="Address line 1"/>
          <w:id w:val="-568882177"/>
          <w:placeholder>
            <w:docPart w:val="35F51E928EAA40748A7BAA563D433036"/>
          </w:placeholder>
          <w:showingPlcHdr/>
          <w:text/>
        </w:sdtPr>
        <w:sdtEndPr>
          <w:rPr>
            <w:rStyle w:val="Style3"/>
            <w:caps w:val="0"/>
          </w:rPr>
        </w:sdtEndPr>
        <w:sdtContent>
          <w:r w:rsidR="00746BDD">
            <w:rPr>
              <w:rStyle w:val="PlaceholderText"/>
            </w:rPr>
            <w:t>Click or tap here to enter text.</w:t>
          </w:r>
        </w:sdtContent>
      </w:sdt>
    </w:p>
    <w:p w14:paraId="4EB626A8" w14:textId="27E6B569" w:rsidR="008E0001" w:rsidRDefault="008E0001" w:rsidP="00A45AC5">
      <w:pPr>
        <w:contextualSpacing/>
      </w:pPr>
      <w:r>
        <w:t>Address line 2:</w:t>
      </w:r>
      <w:r>
        <w:tab/>
      </w:r>
      <w:sdt>
        <w:sdtPr>
          <w:rPr>
            <w:rStyle w:val="Style1"/>
          </w:rPr>
          <w:alias w:val="Address line 2"/>
          <w:tag w:val="Address line 2"/>
          <w:id w:val="1248151404"/>
          <w:placeholder>
            <w:docPart w:val="36D906D63BAF47C0BC92AEF346D68DE0"/>
          </w:placeholder>
          <w:showingPlcHdr/>
          <w:text/>
        </w:sdtPr>
        <w:sdtEndPr>
          <w:rPr>
            <w:rStyle w:val="Style3"/>
            <w:caps w:val="0"/>
          </w:rPr>
        </w:sdtEndPr>
        <w:sdtContent>
          <w:r w:rsidR="00251E96">
            <w:rPr>
              <w:rStyle w:val="PlaceholderText"/>
            </w:rPr>
            <w:t>Click or tap here to enter text.</w:t>
          </w:r>
        </w:sdtContent>
      </w:sdt>
    </w:p>
    <w:p w14:paraId="3CF5CFED" w14:textId="46127311" w:rsidR="008E0001" w:rsidRDefault="008E0001" w:rsidP="00A45AC5">
      <w:pPr>
        <w:contextualSpacing/>
      </w:pPr>
      <w:r>
        <w:t>Town:</w:t>
      </w:r>
      <w:r>
        <w:tab/>
      </w:r>
      <w:sdt>
        <w:sdtPr>
          <w:rPr>
            <w:rStyle w:val="Style1"/>
          </w:rPr>
          <w:alias w:val="Town"/>
          <w:tag w:val="Town"/>
          <w:id w:val="1379213610"/>
          <w:placeholder>
            <w:docPart w:val="72687E056309488099DB39D46BEE596B"/>
          </w:placeholder>
          <w:showingPlcHdr/>
          <w:text/>
        </w:sdtPr>
        <w:sdtEndPr>
          <w:rPr>
            <w:rStyle w:val="Style3"/>
            <w:caps w:val="0"/>
          </w:rPr>
        </w:sdtEndPr>
        <w:sdtContent>
          <w:r w:rsidR="00251E96">
            <w:rPr>
              <w:rStyle w:val="PlaceholderText"/>
            </w:rPr>
            <w:t>Click or tap here to enter text.</w:t>
          </w:r>
        </w:sdtContent>
      </w:sdt>
    </w:p>
    <w:p w14:paraId="3D368938" w14:textId="69E8EEF3" w:rsidR="008E0001" w:rsidRDefault="008E0001" w:rsidP="00A45AC5">
      <w:pPr>
        <w:contextualSpacing/>
      </w:pPr>
      <w:r>
        <w:t xml:space="preserve">Country: </w:t>
      </w:r>
      <w:r>
        <w:tab/>
      </w:r>
      <w:sdt>
        <w:sdtPr>
          <w:rPr>
            <w:rStyle w:val="Style1"/>
          </w:rPr>
          <w:alias w:val="Country"/>
          <w:tag w:val="Country"/>
          <w:id w:val="-300696189"/>
          <w:placeholder>
            <w:docPart w:val="A86897A9F8EA4D38B1E886930A425732"/>
          </w:placeholder>
          <w:showingPlcHdr/>
          <w:text/>
        </w:sdtPr>
        <w:sdtEndPr>
          <w:rPr>
            <w:rStyle w:val="Style3"/>
            <w:caps w:val="0"/>
          </w:rPr>
        </w:sdtEndPr>
        <w:sdtContent>
          <w:r w:rsidR="00746BDD">
            <w:rPr>
              <w:rStyle w:val="PlaceholderText"/>
            </w:rPr>
            <w:t>Click or tap here to enter text.</w:t>
          </w:r>
        </w:sdtContent>
      </w:sdt>
    </w:p>
    <w:p w14:paraId="703B062D" w14:textId="506F6AE6" w:rsidR="008E0001" w:rsidRDefault="008E0001" w:rsidP="00A45AC5">
      <w:pPr>
        <w:contextualSpacing/>
      </w:pPr>
      <w:r>
        <w:t xml:space="preserve">Postcode: </w:t>
      </w:r>
      <w:r>
        <w:tab/>
      </w:r>
      <w:sdt>
        <w:sdtPr>
          <w:rPr>
            <w:rStyle w:val="Style1"/>
          </w:rPr>
          <w:alias w:val="Postcode"/>
          <w:tag w:val="Postcode"/>
          <w:id w:val="-1739790130"/>
          <w:placeholder>
            <w:docPart w:val="F7A282B1A4344722B19A290F92DA76A4"/>
          </w:placeholder>
          <w:showingPlcHdr/>
          <w:text/>
        </w:sdtPr>
        <w:sdtEndPr>
          <w:rPr>
            <w:rStyle w:val="Style3"/>
            <w:caps w:val="0"/>
          </w:rPr>
        </w:sdtEndPr>
        <w:sdtContent>
          <w:r w:rsidR="00251E96">
            <w:rPr>
              <w:rStyle w:val="PlaceholderText"/>
            </w:rPr>
            <w:t>Click or tap here to enter text.</w:t>
          </w:r>
        </w:sdtContent>
      </w:sdt>
    </w:p>
    <w:p w14:paraId="2368EE93" w14:textId="2C00D2E2" w:rsidR="00A45AC5" w:rsidRDefault="008E0001" w:rsidP="00AB6581">
      <w:pPr>
        <w:tabs>
          <w:tab w:val="left" w:pos="6225"/>
        </w:tabs>
        <w:spacing w:after="240" w:afterAutospacing="0"/>
      </w:pPr>
      <w:r>
        <w:t>Resident from:</w:t>
      </w:r>
      <w:r>
        <w:tab/>
      </w:r>
      <w:sdt>
        <w:sdtPr>
          <w:alias w:val="Resident from"/>
          <w:tag w:val="Resident from"/>
          <w:id w:val="250542924"/>
          <w:placeholder>
            <w:docPart w:val="6C764515E0204D048D3F3590A0E5D6D7"/>
          </w:placeholder>
          <w:showingPlcHdr/>
          <w:date>
            <w:dateFormat w:val="MM/YYYY"/>
            <w:lid w:val="en-GB"/>
            <w:storeMappedDataAs w:val="dateTime"/>
            <w:calendar w:val="gregorian"/>
          </w:date>
        </w:sdtPr>
        <w:sdtEndPr/>
        <w:sdtContent>
          <w:r w:rsidR="003F7702" w:rsidRPr="003F7702">
            <w:rPr>
              <w:rStyle w:val="PlaceholderText"/>
            </w:rPr>
            <w:t>Type or select date.</w:t>
          </w:r>
        </w:sdtContent>
      </w:sdt>
      <w:r w:rsidR="00AB6581">
        <w:tab/>
      </w:r>
    </w:p>
    <w:p w14:paraId="785DA77D" w14:textId="6CDBCCD6" w:rsidR="00AB6581" w:rsidRDefault="00AB6581" w:rsidP="00AB6581">
      <w:pPr>
        <w:tabs>
          <w:tab w:val="left" w:pos="6225"/>
        </w:tabs>
        <w:spacing w:after="720" w:afterAutospacing="0"/>
        <w:contextualSpacing/>
        <w:sectPr w:rsidR="00AB6581" w:rsidSect="00A45AC5">
          <w:type w:val="continuous"/>
          <w:pgSz w:w="11906" w:h="16838" w:code="9"/>
          <w:pgMar w:top="2268" w:right="567" w:bottom="567" w:left="567" w:header="720" w:footer="720" w:gutter="0"/>
          <w:cols w:space="708"/>
          <w:docGrid w:linePitch="360"/>
        </w:sectPr>
      </w:pPr>
      <w:r w:rsidRPr="00AB6581">
        <w:t xml:space="preserve">If you have further address details to add, please include these in the email when you send this form to us.  </w:t>
      </w:r>
    </w:p>
    <w:p w14:paraId="0B954B8E" w14:textId="1AC8E94F" w:rsidR="00D61F66" w:rsidRDefault="00D61F66" w:rsidP="00D61F66">
      <w:pPr>
        <w:pStyle w:val="Heading1"/>
        <w:rPr>
          <w:sz w:val="28"/>
          <w:szCs w:val="28"/>
        </w:rPr>
      </w:pPr>
      <w:r w:rsidRPr="00D61F66">
        <w:rPr>
          <w:sz w:val="28"/>
          <w:szCs w:val="28"/>
        </w:rPr>
        <w:t xml:space="preserve">Regulatory body details </w:t>
      </w:r>
    </w:p>
    <w:p w14:paraId="79804B5E" w14:textId="26227E5D" w:rsidR="00D61F66" w:rsidRDefault="00D61F66" w:rsidP="00D61F66">
      <w:r>
        <w:t xml:space="preserve">Are you registered with a regulatory body? </w:t>
      </w:r>
      <w:r>
        <w:tab/>
      </w:r>
      <w:r>
        <w:tab/>
      </w:r>
      <w:sdt>
        <w:sdtPr>
          <w:alias w:val="Yes"/>
          <w:tag w:val="Yes"/>
          <w:id w:val="-2097075376"/>
          <w14:checkbox>
            <w14:checked w14:val="0"/>
            <w14:checkedState w14:val="2612" w14:font="MS Gothic"/>
            <w14:uncheckedState w14:val="2610" w14:font="MS Gothic"/>
          </w14:checkbox>
        </w:sdtPr>
        <w:sdtEndPr/>
        <w:sdtContent>
          <w:r w:rsidR="00F16BE9">
            <w:rPr>
              <w:rFonts w:ascii="MS Gothic" w:eastAsia="MS Gothic" w:hAnsi="MS Gothic" w:hint="eastAsia"/>
            </w:rPr>
            <w:t>☐</w:t>
          </w:r>
        </w:sdtContent>
      </w:sdt>
      <w:r>
        <w:t xml:space="preserve"> Yes</w:t>
      </w:r>
      <w:r>
        <w:tab/>
      </w:r>
      <w:sdt>
        <w:sdtPr>
          <w:alias w:val="No"/>
          <w:tag w:val="No"/>
          <w:id w:val="-1754893534"/>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t xml:space="preserve"> No</w:t>
      </w:r>
    </w:p>
    <w:p w14:paraId="3AF48F28" w14:textId="51005BE8" w:rsidR="003479EE" w:rsidRDefault="006400A3" w:rsidP="003479EE">
      <w:r>
        <w:t>Regulatory</w:t>
      </w:r>
      <w:r w:rsidR="00EA4412" w:rsidRPr="00EA4412">
        <w:t xml:space="preserve"> body name/code:</w:t>
      </w:r>
      <w:r w:rsidR="00EA4412" w:rsidRPr="00EA4412">
        <w:tab/>
      </w:r>
      <w:r w:rsidR="00EA4412" w:rsidRPr="00EA4412">
        <w:tab/>
      </w:r>
      <w:r w:rsidR="00EA4412" w:rsidRPr="00EA4412">
        <w:tab/>
      </w:r>
      <w:sdt>
        <w:sdtPr>
          <w:rPr>
            <w:caps/>
          </w:rPr>
          <w:alias w:val="Regulatory body name"/>
          <w:tag w:val="Regulatory body name"/>
          <w:id w:val="1582642208"/>
          <w:placeholder>
            <w:docPart w:val="A6F0BEECD1B446D5BD20DC0C387F57B8"/>
          </w:placeholder>
        </w:sdtPr>
        <w:sdtEndPr>
          <w:rPr>
            <w:caps w:val="0"/>
          </w:rPr>
        </w:sdtEndPr>
        <w:sdtContent>
          <w:sdt>
            <w:sdtPr>
              <w:rPr>
                <w:caps/>
              </w:rPr>
              <w:alias w:val="Regulatory body name/code"/>
              <w:tag w:val="Regulatory body name/code"/>
              <w:id w:val="-35582370"/>
              <w:placeholder>
                <w:docPart w:val="E9CBF1CE46E349E59C2C6AD90273A342"/>
              </w:placeholder>
              <w:showingPlcHdr/>
              <w:dropDownList>
                <w:listItem w:value="Choose an item."/>
                <w:listItem w:displayText="CARE INSPECTORATE (101)" w:value="CARE INSPECTORATE (101)"/>
                <w:listItem w:displayText="GENERAL CHIROPRACTIC COUNCIL (102)" w:value="GENERAL CHIROPRACTIC COUNCIL (102)"/>
                <w:listItem w:displayText="GENERAL DENTAL COUNCIL (103)" w:value="GENERAL DENTAL COUNCIL (103)"/>
                <w:listItem w:displayText="GENERAL MEDICAL COUNCIL (104)" w:value="GENERAL MEDICAL COUNCIL (104)"/>
                <w:listItem w:displayText="GENERAL OPTICAL COUNCIL (DISPENSING OPTICIANS) (105)" w:value="GENERAL OPTICAL COUNCIL (DISPENSING OPTICIANS) (105)"/>
                <w:listItem w:displayText="GENERAL OSTEOPATHIC COUNCIL (106)" w:value="GENERAL OSTEOPATHIC COUNCIL (106)"/>
                <w:listItem w:displayText="GENERAL TEACHING COUNCIL FOR SCOTLAND (107)" w:value="GENERAL TEACHING COUNCIL FOR SCOTLAND (107)"/>
                <w:listItem w:displayText="HEALTH PROFESSIONS COUNCIL (108)" w:value="HEALTH PROFESSIONS COUNCIL (108)"/>
                <w:listItem w:displayText="NURSING AND MIDWIFERY COUNCIL (109)" w:value="NURSING AND MIDWIFERY COUNCIL (109)"/>
                <w:listItem w:displayText="GENERAL PHARMACEUTICAL COUNCIL (110)" w:value="GENERAL PHARMACEUTICAL COUNCIL (110)"/>
                <w:listItem w:displayText="SSSC (111)" w:value="SSSC (111)"/>
              </w:dropDownList>
            </w:sdtPr>
            <w:sdtEndPr/>
            <w:sdtContent>
              <w:r w:rsidR="00EA4412" w:rsidRPr="00EA4412">
                <w:rPr>
                  <w:color w:val="808080"/>
                </w:rPr>
                <w:t>Choose an item.</w:t>
              </w:r>
            </w:sdtContent>
          </w:sdt>
        </w:sdtContent>
      </w:sdt>
      <w:r w:rsidR="003479EE">
        <w:br/>
        <w:t>Regulatory</w:t>
      </w:r>
      <w:r w:rsidR="003479EE" w:rsidRPr="00EA4412">
        <w:t xml:space="preserve"> body </w:t>
      </w:r>
      <w:r w:rsidR="003479EE">
        <w:t>membership number</w:t>
      </w:r>
      <w:r w:rsidR="003479EE" w:rsidRPr="00EA4412">
        <w:t>:</w:t>
      </w:r>
      <w:r w:rsidR="003479EE" w:rsidRPr="00EA4412">
        <w:tab/>
      </w:r>
      <w:sdt>
        <w:sdtPr>
          <w:alias w:val="Regulatory body membership number"/>
          <w:tag w:val="Regulatory body membership number"/>
          <w:id w:val="-1032267993"/>
          <w:placeholder>
            <w:docPart w:val="4E638E19329942A29488482CB5D23D56"/>
          </w:placeholder>
          <w:showingPlcHdr/>
          <w:text/>
        </w:sdtPr>
        <w:sdtEndPr>
          <w:rPr>
            <w:rStyle w:val="Style3"/>
            <w:caps/>
          </w:rPr>
        </w:sdtEndPr>
        <w:sdtContent>
          <w:r w:rsidR="00746BDD">
            <w:rPr>
              <w:rStyle w:val="PlaceholderText"/>
            </w:rPr>
            <w:t>Click or tap here to enter text.</w:t>
          </w:r>
        </w:sdtContent>
      </w:sdt>
    </w:p>
    <w:p w14:paraId="1CC8E5E4" w14:textId="6881A11C" w:rsidR="00BD3700" w:rsidRDefault="003479EE" w:rsidP="00EA4412">
      <w:pPr>
        <w:sectPr w:rsidR="00BD3700" w:rsidSect="00D61F66">
          <w:type w:val="continuous"/>
          <w:pgSz w:w="11906" w:h="16838" w:code="9"/>
          <w:pgMar w:top="2552" w:right="567" w:bottom="567" w:left="567" w:header="720" w:footer="720" w:gutter="0"/>
          <w:cols w:space="708"/>
          <w:formProt w:val="0"/>
          <w:docGrid w:linePitch="360"/>
        </w:sectPr>
      </w:pPr>
      <w:r>
        <w:t>Regulatory</w:t>
      </w:r>
      <w:r w:rsidRPr="00EA4412">
        <w:t xml:space="preserve"> body name/code:</w:t>
      </w:r>
      <w:r w:rsidRPr="00EA4412">
        <w:tab/>
      </w:r>
      <w:r w:rsidRPr="00EA4412">
        <w:tab/>
      </w:r>
      <w:r w:rsidRPr="00EA4412">
        <w:tab/>
      </w:r>
      <w:sdt>
        <w:sdtPr>
          <w:rPr>
            <w:caps/>
          </w:rPr>
          <w:alias w:val="Regulatory body name"/>
          <w:tag w:val="Regulatory body name"/>
          <w:id w:val="1212771844"/>
          <w:placeholder>
            <w:docPart w:val="5E0AA4BF4AC643BEBF5F26CAE9ECE6D9"/>
          </w:placeholder>
        </w:sdtPr>
        <w:sdtEndPr>
          <w:rPr>
            <w:caps w:val="0"/>
          </w:rPr>
        </w:sdtEndPr>
        <w:sdtContent>
          <w:sdt>
            <w:sdtPr>
              <w:rPr>
                <w:caps/>
              </w:rPr>
              <w:alias w:val="Regulatory body name/code"/>
              <w:tag w:val="Regulatory body name/code"/>
              <w:id w:val="-305010791"/>
              <w:placeholder>
                <w:docPart w:val="CED44EF58A584259AE5F1698C9AB6078"/>
              </w:placeholder>
              <w:showingPlcHdr/>
              <w:dropDownList>
                <w:listItem w:value="Choose an item."/>
                <w:listItem w:displayText="CARE INSPECTORATE (101)" w:value="CARE INSPECTORATE (101)"/>
                <w:listItem w:displayText="GENERAL CHIROPRACTIC COUNCIL (102)" w:value="GENERAL CHIROPRACTIC COUNCIL (102)"/>
                <w:listItem w:displayText="GENERAL DENTAL COUNCIL (103)" w:value="GENERAL DENTAL COUNCIL (103)"/>
                <w:listItem w:displayText="GENERAL MEDICAL COUNCIL (104)" w:value="GENERAL MEDICAL COUNCIL (104)"/>
                <w:listItem w:displayText="GENERAL OPTICAL COUNCIL (DISPENSING OPTICIANS) (105)" w:value="GENERAL OPTICAL COUNCIL (DISPENSING OPTICIANS) (105)"/>
                <w:listItem w:displayText="GENERAL OSTEOPATHIC COUNCIL (106)" w:value="GENERAL OSTEOPATHIC COUNCIL (106)"/>
                <w:listItem w:displayText="GENERAL TEACHING COUNCIL FOR SCOTLAND (107)" w:value="GENERAL TEACHING COUNCIL FOR SCOTLAND (107)"/>
                <w:listItem w:displayText="HEALTH PROFESSIONS COUNCIL (108)" w:value="HEALTH PROFESSIONS COUNCIL (108)"/>
                <w:listItem w:displayText="NURSING AND MIDWIFERY COUNCIL (109)" w:value="NURSING AND MIDWIFERY COUNCIL (109)"/>
                <w:listItem w:displayText="GENERAL PHARMACEUTICAL COUNCIL (110)" w:value="GENERAL PHARMACEUTICAL COUNCIL (110)"/>
                <w:listItem w:displayText="SSSC (111)" w:value="SSSC (111)"/>
              </w:dropDownList>
            </w:sdtPr>
            <w:sdtEndPr/>
            <w:sdtContent>
              <w:r w:rsidRPr="00EA4412">
                <w:rPr>
                  <w:color w:val="808080"/>
                </w:rPr>
                <w:t>Choose an item.</w:t>
              </w:r>
            </w:sdtContent>
          </w:sdt>
        </w:sdtContent>
      </w:sdt>
      <w:r>
        <w:br/>
      </w:r>
      <w:r w:rsidR="006400A3">
        <w:t>Regulatory</w:t>
      </w:r>
      <w:r w:rsidR="00EA4412" w:rsidRPr="00EA4412">
        <w:t xml:space="preserve"> body </w:t>
      </w:r>
      <w:r>
        <w:t>membership number</w:t>
      </w:r>
      <w:r w:rsidR="00EA4412" w:rsidRPr="00EA4412">
        <w:t>:</w:t>
      </w:r>
      <w:r w:rsidR="00EA4412" w:rsidRPr="00EA4412">
        <w:tab/>
      </w:r>
      <w:sdt>
        <w:sdtPr>
          <w:alias w:val="Regulatory body membership number"/>
          <w:tag w:val="Regulatory body membership number"/>
          <w:id w:val="557595490"/>
          <w:placeholder>
            <w:docPart w:val="9CC8D975AFAD4EF8989EE6BE212BC6FB"/>
          </w:placeholder>
          <w:showingPlcHdr/>
          <w:text/>
        </w:sdtPr>
        <w:sdtEndPr>
          <w:rPr>
            <w:rStyle w:val="Style3"/>
            <w:caps/>
          </w:rPr>
        </w:sdtEndPr>
        <w:sdtContent>
          <w:r w:rsidR="00746BDD">
            <w:rPr>
              <w:rStyle w:val="PlaceholderText"/>
            </w:rPr>
            <w:t>Click or tap here to enter text.</w:t>
          </w:r>
        </w:sdtContent>
      </w:sdt>
    </w:p>
    <w:p w14:paraId="6228257B" w14:textId="77777777" w:rsidR="008E0001" w:rsidRPr="00BF3950" w:rsidRDefault="008E0001" w:rsidP="00BD3700">
      <w:pPr>
        <w:pStyle w:val="Heading1"/>
        <w:spacing w:after="100"/>
        <w:rPr>
          <w:sz w:val="28"/>
        </w:rPr>
      </w:pPr>
      <w:r w:rsidRPr="00BF3950">
        <w:rPr>
          <w:sz w:val="28"/>
        </w:rPr>
        <w:lastRenderedPageBreak/>
        <w:t>Declaration on application</w:t>
      </w:r>
    </w:p>
    <w:p w14:paraId="3932CEBA" w14:textId="77777777" w:rsidR="00D61F66" w:rsidRDefault="00D61F66" w:rsidP="00D61F66">
      <w:pPr>
        <w:contextualSpacing/>
      </w:pPr>
      <w:r>
        <w:t>I request that a disclosure record be issued to the persons specified in this application in relation to the type(s) of regulated work specified. I understand the following:</w:t>
      </w:r>
    </w:p>
    <w:p w14:paraId="6D3196C0" w14:textId="77777777" w:rsidR="00D61F66" w:rsidRDefault="00D61F66" w:rsidP="00DC2326">
      <w:pPr>
        <w:pStyle w:val="ListParagraph"/>
        <w:numPr>
          <w:ilvl w:val="0"/>
          <w:numId w:val="13"/>
        </w:numPr>
        <w:spacing w:after="240" w:afterAutospacing="0"/>
        <w:ind w:left="714" w:hanging="357"/>
        <w:contextualSpacing w:val="0"/>
      </w:pPr>
      <w:r>
        <w:t>Disclosure Scotland will use the information I have given to verify my identity and to check and process my application. Disclosure Scotland will use this information and any other information relating to my Scheme membership for the purpose of the Scheme, for the prevention or detection of crime and for other related purposes. Disclosure Scotland will continuously monitor and update the information it holds about me.</w:t>
      </w:r>
    </w:p>
    <w:p w14:paraId="6BEA3499" w14:textId="77777777" w:rsidR="00D61F66" w:rsidRDefault="00D61F66" w:rsidP="00D61F66">
      <w:pPr>
        <w:pStyle w:val="ListParagraph"/>
        <w:numPr>
          <w:ilvl w:val="0"/>
          <w:numId w:val="13"/>
        </w:numPr>
      </w:pPr>
      <w:r>
        <w:t>Disclosure Scotland may pass the information it holds about me to other Government departments or organisations, the police and other law enforcement agencies for the purposes of the Scheme, of the prevention and detection of crime, of the apprehension and prosecution of offenders and for other related purposes.</w:t>
      </w:r>
    </w:p>
    <w:p w14:paraId="12F0C486" w14:textId="77777777" w:rsidR="000B4715" w:rsidRDefault="00D61F66" w:rsidP="00A45AC5">
      <w:pPr>
        <w:sectPr w:rsidR="000B4715" w:rsidSect="00E62B7B">
          <w:pgSz w:w="11906" w:h="16838" w:code="9"/>
          <w:pgMar w:top="2410" w:right="567" w:bottom="567" w:left="567" w:header="720" w:footer="720" w:gutter="0"/>
          <w:cols w:space="708"/>
          <w:docGrid w:linePitch="360"/>
        </w:sectPr>
      </w:pPr>
      <w:r>
        <w:t>I declare that the information I have given is complete and correct. I understand that to knowingly make a false statement in this application is a criminal offence. I will give any additional information that may be required to verify the information given and will immediately notify any changes to this information.</w:t>
      </w:r>
    </w:p>
    <w:p w14:paraId="331831C9" w14:textId="304D13CA" w:rsidR="008E0001" w:rsidRDefault="008E0001" w:rsidP="00A45AC5">
      <w:pPr>
        <w:contextualSpacing/>
      </w:pPr>
      <w:r>
        <w:t xml:space="preserve">Applicant’s signature: </w:t>
      </w:r>
      <w:r>
        <w:tab/>
      </w:r>
      <w:sdt>
        <w:sdtPr>
          <w:alias w:val="Applicant's signature"/>
          <w:tag w:val="Applicant's signature"/>
          <w:id w:val="860325564"/>
          <w:placeholder>
            <w:docPart w:val="21DA81AD4C5349BDA384ECA7BBC707F4"/>
          </w:placeholder>
          <w:showingPlcHdr/>
          <w:text/>
        </w:sdtPr>
        <w:sdtEndPr/>
        <w:sdtContent>
          <w:r w:rsidR="00251E96">
            <w:rPr>
              <w:rStyle w:val="PlaceholderText"/>
            </w:rPr>
            <w:t>Click or tap here to enter text.</w:t>
          </w:r>
        </w:sdtContent>
      </w:sdt>
    </w:p>
    <w:p w14:paraId="038E6BC7" w14:textId="3F1C1BF1" w:rsidR="00687015" w:rsidRDefault="008E0001" w:rsidP="00687015">
      <w:pPr>
        <w:tabs>
          <w:tab w:val="left" w:pos="5894"/>
        </w:tabs>
      </w:pPr>
      <w:r>
        <w:t>Signature date:</w:t>
      </w:r>
      <w:r>
        <w:tab/>
      </w:r>
      <w:sdt>
        <w:sdtPr>
          <w:alias w:val="Signature date"/>
          <w:tag w:val="Signature date"/>
          <w:id w:val="1120885991"/>
          <w:placeholder>
            <w:docPart w:val="5C34AFF649C64DDBA9EDF4B89DC0B549"/>
          </w:placeholder>
          <w:showingPlcHdr/>
          <w:date>
            <w:dateFormat w:val="dd/MM/yyyy"/>
            <w:lid w:val="en-GB"/>
            <w:storeMappedDataAs w:val="dateTime"/>
            <w:calendar w:val="gregorian"/>
          </w:date>
        </w:sdtPr>
        <w:sdtEndPr/>
        <w:sdtContent>
          <w:r w:rsidR="003F7702" w:rsidRPr="003F7702">
            <w:rPr>
              <w:rStyle w:val="PlaceholderText"/>
            </w:rPr>
            <w:t>Type or select date.</w:t>
          </w:r>
        </w:sdtContent>
      </w:sdt>
      <w:r w:rsidR="00AB15AE">
        <w:tab/>
      </w:r>
    </w:p>
    <w:p w14:paraId="7D01BF4F" w14:textId="1501DD2B" w:rsidR="00687015" w:rsidRDefault="00687015" w:rsidP="00687015">
      <w:pPr>
        <w:tabs>
          <w:tab w:val="left" w:pos="5894"/>
        </w:tabs>
      </w:pPr>
      <w:r>
        <w:t>Either a typewritten or scanned signature is valid. There is no need to print and sign a form by hand.</w:t>
      </w:r>
    </w:p>
    <w:p w14:paraId="47153E3F" w14:textId="7B8AAC86" w:rsidR="00687015" w:rsidRDefault="00687015" w:rsidP="00687015">
      <w:pPr>
        <w:tabs>
          <w:tab w:val="clear" w:pos="2694"/>
        </w:tabs>
        <w:spacing w:before="0" w:beforeAutospacing="0" w:after="0" w:afterAutospacing="0"/>
        <w:contextualSpacing/>
      </w:pPr>
    </w:p>
    <w:p w14:paraId="120995D5" w14:textId="77777777" w:rsidR="00687015" w:rsidRDefault="00687015" w:rsidP="00687015">
      <w:pPr>
        <w:tabs>
          <w:tab w:val="clear" w:pos="2694"/>
        </w:tabs>
        <w:spacing w:before="0" w:beforeAutospacing="0" w:after="0" w:afterAutospacing="0"/>
        <w:contextualSpacing/>
        <w:sectPr w:rsidR="00687015" w:rsidSect="00687015">
          <w:type w:val="continuous"/>
          <w:pgSz w:w="11906" w:h="16838"/>
          <w:pgMar w:top="2410" w:right="567" w:bottom="567" w:left="567" w:header="720" w:footer="720" w:gutter="0"/>
          <w:cols w:space="720"/>
          <w:formProt w:val="0"/>
        </w:sectPr>
      </w:pPr>
    </w:p>
    <w:p w14:paraId="5E893462" w14:textId="77777777" w:rsidR="00AB15AE" w:rsidRDefault="00AB15AE" w:rsidP="00AB15AE">
      <w:pPr>
        <w:pStyle w:val="Heading1"/>
        <w:rPr>
          <w:sz w:val="28"/>
        </w:rPr>
      </w:pPr>
      <w:r w:rsidRPr="00AB15AE">
        <w:rPr>
          <w:sz w:val="28"/>
        </w:rPr>
        <w:t>Payment</w:t>
      </w:r>
    </w:p>
    <w:p w14:paraId="50AB7F59" w14:textId="27059B7C" w:rsidR="00AB15AE" w:rsidRPr="00A757E7" w:rsidRDefault="00AB15AE" w:rsidP="00A757E7">
      <w:pPr>
        <w:spacing w:line="300" w:lineRule="auto"/>
        <w:rPr>
          <w:b/>
        </w:rPr>
      </w:pPr>
      <w:r w:rsidRPr="00A757E7">
        <w:rPr>
          <w:b/>
        </w:rPr>
        <w:t>If you, as the applicant, are paying for this application, please complete this section. If you are not paying for it, this should be completed by the person who is countersigning it.</w:t>
      </w:r>
    </w:p>
    <w:p w14:paraId="427024B4" w14:textId="4D349BEC" w:rsidR="00265068" w:rsidRDefault="00265068" w:rsidP="00AB15AE">
      <w:r w:rsidRPr="007D0FBF">
        <w:rPr>
          <w:sz w:val="21"/>
          <w:szCs w:val="21"/>
        </w:rPr>
        <w:t>Is this application for a volunteer</w:t>
      </w:r>
      <w:r w:rsidR="007D0FBF" w:rsidRPr="007D0FBF">
        <w:rPr>
          <w:sz w:val="21"/>
          <w:szCs w:val="21"/>
        </w:rPr>
        <w:t xml:space="preserve"> role</w:t>
      </w:r>
      <w:r w:rsidRPr="007D0FBF">
        <w:rPr>
          <w:sz w:val="21"/>
          <w:szCs w:val="21"/>
        </w:rPr>
        <w:t xml:space="preserve"> doing regulated work for a </w:t>
      </w:r>
      <w:hyperlink r:id="rId21" w:history="1">
        <w:r w:rsidRPr="007D0FBF">
          <w:rPr>
            <w:rStyle w:val="Hyperlink"/>
            <w:sz w:val="21"/>
            <w:szCs w:val="21"/>
          </w:rPr>
          <w:t>qualifying voluntary organisation</w:t>
        </w:r>
      </w:hyperlink>
      <w:r w:rsidR="000625A4" w:rsidRPr="007D0FBF">
        <w:rPr>
          <w:sz w:val="21"/>
          <w:szCs w:val="21"/>
        </w:rPr>
        <w:t xml:space="preserve"> </w:t>
      </w:r>
      <w:r w:rsidRPr="007D0FBF">
        <w:rPr>
          <w:sz w:val="21"/>
          <w:szCs w:val="21"/>
        </w:rPr>
        <w:t>(QVO)</w:t>
      </w:r>
      <w:r w:rsidR="000625A4" w:rsidRPr="007D0FBF">
        <w:rPr>
          <w:sz w:val="21"/>
          <w:szCs w:val="21"/>
        </w:rPr>
        <w:t>?</w:t>
      </w:r>
      <w:r w:rsidR="000625A4">
        <w:tab/>
      </w:r>
      <w:sdt>
        <w:sdtPr>
          <w:alias w:val="Yes"/>
          <w:tag w:val="Yes"/>
          <w:id w:val="220956416"/>
          <w14:checkbox>
            <w14:checked w14:val="0"/>
            <w14:checkedState w14:val="2612" w14:font="MS Gothic"/>
            <w14:uncheckedState w14:val="2610" w14:font="MS Gothic"/>
          </w14:checkbox>
        </w:sdtPr>
        <w:sdtEndPr/>
        <w:sdtContent>
          <w:r w:rsidR="00B75B62">
            <w:rPr>
              <w:rFonts w:ascii="MS Gothic" w:eastAsia="MS Gothic" w:hAnsi="MS Gothic" w:hint="eastAsia"/>
            </w:rPr>
            <w:t>☐</w:t>
          </w:r>
        </w:sdtContent>
      </w:sdt>
      <w:r>
        <w:t xml:space="preserve"> Yes</w:t>
      </w:r>
      <w:r>
        <w:tab/>
      </w:r>
      <w:sdt>
        <w:sdtPr>
          <w:alias w:val="No"/>
          <w:tag w:val="No"/>
          <w:id w:val="1538775026"/>
          <w14:checkbox>
            <w14:checked w14:val="0"/>
            <w14:checkedState w14:val="2612" w14:font="MS Gothic"/>
            <w14:uncheckedState w14:val="2610" w14:font="MS Gothic"/>
          </w14:checkbox>
        </w:sdtPr>
        <w:sdtEndPr/>
        <w:sdtContent>
          <w:r w:rsidR="00B75B62">
            <w:rPr>
              <w:rFonts w:ascii="MS Gothic" w:eastAsia="MS Gothic" w:hAnsi="MS Gothic" w:hint="eastAsia"/>
            </w:rPr>
            <w:t>☐</w:t>
          </w:r>
        </w:sdtContent>
      </w:sdt>
      <w:r>
        <w:t xml:space="preserve"> No</w:t>
      </w:r>
    </w:p>
    <w:p w14:paraId="5E415AD0" w14:textId="415DC2E2" w:rsidR="00AB15AE" w:rsidRPr="00AB15AE" w:rsidRDefault="00AB15AE" w:rsidP="00AB15AE">
      <w:r>
        <w:t>Method of payment:</w:t>
      </w:r>
      <w:r w:rsidR="008042BC">
        <w:tab/>
      </w:r>
      <w:r>
        <w:t xml:space="preserve"> </w:t>
      </w:r>
      <w:sdt>
        <w:sdtPr>
          <w:alias w:val="Card"/>
          <w:tag w:val="Card"/>
          <w:id w:val="-262083196"/>
          <w14:checkbox>
            <w14:checked w14:val="0"/>
            <w14:checkedState w14:val="2612" w14:font="MS Gothic"/>
            <w14:uncheckedState w14:val="2610" w14:font="MS Gothic"/>
          </w14:checkbox>
        </w:sdtPr>
        <w:sdtEndPr/>
        <w:sdtContent>
          <w:r w:rsidR="008042BC">
            <w:rPr>
              <w:rFonts w:ascii="MS Gothic" w:eastAsia="MS Gothic" w:hAnsi="MS Gothic" w:hint="eastAsia"/>
              <w:lang w:val="en-US"/>
            </w:rPr>
            <w:t>☐</w:t>
          </w:r>
        </w:sdtContent>
      </w:sdt>
      <w:r w:rsidR="008042BC">
        <w:t xml:space="preserve"> Card</w:t>
      </w:r>
      <w:r w:rsidR="008042BC">
        <w:tab/>
      </w:r>
      <w:r w:rsidR="008042BC">
        <w:tab/>
      </w:r>
      <w:sdt>
        <w:sdtPr>
          <w:alias w:val="Registered/Responsible Body Invoice"/>
          <w:tag w:val="Registered/Responsible Body Invoice"/>
          <w:id w:val="1050192175"/>
          <w14:checkbox>
            <w14:checked w14:val="0"/>
            <w14:checkedState w14:val="2612" w14:font="MS Gothic"/>
            <w14:uncheckedState w14:val="2610" w14:font="MS Gothic"/>
          </w14:checkbox>
        </w:sdtPr>
        <w:sdtEndPr/>
        <w:sdtContent>
          <w:r w:rsidR="008042BC">
            <w:rPr>
              <w:rFonts w:ascii="MS Gothic" w:eastAsia="MS Gothic" w:hAnsi="MS Gothic" w:hint="eastAsia"/>
              <w:lang w:val="en-US"/>
            </w:rPr>
            <w:t>☐</w:t>
          </w:r>
        </w:sdtContent>
      </w:sdt>
      <w:r w:rsidR="008042BC">
        <w:t xml:space="preserve"> Registered Body Invoice</w:t>
      </w:r>
      <w:r w:rsidR="008042BC">
        <w:tab/>
        <w:t xml:space="preserve">   </w:t>
      </w:r>
      <w:sdt>
        <w:sdtPr>
          <w:alias w:val="Exempt from fee (QVO)"/>
          <w:tag w:val="Exempt from fee (QVO)"/>
          <w:id w:val="1891767912"/>
          <w14:checkbox>
            <w14:checked w14:val="0"/>
            <w14:checkedState w14:val="2612" w14:font="MS Gothic"/>
            <w14:uncheckedState w14:val="2610" w14:font="MS Gothic"/>
          </w14:checkbox>
        </w:sdtPr>
        <w:sdtEndPr/>
        <w:sdtContent>
          <w:r w:rsidR="008042BC">
            <w:rPr>
              <w:rFonts w:ascii="MS Gothic" w:eastAsia="MS Gothic" w:hAnsi="MS Gothic" w:hint="eastAsia"/>
            </w:rPr>
            <w:t>☐</w:t>
          </w:r>
        </w:sdtContent>
      </w:sdt>
      <w:r w:rsidR="008042BC">
        <w:t xml:space="preserve"> Exempt from fee (QVO)   </w:t>
      </w:r>
    </w:p>
    <w:p w14:paraId="0C45C378" w14:textId="60587BDE" w:rsidR="00AB15AE" w:rsidRDefault="00AB15AE" w:rsidP="00AB15AE">
      <w:pPr>
        <w:tabs>
          <w:tab w:val="clear" w:pos="2694"/>
          <w:tab w:val="left" w:pos="6313"/>
        </w:tabs>
      </w:pPr>
      <w:r>
        <w:t xml:space="preserve">If you are paying by card, please use our </w:t>
      </w:r>
      <w:hyperlink r:id="rId22" w:history="1">
        <w:r w:rsidRPr="00EA4412">
          <w:rPr>
            <w:rStyle w:val="Hyperlink"/>
          </w:rPr>
          <w:t>payment portal</w:t>
        </w:r>
      </w:hyperlink>
      <w:r>
        <w:t>, and then insert your payment reference number below.</w:t>
      </w:r>
    </w:p>
    <w:p w14:paraId="241A3025" w14:textId="11665E82" w:rsidR="00AB15AE" w:rsidRPr="00AB15AE" w:rsidRDefault="00AB15AE" w:rsidP="00251E96">
      <w:pPr>
        <w:tabs>
          <w:tab w:val="clear" w:pos="2694"/>
          <w:tab w:val="left" w:pos="6313"/>
        </w:tabs>
        <w:sectPr w:rsidR="00AB15AE" w:rsidRPr="00AB15AE" w:rsidSect="000B4715">
          <w:type w:val="continuous"/>
          <w:pgSz w:w="11906" w:h="16838" w:code="9"/>
          <w:pgMar w:top="2410" w:right="567" w:bottom="567" w:left="567" w:header="720" w:footer="720" w:gutter="0"/>
          <w:cols w:space="708"/>
          <w:formProt w:val="0"/>
          <w:docGrid w:linePitch="360"/>
        </w:sectPr>
      </w:pPr>
      <w:r>
        <w:t>9-digit pa</w:t>
      </w:r>
      <w:r w:rsidR="00251E96">
        <w:t xml:space="preserve">yment reference number:       </w:t>
      </w:r>
      <w:sdt>
        <w:sdtPr>
          <w:alias w:val="Payment reference number"/>
          <w:tag w:val="Payment reference number"/>
          <w:id w:val="1602288621"/>
          <w:placeholder>
            <w:docPart w:val="5E97E59EFEED464489E5921594948948"/>
          </w:placeholder>
          <w:showingPlcHdr/>
          <w:text/>
        </w:sdtPr>
        <w:sdtEndPr/>
        <w:sdtContent>
          <w:r w:rsidR="00251E96">
            <w:rPr>
              <w:rStyle w:val="PlaceholderText"/>
            </w:rPr>
            <w:t>Enter the 9-digit number here.</w:t>
          </w:r>
        </w:sdtContent>
      </w:sdt>
    </w:p>
    <w:p w14:paraId="1BB5B969" w14:textId="1B9D57CD" w:rsidR="000B4715" w:rsidRDefault="00556AB2" w:rsidP="000B4715">
      <w:pPr>
        <w:tabs>
          <w:tab w:val="left" w:pos="6714"/>
        </w:tabs>
        <w:spacing w:after="600" w:afterAutospacing="0"/>
        <w:contextualSpacing/>
        <w:rPr>
          <w:b/>
        </w:rPr>
        <w:sectPr w:rsidR="000B4715" w:rsidSect="000B4715">
          <w:pgSz w:w="11906" w:h="16838" w:code="9"/>
          <w:pgMar w:top="2268" w:right="567" w:bottom="567" w:left="567" w:header="720" w:footer="720" w:gutter="0"/>
          <w:cols w:space="708"/>
          <w:docGrid w:linePitch="360"/>
        </w:sectPr>
      </w:pPr>
      <w:r w:rsidRPr="005E0EBA">
        <w:lastRenderedPageBreak/>
        <w:t xml:space="preserve">These sections should only be completed if you are applying </w:t>
      </w:r>
      <w:r w:rsidR="005E0EBA" w:rsidRPr="005E0EBA">
        <w:t>for a</w:t>
      </w:r>
      <w:r w:rsidR="005E0EBA">
        <w:rPr>
          <w:b/>
        </w:rPr>
        <w:t xml:space="preserve"> PVG Join</w:t>
      </w:r>
      <w:r w:rsidRPr="005E0EBA">
        <w:t xml:space="preserve">. </w:t>
      </w:r>
      <w:r w:rsidR="008718ED" w:rsidRPr="005E0EBA">
        <w:t xml:space="preserve">They should be completed by the </w:t>
      </w:r>
      <w:r w:rsidR="008718ED" w:rsidRPr="005E0EBA">
        <w:rPr>
          <w:b/>
        </w:rPr>
        <w:t>countersignatory</w:t>
      </w:r>
      <w:r w:rsidR="008718ED" w:rsidRPr="005E0EBA">
        <w:t xml:space="preserve"> before this form is submitted to Disclosure Scotland.</w:t>
      </w:r>
    </w:p>
    <w:p w14:paraId="53DE7136" w14:textId="77777777" w:rsidR="00D61F66" w:rsidRDefault="00D61F66" w:rsidP="00D61F66">
      <w:pPr>
        <w:pStyle w:val="Heading1"/>
        <w:rPr>
          <w:sz w:val="28"/>
        </w:rPr>
      </w:pPr>
      <w:r w:rsidRPr="00D61F66">
        <w:rPr>
          <w:sz w:val="28"/>
        </w:rPr>
        <w:t>Countersignatory details and declaration</w:t>
      </w:r>
    </w:p>
    <w:p w14:paraId="722022D1" w14:textId="77777777" w:rsidR="00D61F66" w:rsidRDefault="00D61F66" w:rsidP="00D61F66">
      <w:r w:rsidRPr="00D61F66">
        <w:t>Will the work be carried out at the home address of the applicant?</w:t>
      </w:r>
      <w:r>
        <w:tab/>
      </w:r>
      <w:r>
        <w:tab/>
      </w:r>
      <w:sdt>
        <w:sdtPr>
          <w:alias w:val="Yes"/>
          <w:tag w:val="Yes"/>
          <w:id w:val="1473243143"/>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t xml:space="preserve"> Yes</w:t>
      </w:r>
      <w:r>
        <w:tab/>
      </w:r>
      <w:sdt>
        <w:sdtPr>
          <w:alias w:val="No"/>
          <w:tag w:val="No"/>
          <w:id w:val="-1595475935"/>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t xml:space="preserve"> No</w:t>
      </w:r>
    </w:p>
    <w:p w14:paraId="55E49CEB" w14:textId="7C9D1F12" w:rsidR="00D61F66" w:rsidRDefault="00D61F66" w:rsidP="00D61F66">
      <w:pPr>
        <w:contextualSpacing/>
      </w:pPr>
      <w:r>
        <w:t>Organisation name:</w:t>
      </w:r>
      <w:r>
        <w:tab/>
      </w:r>
      <w:sdt>
        <w:sdtPr>
          <w:rPr>
            <w:rStyle w:val="Style1"/>
          </w:rPr>
          <w:alias w:val="Organisation name"/>
          <w:tag w:val="Organisation name"/>
          <w:id w:val="-1267619984"/>
          <w:placeholder>
            <w:docPart w:val="17D809AED45A443E897F746CF375AC0F"/>
          </w:placeholder>
          <w:showingPlcHdr/>
          <w:text/>
        </w:sdtPr>
        <w:sdtEndPr>
          <w:rPr>
            <w:rStyle w:val="Style3"/>
            <w:caps w:val="0"/>
          </w:rPr>
        </w:sdtEndPr>
        <w:sdtContent>
          <w:r w:rsidR="00746BDD">
            <w:rPr>
              <w:rStyle w:val="PlaceholderText"/>
            </w:rPr>
            <w:t>Click or tap here to enter text.</w:t>
          </w:r>
        </w:sdtContent>
      </w:sdt>
    </w:p>
    <w:p w14:paraId="3E64B9EA" w14:textId="56EBAEF5" w:rsidR="00D61F66" w:rsidRDefault="00D61F66" w:rsidP="00EA4412">
      <w:pPr>
        <w:contextualSpacing/>
        <w:rPr>
          <w:rStyle w:val="Style1"/>
        </w:rPr>
      </w:pPr>
      <w:r>
        <w:t>Position applied for:</w:t>
      </w:r>
      <w:r>
        <w:tab/>
      </w:r>
      <w:sdt>
        <w:sdtPr>
          <w:rPr>
            <w:rStyle w:val="Style1"/>
          </w:rPr>
          <w:alias w:val="Position applied for"/>
          <w:tag w:val="Position applied for"/>
          <w:id w:val="242991696"/>
          <w:placeholder>
            <w:docPart w:val="53C8755482B348C0A5A36BF4733B8F11"/>
          </w:placeholder>
          <w:showingPlcHdr/>
          <w:text/>
        </w:sdtPr>
        <w:sdtEndPr>
          <w:rPr>
            <w:rStyle w:val="Style3"/>
            <w:caps w:val="0"/>
          </w:rPr>
        </w:sdtEndPr>
        <w:sdtContent>
          <w:r w:rsidR="00251E96">
            <w:rPr>
              <w:rStyle w:val="PlaceholderText"/>
            </w:rPr>
            <w:t>Click or tap here to enter text.</w:t>
          </w:r>
        </w:sdtContent>
      </w:sdt>
    </w:p>
    <w:p w14:paraId="387DB080" w14:textId="7C29D1EA" w:rsidR="00EA4412" w:rsidRDefault="00EA4412" w:rsidP="005143D4">
      <w:pPr>
        <w:spacing w:after="600" w:afterAutospacing="0"/>
      </w:pPr>
      <w:r>
        <w:t>Description of role:</w:t>
      </w:r>
      <w:r>
        <w:tab/>
      </w:r>
      <w:sdt>
        <w:sdtPr>
          <w:rPr>
            <w:rStyle w:val="Style1"/>
          </w:rPr>
          <w:alias w:val="Role description"/>
          <w:tag w:val="Role description"/>
          <w:id w:val="1736357410"/>
          <w:placeholder>
            <w:docPart w:val="5085CF20A46F4E7E8646962D40044329"/>
          </w:placeholder>
          <w:showingPlcHdr/>
          <w:text/>
        </w:sdtPr>
        <w:sdtEndPr>
          <w:rPr>
            <w:rStyle w:val="Style3"/>
            <w:caps w:val="0"/>
          </w:rPr>
        </w:sdtEndPr>
        <w:sdtContent>
          <w:r w:rsidR="00746BDD">
            <w:rPr>
              <w:rStyle w:val="PlaceholderText"/>
            </w:rPr>
            <w:t>Optional - click or tap here to enter text.</w:t>
          </w:r>
        </w:sdtContent>
      </w:sdt>
    </w:p>
    <w:p w14:paraId="393D17FB" w14:textId="29D13CF5" w:rsidR="00760383" w:rsidRDefault="00760383" w:rsidP="00760383">
      <w:pPr>
        <w:pStyle w:val="Heading1"/>
        <w:rPr>
          <w:sz w:val="28"/>
        </w:rPr>
      </w:pPr>
      <w:r w:rsidRPr="00760383">
        <w:rPr>
          <w:sz w:val="28"/>
        </w:rPr>
        <w:t>Confirmation of identity</w:t>
      </w:r>
    </w:p>
    <w:p w14:paraId="5B1C5D11" w14:textId="57F5FC9E" w:rsidR="00F16BE9" w:rsidRPr="00F16BE9" w:rsidRDefault="00F16BE9" w:rsidP="00F16BE9">
      <w:r w:rsidRPr="00F16BE9">
        <w:t>Employers must check the identity of the applicant. You should ask for three forms of identity. If possible, one should be photographic. Please confirm below which forms of identity have been checked.</w:t>
      </w:r>
    </w:p>
    <w:p w14:paraId="77CDC714" w14:textId="43370A26" w:rsidR="00760383" w:rsidRDefault="00CA1286" w:rsidP="005143D4">
      <w:pPr>
        <w:spacing w:after="600" w:afterAutospacing="0"/>
      </w:pPr>
      <w:sdt>
        <w:sdtPr>
          <w:alias w:val="Birth certificate"/>
          <w:tag w:val="Birth certificate"/>
          <w:id w:val="1965685743"/>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rsidR="00760383">
        <w:t xml:space="preserve"> Birth certificate  </w:t>
      </w:r>
      <w:r w:rsidR="00906257">
        <w:t xml:space="preserve"> </w:t>
      </w:r>
      <w:r w:rsidR="00760383">
        <w:t xml:space="preserve">  </w:t>
      </w:r>
      <w:sdt>
        <w:sdtPr>
          <w:alias w:val="Passport"/>
          <w:tag w:val="Passport"/>
          <w:id w:val="-137027362"/>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rsidR="00760383">
        <w:t xml:space="preserve"> Passport  </w:t>
      </w:r>
      <w:r w:rsidR="00906257">
        <w:t xml:space="preserve"> </w:t>
      </w:r>
      <w:r w:rsidR="00760383">
        <w:t xml:space="preserve"> </w:t>
      </w:r>
      <w:sdt>
        <w:sdtPr>
          <w:alias w:val="Drivers license"/>
          <w:tag w:val="Drivers license"/>
          <w:id w:val="713557028"/>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rsidR="00760383">
        <w:t xml:space="preserve"> Driv</w:t>
      </w:r>
      <w:r w:rsidR="00327E4D">
        <w:t>ing</w:t>
      </w:r>
      <w:r w:rsidR="00760383">
        <w:t xml:space="preserve"> licence</w:t>
      </w:r>
      <w:r w:rsidR="005143D4">
        <w:t xml:space="preserve">  </w:t>
      </w:r>
      <w:r w:rsidR="00906257">
        <w:t xml:space="preserve"> </w:t>
      </w:r>
      <w:r w:rsidR="005143D4">
        <w:t xml:space="preserve"> </w:t>
      </w:r>
      <w:sdt>
        <w:sdtPr>
          <w:alias w:val="ID card"/>
          <w:tag w:val="ID card"/>
          <w:id w:val="326098179"/>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rsidR="00760383">
        <w:t xml:space="preserve"> ID card  </w:t>
      </w:r>
      <w:r w:rsidR="00906257">
        <w:t xml:space="preserve"> </w:t>
      </w:r>
      <w:r w:rsidR="00760383">
        <w:t xml:space="preserve"> </w:t>
      </w:r>
      <w:sdt>
        <w:sdtPr>
          <w:alias w:val="Entitlement card"/>
          <w:tag w:val="Entitlement card"/>
          <w:id w:val="917521104"/>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rsidR="00760383">
        <w:t xml:space="preserve"> Entitlement card   </w:t>
      </w:r>
      <w:r w:rsidR="00906257">
        <w:t xml:space="preserve"> </w:t>
      </w:r>
      <w:sdt>
        <w:sdtPr>
          <w:alias w:val="Other"/>
          <w:tag w:val="Other"/>
          <w:id w:val="2030377111"/>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rsidR="00760383">
        <w:t xml:space="preserve"> Other (specify): </w:t>
      </w:r>
    </w:p>
    <w:p w14:paraId="2C5B54BC" w14:textId="77777777" w:rsidR="00760383" w:rsidRDefault="00760383" w:rsidP="00760383">
      <w:pPr>
        <w:pStyle w:val="Heading1"/>
        <w:rPr>
          <w:sz w:val="28"/>
        </w:rPr>
      </w:pPr>
      <w:r w:rsidRPr="00760383">
        <w:rPr>
          <w:sz w:val="28"/>
        </w:rPr>
        <w:t xml:space="preserve">Registered body details </w:t>
      </w:r>
    </w:p>
    <w:p w14:paraId="78F01453" w14:textId="763DA1E1" w:rsidR="005E0EBA" w:rsidRDefault="005E0EBA" w:rsidP="005E0EBA">
      <w:pPr>
        <w:contextualSpacing/>
        <w:rPr>
          <w:rStyle w:val="Style3"/>
        </w:rPr>
      </w:pPr>
      <w:r>
        <w:t>Registered body name:</w:t>
      </w:r>
      <w:r>
        <w:tab/>
      </w:r>
      <w:r>
        <w:tab/>
      </w:r>
      <w:r>
        <w:tab/>
      </w:r>
      <w:sdt>
        <w:sdtPr>
          <w:rPr>
            <w:rStyle w:val="Style1"/>
          </w:rPr>
          <w:alias w:val="Registered body name"/>
          <w:tag w:val="Registered body name"/>
          <w:id w:val="1435625849"/>
          <w:placeholder>
            <w:docPart w:val="5EC4D779697E4291B912BD0767DA6F90"/>
          </w:placeholder>
          <w:showingPlcHdr/>
          <w:text/>
        </w:sdtPr>
        <w:sdtEndPr>
          <w:rPr>
            <w:rStyle w:val="Style3"/>
            <w:caps w:val="0"/>
          </w:rPr>
        </w:sdtEndPr>
        <w:sdtContent>
          <w:r w:rsidR="00746BDD">
            <w:rPr>
              <w:rStyle w:val="PlaceholderText"/>
            </w:rPr>
            <w:t>Click or tap here to enter text.</w:t>
          </w:r>
        </w:sdtContent>
      </w:sdt>
    </w:p>
    <w:p w14:paraId="2D48B8A1" w14:textId="49B93487" w:rsidR="005E0EBA" w:rsidRDefault="005E0EBA" w:rsidP="005E0EBA">
      <w:r>
        <w:t>Registered body code:</w:t>
      </w:r>
      <w:r>
        <w:tab/>
      </w:r>
      <w:r>
        <w:tab/>
      </w:r>
      <w:r>
        <w:tab/>
      </w:r>
      <w:sdt>
        <w:sdtPr>
          <w:rPr>
            <w:rStyle w:val="Style3"/>
            <w:caps w:val="0"/>
          </w:rPr>
          <w:alias w:val="Registered body code"/>
          <w:tag w:val="Registered body code"/>
          <w:id w:val="-1845158387"/>
          <w:placeholder>
            <w:docPart w:val="536AEE459EBC493AAEA5549BB8562173"/>
          </w:placeholder>
          <w:showingPlcHdr/>
          <w:text/>
        </w:sdtPr>
        <w:sdtEndPr>
          <w:rPr>
            <w:rStyle w:val="Style3"/>
          </w:rPr>
        </w:sdtEndPr>
        <w:sdtContent>
          <w:r w:rsidR="00251E96">
            <w:rPr>
              <w:rStyle w:val="PlaceholderText"/>
            </w:rPr>
            <w:t>Click or tap here to enter text.</w:t>
          </w:r>
        </w:sdtContent>
      </w:sdt>
    </w:p>
    <w:p w14:paraId="4AE25BB9" w14:textId="0077FFD5" w:rsidR="00760383" w:rsidRDefault="00760383" w:rsidP="00760383">
      <w:pPr>
        <w:contextualSpacing/>
      </w:pPr>
      <w:r>
        <w:t xml:space="preserve">Countersignatory name: </w:t>
      </w:r>
      <w:r>
        <w:tab/>
      </w:r>
      <w:r>
        <w:tab/>
      </w:r>
      <w:r>
        <w:tab/>
      </w:r>
      <w:sdt>
        <w:sdtPr>
          <w:rPr>
            <w:rStyle w:val="Style1"/>
          </w:rPr>
          <w:alias w:val="Countersignatory name"/>
          <w:tag w:val="Countersignatory name"/>
          <w:id w:val="-859426361"/>
          <w:placeholder>
            <w:docPart w:val="223D50A6DEC6482B80014C6057137862"/>
          </w:placeholder>
          <w:showingPlcHdr/>
          <w:text/>
        </w:sdtPr>
        <w:sdtEndPr>
          <w:rPr>
            <w:rStyle w:val="Style3"/>
            <w:caps w:val="0"/>
          </w:rPr>
        </w:sdtEndPr>
        <w:sdtContent>
          <w:r w:rsidR="00746BDD">
            <w:rPr>
              <w:rStyle w:val="PlaceholderText"/>
            </w:rPr>
            <w:t>Click or tap here to enter text.</w:t>
          </w:r>
        </w:sdtContent>
      </w:sdt>
    </w:p>
    <w:p w14:paraId="68E5A44B" w14:textId="634FF4AE" w:rsidR="00E62B7B" w:rsidRDefault="00760383" w:rsidP="00327E4D">
      <w:pPr>
        <w:tabs>
          <w:tab w:val="left" w:pos="2880"/>
          <w:tab w:val="left" w:pos="3600"/>
          <w:tab w:val="left" w:pos="4320"/>
          <w:tab w:val="left" w:pos="5040"/>
          <w:tab w:val="left" w:pos="5760"/>
          <w:tab w:val="left" w:pos="6960"/>
        </w:tabs>
        <w:spacing w:after="600" w:afterAutospacing="0"/>
        <w:contextualSpacing/>
        <w:rPr>
          <w:rStyle w:val="Style1"/>
        </w:rPr>
      </w:pPr>
      <w:r>
        <w:t>Countersignatory code:</w:t>
      </w:r>
      <w:r>
        <w:tab/>
      </w:r>
      <w:r>
        <w:tab/>
      </w:r>
      <w:r>
        <w:tab/>
      </w:r>
      <w:sdt>
        <w:sdtPr>
          <w:rPr>
            <w:rStyle w:val="Style3"/>
            <w:caps w:val="0"/>
          </w:rPr>
          <w:alias w:val="Countersignatory code"/>
          <w:tag w:val="Countersignatory code"/>
          <w:id w:val="-736711602"/>
          <w:placeholder>
            <w:docPart w:val="73C3268A2A054F0085ACBD32B4D03592"/>
          </w:placeholder>
          <w:showingPlcHdr/>
          <w:text/>
        </w:sdtPr>
        <w:sdtEndPr>
          <w:rPr>
            <w:rStyle w:val="Style3"/>
          </w:rPr>
        </w:sdtEndPr>
        <w:sdtContent>
          <w:r w:rsidR="00251E96">
            <w:rPr>
              <w:rStyle w:val="PlaceholderText"/>
            </w:rPr>
            <w:t>Click or tap here to enter text.</w:t>
          </w:r>
        </w:sdtContent>
      </w:sdt>
    </w:p>
    <w:p w14:paraId="2BEAF356" w14:textId="77777777" w:rsidR="00327E4D" w:rsidRPr="00327E4D" w:rsidRDefault="00327E4D" w:rsidP="00327E4D">
      <w:pPr>
        <w:pStyle w:val="Heading1"/>
        <w:rPr>
          <w:sz w:val="28"/>
        </w:rPr>
      </w:pPr>
      <w:r w:rsidRPr="00327E4D">
        <w:rPr>
          <w:sz w:val="28"/>
        </w:rPr>
        <w:t>Countersigning on behalf of another organisation</w:t>
      </w:r>
    </w:p>
    <w:p w14:paraId="6F85E3DC" w14:textId="77777777" w:rsidR="00327E4D" w:rsidRDefault="00327E4D" w:rsidP="00327E4D">
      <w:pPr>
        <w:contextualSpacing/>
      </w:pPr>
      <w:r>
        <w:t>Are you countersigning this application on behalf of another organisation?</w:t>
      </w:r>
      <w:r>
        <w:tab/>
      </w:r>
      <w:sdt>
        <w:sdtPr>
          <w:alias w:val="Yes"/>
          <w:tag w:val="Yes"/>
          <w:id w:val="-40722582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sdt>
        <w:sdtPr>
          <w:alias w:val="No"/>
          <w:tag w:val="No"/>
          <w:id w:val="-8081674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7E8362E8" w14:textId="0831D11D" w:rsidR="00327E4D" w:rsidRDefault="00327E4D" w:rsidP="00327E4D">
      <w:pPr>
        <w:tabs>
          <w:tab w:val="left" w:pos="6530"/>
        </w:tabs>
        <w:spacing w:after="600" w:afterAutospacing="0"/>
      </w:pPr>
      <w:r>
        <w:t>Organisation name:</w:t>
      </w:r>
      <w:r>
        <w:tab/>
      </w:r>
      <w:sdt>
        <w:sdtPr>
          <w:rPr>
            <w:rStyle w:val="Style1"/>
          </w:rPr>
          <w:alias w:val="Organisation name"/>
          <w:tag w:val="Organisation name"/>
          <w:id w:val="-250736387"/>
          <w:placeholder>
            <w:docPart w:val="DE934B4C35D640DF969C2DFC60CF74B9"/>
          </w:placeholder>
          <w:showingPlcHdr/>
          <w:text/>
        </w:sdtPr>
        <w:sdtEndPr>
          <w:rPr>
            <w:rStyle w:val="Style3"/>
            <w:caps w:val="0"/>
          </w:rPr>
        </w:sdtEndPr>
        <w:sdtContent>
          <w:r w:rsidR="00746BDD">
            <w:rPr>
              <w:rStyle w:val="PlaceholderText"/>
            </w:rPr>
            <w:t>Click or tap here to enter text.</w:t>
          </w:r>
        </w:sdtContent>
      </w:sdt>
      <w:r>
        <w:tab/>
      </w:r>
    </w:p>
    <w:p w14:paraId="54EFD0C7" w14:textId="77777777" w:rsidR="00327E4D" w:rsidRDefault="00327E4D" w:rsidP="00327E4D">
      <w:pPr>
        <w:tabs>
          <w:tab w:val="left" w:pos="2880"/>
          <w:tab w:val="left" w:pos="3600"/>
          <w:tab w:val="left" w:pos="4320"/>
          <w:tab w:val="left" w:pos="5040"/>
          <w:tab w:val="left" w:pos="5760"/>
          <w:tab w:val="left" w:pos="6960"/>
        </w:tabs>
        <w:sectPr w:rsidR="00327E4D" w:rsidSect="000B4715">
          <w:type w:val="continuous"/>
          <w:pgSz w:w="11906" w:h="16838" w:code="9"/>
          <w:pgMar w:top="2268" w:right="567" w:bottom="567" w:left="567" w:header="720" w:footer="720" w:gutter="0"/>
          <w:cols w:space="708"/>
          <w:formProt w:val="0"/>
          <w:docGrid w:linePitch="360"/>
        </w:sectPr>
      </w:pPr>
    </w:p>
    <w:p w14:paraId="4CDCB427" w14:textId="77777777" w:rsidR="00760383" w:rsidRPr="00E62B7B" w:rsidRDefault="00760383" w:rsidP="00E62B7B">
      <w:pPr>
        <w:pStyle w:val="Heading1"/>
        <w:rPr>
          <w:sz w:val="28"/>
        </w:rPr>
      </w:pPr>
      <w:r w:rsidRPr="00E62B7B">
        <w:rPr>
          <w:sz w:val="28"/>
        </w:rPr>
        <w:lastRenderedPageBreak/>
        <w:t>Countersignatory declaration</w:t>
      </w:r>
    </w:p>
    <w:p w14:paraId="49F80D04" w14:textId="77777777" w:rsidR="00760383" w:rsidRDefault="00760383" w:rsidP="00760383">
      <w:pPr>
        <w:tabs>
          <w:tab w:val="left" w:pos="5994"/>
        </w:tabs>
      </w:pPr>
      <w:r>
        <w:t>I declare that the disclosure record is requested for the purpose of enabling or assisting me (or any other person for whom I act) to consider the applicant's suitability to do, or to be offered or supplied for, the type(s) of regulated work specified in this application. I understand the following:</w:t>
      </w:r>
    </w:p>
    <w:p w14:paraId="4C182BEB" w14:textId="77777777" w:rsidR="00760383" w:rsidRDefault="00760383" w:rsidP="00760383">
      <w:pPr>
        <w:pStyle w:val="ListParagraph"/>
        <w:numPr>
          <w:ilvl w:val="0"/>
          <w:numId w:val="14"/>
        </w:numPr>
        <w:tabs>
          <w:tab w:val="left" w:pos="5994"/>
        </w:tabs>
        <w:spacing w:after="240" w:afterAutospacing="0"/>
        <w:ind w:left="714" w:hanging="357"/>
        <w:contextualSpacing w:val="0"/>
      </w:pPr>
      <w:r>
        <w:t>Disclosure Scotland will use the information I have given to check and process this application. It will also use it for the purpose of the Scheme, for the prevention or detection of crime and for other related purposes.</w:t>
      </w:r>
    </w:p>
    <w:p w14:paraId="5659AB90" w14:textId="77777777" w:rsidR="00760383" w:rsidRDefault="00760383" w:rsidP="00760383">
      <w:pPr>
        <w:pStyle w:val="ListParagraph"/>
        <w:numPr>
          <w:ilvl w:val="0"/>
          <w:numId w:val="14"/>
        </w:numPr>
        <w:tabs>
          <w:tab w:val="left" w:pos="5994"/>
        </w:tabs>
      </w:pPr>
      <w:r>
        <w:t>Disclosure Scotland may pass the information it holds about me to other Government departments or organisations, the police and other law enforcement agencies for the purposes of the Scheme, of the prevention and detection of crime, of the apprehension and prosecution of offenders and for other related purposes.</w:t>
      </w:r>
    </w:p>
    <w:p w14:paraId="4917A14F" w14:textId="77777777" w:rsidR="000B4715" w:rsidRDefault="00760383" w:rsidP="000B4715">
      <w:pPr>
        <w:tabs>
          <w:tab w:val="left" w:pos="5994"/>
        </w:tabs>
        <w:spacing w:after="0" w:afterAutospacing="0"/>
        <w:contextualSpacing/>
        <w:sectPr w:rsidR="000B4715" w:rsidSect="00687015">
          <w:pgSz w:w="11906" w:h="16838" w:code="9"/>
          <w:pgMar w:top="2410" w:right="567" w:bottom="567" w:left="567" w:header="720" w:footer="720" w:gutter="0"/>
          <w:cols w:space="708"/>
          <w:docGrid w:linePitch="360"/>
        </w:sectPr>
      </w:pPr>
      <w:r>
        <w:t>I confirm that the information I have supplied is complete and correct. I understand that to knowingly make a false statement in this application is a criminal offence. I will give any additional information that may be required to verify the information given and will immediately notify any changes to this information.</w:t>
      </w:r>
    </w:p>
    <w:p w14:paraId="2A94200E" w14:textId="77777777" w:rsidR="000B4715" w:rsidRDefault="000B4715" w:rsidP="000B4715">
      <w:pPr>
        <w:tabs>
          <w:tab w:val="left" w:pos="5994"/>
        </w:tabs>
        <w:spacing w:after="0" w:afterAutospacing="0"/>
        <w:contextualSpacing/>
      </w:pPr>
    </w:p>
    <w:p w14:paraId="0F9E7016" w14:textId="0341F984" w:rsidR="00760383" w:rsidRDefault="00760383" w:rsidP="000B4715">
      <w:pPr>
        <w:tabs>
          <w:tab w:val="left" w:pos="5994"/>
        </w:tabs>
        <w:spacing w:after="480" w:afterAutospacing="0"/>
        <w:contextualSpacing/>
      </w:pPr>
      <w:r>
        <w:t>Countersignatory signature:</w:t>
      </w:r>
      <w:r>
        <w:tab/>
      </w:r>
      <w:sdt>
        <w:sdtPr>
          <w:alias w:val="Countersignatory signature"/>
          <w:tag w:val="Countersignatory signature"/>
          <w:id w:val="-1796130385"/>
          <w:placeholder>
            <w:docPart w:val="32223197882F4A60BA2F9ADC7B061A9A"/>
          </w:placeholder>
          <w:showingPlcHdr/>
          <w:text/>
        </w:sdtPr>
        <w:sdtEndPr/>
        <w:sdtContent>
          <w:r w:rsidR="00251E96">
            <w:rPr>
              <w:rStyle w:val="PlaceholderText"/>
            </w:rPr>
            <w:t>Click or tap here to enter text.</w:t>
          </w:r>
        </w:sdtContent>
      </w:sdt>
    </w:p>
    <w:p w14:paraId="0D9075F4" w14:textId="3DC149E7" w:rsidR="00687015" w:rsidRDefault="00760383" w:rsidP="00687015">
      <w:pPr>
        <w:tabs>
          <w:tab w:val="left" w:pos="5894"/>
        </w:tabs>
      </w:pPr>
      <w:r>
        <w:t>Declaration date:</w:t>
      </w:r>
      <w:r>
        <w:tab/>
      </w:r>
      <w:sdt>
        <w:sdtPr>
          <w:alias w:val="Declaration date"/>
          <w:tag w:val="Declaration date"/>
          <w:id w:val="2105841164"/>
          <w:placeholder>
            <w:docPart w:val="EFF58FB136894DFB8B84F0BF4F3CD25A"/>
          </w:placeholder>
          <w:showingPlcHdr/>
          <w:date>
            <w:dateFormat w:val="dd/MM/yyyy"/>
            <w:lid w:val="en-GB"/>
            <w:storeMappedDataAs w:val="dateTime"/>
            <w:calendar w:val="gregorian"/>
          </w:date>
        </w:sdtPr>
        <w:sdtEndPr/>
        <w:sdtContent>
          <w:r w:rsidR="003F7702" w:rsidRPr="003F7702">
            <w:rPr>
              <w:rStyle w:val="PlaceholderText"/>
            </w:rPr>
            <w:t>Type or select date.</w:t>
          </w:r>
        </w:sdtContent>
      </w:sdt>
      <w:r w:rsidR="00AB15AE">
        <w:tab/>
      </w:r>
    </w:p>
    <w:p w14:paraId="33DF2A31" w14:textId="42D8ADCD" w:rsidR="00687015" w:rsidRDefault="00687015" w:rsidP="00687015">
      <w:pPr>
        <w:tabs>
          <w:tab w:val="left" w:pos="5894"/>
        </w:tabs>
      </w:pPr>
      <w:r>
        <w:t>Either a typewritten or scanned signature is valid. There is no need to print and sign a form by hand.</w:t>
      </w:r>
    </w:p>
    <w:p w14:paraId="4C3EBBE8" w14:textId="77777777" w:rsidR="000B4715" w:rsidRDefault="000B4715" w:rsidP="00AB15AE">
      <w:pPr>
        <w:tabs>
          <w:tab w:val="left" w:pos="5994"/>
        </w:tabs>
        <w:contextualSpacing/>
        <w:sectPr w:rsidR="000B4715" w:rsidSect="000B4715">
          <w:type w:val="continuous"/>
          <w:pgSz w:w="11906" w:h="16838" w:code="9"/>
          <w:pgMar w:top="2127" w:right="567" w:bottom="567" w:left="567" w:header="720" w:footer="720" w:gutter="0"/>
          <w:cols w:space="708"/>
          <w:formProt w:val="0"/>
          <w:docGrid w:linePitch="360"/>
        </w:sectPr>
      </w:pPr>
    </w:p>
    <w:p w14:paraId="1DBB8ACD" w14:textId="100AB590" w:rsidR="000B4715" w:rsidRPr="005E0EBA" w:rsidRDefault="005E0EBA" w:rsidP="005E0EBA">
      <w:pPr>
        <w:spacing w:after="360" w:afterAutospacing="0" w:line="336" w:lineRule="auto"/>
        <w:sectPr w:rsidR="000B4715" w:rsidRPr="005E0EBA" w:rsidSect="005E0EBA">
          <w:pgSz w:w="11906" w:h="16838" w:code="9"/>
          <w:pgMar w:top="1985" w:right="567" w:bottom="567" w:left="567" w:header="720" w:footer="720" w:gutter="0"/>
          <w:cols w:space="708"/>
          <w:docGrid w:linePitch="360"/>
        </w:sectPr>
      </w:pPr>
      <w:r>
        <w:lastRenderedPageBreak/>
        <w:t>This part should only be completed</w:t>
      </w:r>
      <w:r w:rsidRPr="005E0EBA">
        <w:t xml:space="preserve"> if you are applying for a </w:t>
      </w:r>
      <w:r w:rsidRPr="005E0EBA">
        <w:rPr>
          <w:b/>
        </w:rPr>
        <w:t>Scheme Membership Statement (countersigned)</w:t>
      </w:r>
      <w:r w:rsidRPr="005E0EBA">
        <w:t xml:space="preserve">.  The </w:t>
      </w:r>
      <w:r w:rsidRPr="005E0EBA">
        <w:rPr>
          <w:b/>
        </w:rPr>
        <w:t>personal employer</w:t>
      </w:r>
      <w:r w:rsidRPr="005E0EBA">
        <w:t xml:space="preserve"> should complete these sections.   </w:t>
      </w:r>
    </w:p>
    <w:p w14:paraId="3EC893F1" w14:textId="77777777" w:rsidR="00760383" w:rsidRPr="00760383" w:rsidRDefault="00760383" w:rsidP="00760383">
      <w:pPr>
        <w:pStyle w:val="Heading1"/>
        <w:rPr>
          <w:sz w:val="28"/>
        </w:rPr>
      </w:pPr>
      <w:r w:rsidRPr="00760383">
        <w:rPr>
          <w:sz w:val="28"/>
        </w:rPr>
        <w:t>Personal employer details and declaration</w:t>
      </w:r>
    </w:p>
    <w:p w14:paraId="2FE06A9B" w14:textId="77777777" w:rsidR="00760383" w:rsidRDefault="00760383" w:rsidP="00760383">
      <w:pPr>
        <w:contextualSpacing/>
      </w:pPr>
      <w:r>
        <w:t>Is applicant already undertaking regulated work in the position to which this application relates?</w:t>
      </w:r>
      <w:r>
        <w:tab/>
      </w:r>
      <w:r>
        <w:tab/>
      </w:r>
      <w:sdt>
        <w:sdtPr>
          <w:alias w:val="Yes"/>
          <w:tag w:val="Yes"/>
          <w:id w:val="-455407607"/>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t xml:space="preserve"> Yes</w:t>
      </w:r>
      <w:r>
        <w:tab/>
      </w:r>
      <w:sdt>
        <w:sdtPr>
          <w:alias w:val="No"/>
          <w:tag w:val="No"/>
          <w:id w:val="1360009849"/>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t xml:space="preserve"> No</w:t>
      </w:r>
    </w:p>
    <w:p w14:paraId="4F667EEB" w14:textId="77777777" w:rsidR="00760383" w:rsidRDefault="00760383" w:rsidP="00760383">
      <w:pPr>
        <w:contextualSpacing/>
      </w:pPr>
      <w:r>
        <w:t>Will the work be carried out at the home address of the applicant?</w:t>
      </w:r>
      <w:r>
        <w:tab/>
      </w:r>
      <w:r>
        <w:tab/>
      </w:r>
      <w:r>
        <w:tab/>
      </w:r>
      <w:r>
        <w:tab/>
      </w:r>
      <w:r>
        <w:tab/>
      </w:r>
      <w:sdt>
        <w:sdtPr>
          <w:alias w:val="Yes"/>
          <w:tag w:val="Yes"/>
          <w:id w:val="-303081932"/>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t xml:space="preserve"> Yes</w:t>
      </w:r>
      <w:r>
        <w:tab/>
      </w:r>
      <w:sdt>
        <w:sdtPr>
          <w:alias w:val="No"/>
          <w:tag w:val="No"/>
          <w:id w:val="-273476837"/>
          <w14:checkbox>
            <w14:checked w14:val="0"/>
            <w14:checkedState w14:val="2612" w14:font="MS Gothic"/>
            <w14:uncheckedState w14:val="2610" w14:font="MS Gothic"/>
          </w14:checkbox>
        </w:sdtPr>
        <w:sdtEndPr/>
        <w:sdtContent>
          <w:r w:rsidR="00906257">
            <w:rPr>
              <w:rFonts w:ascii="MS Gothic" w:eastAsia="MS Gothic" w:hAnsi="MS Gothic" w:hint="eastAsia"/>
            </w:rPr>
            <w:t>☐</w:t>
          </w:r>
        </w:sdtContent>
      </w:sdt>
      <w:r>
        <w:t xml:space="preserve"> No</w:t>
      </w:r>
    </w:p>
    <w:p w14:paraId="2A1FE992" w14:textId="318BE00C" w:rsidR="00760383" w:rsidRDefault="00760383" w:rsidP="00760383">
      <w:pPr>
        <w:contextualSpacing/>
      </w:pPr>
      <w:r>
        <w:t>Position applied for:</w:t>
      </w:r>
      <w:r>
        <w:tab/>
      </w:r>
      <w:sdt>
        <w:sdtPr>
          <w:rPr>
            <w:rStyle w:val="Style1"/>
          </w:rPr>
          <w:alias w:val="Position applied for"/>
          <w:tag w:val="Position applied for"/>
          <w:id w:val="-226073066"/>
          <w:placeholder>
            <w:docPart w:val="E0C1B8A13E0941A9A40770EE023BDC95"/>
          </w:placeholder>
          <w:showingPlcHdr/>
          <w:text/>
        </w:sdtPr>
        <w:sdtEndPr>
          <w:rPr>
            <w:rStyle w:val="Style3"/>
            <w:caps w:val="0"/>
          </w:rPr>
        </w:sdtEndPr>
        <w:sdtContent>
          <w:r w:rsidR="00746BDD">
            <w:rPr>
              <w:rStyle w:val="PlaceholderText"/>
            </w:rPr>
            <w:t>Click or tap here to enter text.</w:t>
          </w:r>
        </w:sdtContent>
      </w:sdt>
    </w:p>
    <w:p w14:paraId="2550449B" w14:textId="2C44A508" w:rsidR="00D61F66" w:rsidRDefault="00760383" w:rsidP="000B4715">
      <w:pPr>
        <w:spacing w:after="360" w:afterAutospacing="0"/>
      </w:pPr>
      <w:r>
        <w:t>Personal employer name:</w:t>
      </w:r>
      <w:r>
        <w:tab/>
      </w:r>
      <w:sdt>
        <w:sdtPr>
          <w:rPr>
            <w:rStyle w:val="Style1"/>
          </w:rPr>
          <w:alias w:val="Personal employer name"/>
          <w:tag w:val="Personal employer name"/>
          <w:id w:val="-1175183308"/>
          <w:placeholder>
            <w:docPart w:val="40D8AAF9621B43D0A960C7AC5C5533F9"/>
          </w:placeholder>
          <w:showingPlcHdr/>
          <w:text/>
        </w:sdtPr>
        <w:sdtEndPr>
          <w:rPr>
            <w:rStyle w:val="Style3"/>
            <w:caps w:val="0"/>
          </w:rPr>
        </w:sdtEndPr>
        <w:sdtContent>
          <w:r w:rsidR="00746BDD">
            <w:rPr>
              <w:rStyle w:val="PlaceholderText"/>
            </w:rPr>
            <w:t>Click or tap here to enter text.</w:t>
          </w:r>
        </w:sdtContent>
      </w:sdt>
    </w:p>
    <w:p w14:paraId="1364BB7D" w14:textId="77777777" w:rsidR="00760383" w:rsidRDefault="00760383" w:rsidP="00760383">
      <w:pPr>
        <w:pStyle w:val="Heading1"/>
        <w:rPr>
          <w:sz w:val="28"/>
        </w:rPr>
      </w:pPr>
      <w:r w:rsidRPr="00760383">
        <w:rPr>
          <w:sz w:val="28"/>
        </w:rPr>
        <w:t>Personal employer details</w:t>
      </w:r>
    </w:p>
    <w:p w14:paraId="1A796156" w14:textId="0E6EC24E" w:rsidR="00760383" w:rsidRDefault="00760383" w:rsidP="00760383">
      <w:pPr>
        <w:contextualSpacing/>
      </w:pPr>
      <w:r>
        <w:t>Title:</w:t>
      </w:r>
      <w:r>
        <w:tab/>
      </w:r>
      <w:sdt>
        <w:sdtPr>
          <w:rPr>
            <w:rStyle w:val="PlaceholderText"/>
            <w:color w:val="FF0000"/>
            <w:szCs w:val="24"/>
          </w:rPr>
          <w:alias w:val="Title"/>
          <w:tag w:val="Title"/>
          <w:id w:val="2043478685"/>
          <w:placeholder>
            <w:docPart w:val="769C5A4E49A5493FB6C722DAED917D81"/>
          </w:placeholder>
          <w:showingPlcHdr/>
          <w:comboBox>
            <w:listItem w:value="Choose an item."/>
            <w:listItem w:displayText="Dr" w:value="Dr"/>
            <w:listItem w:displayText="Miss" w:value="Miss"/>
            <w:listItem w:displayText="Mr" w:value="Mr"/>
            <w:listItem w:displayText="Ms" w:value="Ms"/>
            <w:listItem w:displayText="Mrs" w:value="Mrs"/>
            <w:listItem w:displayText="Mx" w:value="Mx"/>
            <w:listItem w:displayText="Lord" w:value="Lord"/>
            <w:listItem w:displayText="Reverend" w:value="Reverend"/>
            <w:listItem w:displayText="Other" w:value="Other"/>
          </w:comboBox>
        </w:sdtPr>
        <w:sdtEndPr>
          <w:rPr>
            <w:rStyle w:val="PlaceholderText"/>
          </w:rPr>
        </w:sdtEndPr>
        <w:sdtContent>
          <w:r w:rsidRPr="00BF3950">
            <w:rPr>
              <w:rStyle w:val="PlaceholderText"/>
            </w:rPr>
            <w:t>Choose an item.</w:t>
          </w:r>
        </w:sdtContent>
      </w:sdt>
      <w:r>
        <w:br/>
        <w:t>Surname:</w:t>
      </w:r>
      <w:r>
        <w:tab/>
      </w:r>
      <w:sdt>
        <w:sdtPr>
          <w:rPr>
            <w:rStyle w:val="Style1"/>
          </w:rPr>
          <w:alias w:val="Surname"/>
          <w:tag w:val="Surname"/>
          <w:id w:val="2068290879"/>
          <w:placeholder>
            <w:docPart w:val="2142CD44D1A34B68BBACD0C627A3D43B"/>
          </w:placeholder>
          <w:showingPlcHdr/>
          <w:text/>
        </w:sdtPr>
        <w:sdtEndPr>
          <w:rPr>
            <w:rStyle w:val="DefaultParagraphFont"/>
            <w:caps w:val="0"/>
          </w:rPr>
        </w:sdtEndPr>
        <w:sdtContent>
          <w:r w:rsidR="00D773BB" w:rsidRPr="00E33DEA">
            <w:rPr>
              <w:rStyle w:val="PlaceholderText"/>
            </w:rPr>
            <w:t>Click or tap here to enter text.</w:t>
          </w:r>
        </w:sdtContent>
      </w:sdt>
      <w:r>
        <w:br/>
        <w:t>Forename(s):</w:t>
      </w:r>
      <w:r>
        <w:tab/>
      </w:r>
      <w:sdt>
        <w:sdtPr>
          <w:rPr>
            <w:rStyle w:val="Style1"/>
          </w:rPr>
          <w:alias w:val="Forename(s)"/>
          <w:tag w:val="Forename(s)"/>
          <w:id w:val="-534734367"/>
          <w:placeholder>
            <w:docPart w:val="1F24123288F24A10973141DC3DA789C9"/>
          </w:placeholder>
          <w:showingPlcHdr/>
          <w:text/>
        </w:sdtPr>
        <w:sdtEndPr>
          <w:rPr>
            <w:rStyle w:val="DefaultParagraphFont"/>
            <w:caps w:val="0"/>
          </w:rPr>
        </w:sdtEndPr>
        <w:sdtContent>
          <w:r w:rsidRPr="00E33DEA">
            <w:rPr>
              <w:rStyle w:val="PlaceholderText"/>
            </w:rPr>
            <w:t>Click or tap here to enter text.</w:t>
          </w:r>
        </w:sdtContent>
      </w:sdt>
      <w:r>
        <w:br/>
        <w:t>Address line 1:</w:t>
      </w:r>
      <w:r>
        <w:tab/>
      </w:r>
      <w:sdt>
        <w:sdtPr>
          <w:rPr>
            <w:rStyle w:val="Style1"/>
          </w:rPr>
          <w:alias w:val="Address line 1"/>
          <w:tag w:val="Address line 1"/>
          <w:id w:val="2115175629"/>
          <w:placeholder>
            <w:docPart w:val="33B71587E49A448BAF2C38D220F7BC77"/>
          </w:placeholder>
          <w:showingPlcHdr/>
          <w:text/>
        </w:sdtPr>
        <w:sdtEndPr>
          <w:rPr>
            <w:rStyle w:val="Style3"/>
            <w:caps w:val="0"/>
          </w:rPr>
        </w:sdtEndPr>
        <w:sdtContent>
          <w:r w:rsidR="00746BDD">
            <w:rPr>
              <w:rStyle w:val="PlaceholderText"/>
            </w:rPr>
            <w:t>Click or tap here to enter text.</w:t>
          </w:r>
        </w:sdtContent>
      </w:sdt>
    </w:p>
    <w:p w14:paraId="3D97D930" w14:textId="79A46E20" w:rsidR="00760383" w:rsidRDefault="00760383" w:rsidP="00760383">
      <w:pPr>
        <w:contextualSpacing/>
      </w:pPr>
      <w:r>
        <w:t>Address line 2:</w:t>
      </w:r>
      <w:r>
        <w:tab/>
      </w:r>
      <w:sdt>
        <w:sdtPr>
          <w:rPr>
            <w:rStyle w:val="Style1"/>
          </w:rPr>
          <w:alias w:val="Address line 2"/>
          <w:tag w:val="Address line 2"/>
          <w:id w:val="1446501677"/>
          <w:placeholder>
            <w:docPart w:val="04122EEF1C0F4D9EA15CAD6FFEC27F2E"/>
          </w:placeholder>
          <w:showingPlcHdr/>
          <w:text/>
        </w:sdtPr>
        <w:sdtEndPr>
          <w:rPr>
            <w:rStyle w:val="Style3"/>
            <w:caps w:val="0"/>
          </w:rPr>
        </w:sdtEndPr>
        <w:sdtContent>
          <w:r w:rsidR="00251E96">
            <w:rPr>
              <w:rStyle w:val="PlaceholderText"/>
            </w:rPr>
            <w:t>Click or tap here to enter text.</w:t>
          </w:r>
        </w:sdtContent>
      </w:sdt>
    </w:p>
    <w:p w14:paraId="0573E214" w14:textId="462F3FA9" w:rsidR="00760383" w:rsidRDefault="00760383" w:rsidP="00760383">
      <w:pPr>
        <w:contextualSpacing/>
      </w:pPr>
      <w:r>
        <w:t>Town:</w:t>
      </w:r>
      <w:r>
        <w:tab/>
      </w:r>
      <w:sdt>
        <w:sdtPr>
          <w:rPr>
            <w:rStyle w:val="Style1"/>
          </w:rPr>
          <w:alias w:val="Town"/>
          <w:tag w:val="Town"/>
          <w:id w:val="286863794"/>
          <w:placeholder>
            <w:docPart w:val="4F610862A7BD4C9288E16A3B694C1E93"/>
          </w:placeholder>
          <w:showingPlcHdr/>
          <w:text/>
        </w:sdtPr>
        <w:sdtEndPr>
          <w:rPr>
            <w:rStyle w:val="Style3"/>
            <w:caps w:val="0"/>
          </w:rPr>
        </w:sdtEndPr>
        <w:sdtContent>
          <w:r w:rsidR="00251E96">
            <w:rPr>
              <w:rStyle w:val="PlaceholderText"/>
            </w:rPr>
            <w:t>Click or tap here to enter text.</w:t>
          </w:r>
        </w:sdtContent>
      </w:sdt>
    </w:p>
    <w:p w14:paraId="49B4D25C" w14:textId="3ABD45A0" w:rsidR="00760383" w:rsidRDefault="00760383" w:rsidP="000B4715">
      <w:pPr>
        <w:spacing w:after="360" w:afterAutospacing="0"/>
        <w:contextualSpacing/>
      </w:pPr>
      <w:r>
        <w:t>Country:</w:t>
      </w:r>
      <w:r>
        <w:tab/>
      </w:r>
      <w:sdt>
        <w:sdtPr>
          <w:rPr>
            <w:rStyle w:val="Style1"/>
          </w:rPr>
          <w:alias w:val="Country"/>
          <w:tag w:val="Country"/>
          <w:id w:val="-133096203"/>
          <w:placeholder>
            <w:docPart w:val="66B6F0F4E0E14F61AFD9F14D0CCFCF6F"/>
          </w:placeholder>
          <w:showingPlcHdr/>
          <w:text/>
        </w:sdtPr>
        <w:sdtEndPr>
          <w:rPr>
            <w:rStyle w:val="DefaultParagraphFont"/>
            <w:caps w:val="0"/>
          </w:rPr>
        </w:sdtEndPr>
        <w:sdtContent>
          <w:r w:rsidRPr="00E33DEA">
            <w:rPr>
              <w:rStyle w:val="PlaceholderText"/>
            </w:rPr>
            <w:t>Click or tap here to enter text.</w:t>
          </w:r>
        </w:sdtContent>
      </w:sdt>
      <w:r>
        <w:br/>
        <w:t>Postcode:</w:t>
      </w:r>
      <w:r>
        <w:tab/>
      </w:r>
      <w:sdt>
        <w:sdtPr>
          <w:rPr>
            <w:rStyle w:val="Style1"/>
          </w:rPr>
          <w:alias w:val="Postcode"/>
          <w:tag w:val="Passport number"/>
          <w:id w:val="506953897"/>
          <w:placeholder>
            <w:docPart w:val="CB85C36729D749BB8DA426DEE6FA1820"/>
          </w:placeholder>
          <w:showingPlcHdr/>
          <w:text/>
        </w:sdtPr>
        <w:sdtEndPr>
          <w:rPr>
            <w:rStyle w:val="DefaultParagraphFont"/>
            <w:caps w:val="0"/>
          </w:rPr>
        </w:sdtEndPr>
        <w:sdtContent>
          <w:r w:rsidR="00746BDD" w:rsidRPr="00E33DEA">
            <w:rPr>
              <w:rStyle w:val="PlaceholderText"/>
            </w:rPr>
            <w:t>Click or tap here to enter text.</w:t>
          </w:r>
        </w:sdtContent>
      </w:sdt>
    </w:p>
    <w:p w14:paraId="38F6FCFF" w14:textId="77777777" w:rsidR="00760383" w:rsidRPr="00760383" w:rsidRDefault="00760383" w:rsidP="00760383">
      <w:pPr>
        <w:pStyle w:val="Heading1"/>
        <w:rPr>
          <w:sz w:val="28"/>
        </w:rPr>
      </w:pPr>
      <w:r w:rsidRPr="00760383">
        <w:rPr>
          <w:sz w:val="28"/>
        </w:rPr>
        <w:t>Personal employer declaration</w:t>
      </w:r>
    </w:p>
    <w:p w14:paraId="765499DA" w14:textId="77777777" w:rsidR="00760383" w:rsidRDefault="00760383" w:rsidP="005E0EBA">
      <w:pPr>
        <w:spacing w:line="336" w:lineRule="auto"/>
      </w:pPr>
      <w:r>
        <w:t>I declare that the disclosure record is requested for the purpose of enabling or assisting me (or any other person for whom I act) to consider the applicant's suitability to do, or to be offered or supplied for, the type(s) of regulated work specified in this application. I understand the following:</w:t>
      </w:r>
    </w:p>
    <w:p w14:paraId="269F2A85" w14:textId="77777777" w:rsidR="00760383" w:rsidRDefault="00760383" w:rsidP="005E0EBA">
      <w:pPr>
        <w:pStyle w:val="ListParagraph"/>
        <w:numPr>
          <w:ilvl w:val="0"/>
          <w:numId w:val="15"/>
        </w:numPr>
        <w:spacing w:after="80" w:afterAutospacing="0" w:line="336" w:lineRule="auto"/>
        <w:ind w:left="714" w:hanging="357"/>
        <w:contextualSpacing w:val="0"/>
      </w:pPr>
      <w:r>
        <w:t>Disclosure Scotland will use the information I have given to check and process this application. It will also use it for the purpose of the Scheme, for the prevention or detection of crime and for other related purposes.</w:t>
      </w:r>
    </w:p>
    <w:p w14:paraId="432F0091" w14:textId="77777777" w:rsidR="00760383" w:rsidRDefault="00760383" w:rsidP="005E0EBA">
      <w:pPr>
        <w:pStyle w:val="ListParagraph"/>
        <w:numPr>
          <w:ilvl w:val="0"/>
          <w:numId w:val="15"/>
        </w:numPr>
        <w:spacing w:line="336" w:lineRule="auto"/>
      </w:pPr>
      <w:r>
        <w:t>Disclosure Scotland may pass the information it holds about me to other Government departments or organisations, the police and other law enforcement agencies for the purposes of the Scheme, of the prevention and detection of crime, of the apprehension and prosecution of offenders and for other related purposes.</w:t>
      </w:r>
    </w:p>
    <w:p w14:paraId="7D3582C1" w14:textId="77777777" w:rsidR="00760383" w:rsidRDefault="00760383" w:rsidP="005E0EBA">
      <w:pPr>
        <w:spacing w:line="336" w:lineRule="auto"/>
      </w:pPr>
      <w:r>
        <w:t>I confirm that the information I have supplied is complete and correct. I understand that to knowingly make a false statement in this application is a criminal offence. I will give any additional information that may be required to verify the information given and will immediately notify any changes to this information.</w:t>
      </w:r>
    </w:p>
    <w:p w14:paraId="08E61C47" w14:textId="6780F1F0" w:rsidR="00760383" w:rsidRDefault="00760383" w:rsidP="00760383">
      <w:pPr>
        <w:contextualSpacing/>
      </w:pPr>
      <w:r>
        <w:t xml:space="preserve">Personal employer signature: </w:t>
      </w:r>
      <w:r>
        <w:tab/>
      </w:r>
      <w:r>
        <w:tab/>
      </w:r>
      <w:sdt>
        <w:sdtPr>
          <w:alias w:val="Personal employer signature"/>
          <w:tag w:val="Personal employer signature"/>
          <w:id w:val="634068368"/>
          <w:placeholder>
            <w:docPart w:val="AF276BEA7BE342EDA4132F26B3D8BE13"/>
          </w:placeholder>
          <w:showingPlcHdr/>
          <w:text/>
        </w:sdtPr>
        <w:sdtEndPr/>
        <w:sdtContent>
          <w:r w:rsidR="00251E96">
            <w:rPr>
              <w:rStyle w:val="PlaceholderText"/>
            </w:rPr>
            <w:t>Click or tap here to enter text.</w:t>
          </w:r>
        </w:sdtContent>
      </w:sdt>
    </w:p>
    <w:p w14:paraId="7ED79480" w14:textId="7DB66E43" w:rsidR="00521FCA" w:rsidRDefault="00760383" w:rsidP="00DD5628">
      <w:pPr>
        <w:contextualSpacing/>
      </w:pPr>
      <w:r>
        <w:t>Declaration date:</w:t>
      </w:r>
      <w:r>
        <w:tab/>
      </w:r>
      <w:r>
        <w:tab/>
      </w:r>
      <w:sdt>
        <w:sdtPr>
          <w:alias w:val="Declaration date"/>
          <w:tag w:val="Declaration date"/>
          <w:id w:val="-619296095"/>
          <w:placeholder>
            <w:docPart w:val="C71E7792AF174B50BBE0A0AD545A27AA"/>
          </w:placeholder>
          <w:showingPlcHdr/>
          <w:date>
            <w:dateFormat w:val="dd/MM/yyyy"/>
            <w:lid w:val="en-GB"/>
            <w:storeMappedDataAs w:val="dateTime"/>
            <w:calendar w:val="gregorian"/>
          </w:date>
        </w:sdtPr>
        <w:sdtEndPr/>
        <w:sdtContent>
          <w:r w:rsidR="003F7702" w:rsidRPr="003F7702">
            <w:rPr>
              <w:rStyle w:val="PlaceholderText"/>
            </w:rPr>
            <w:t>Type or select date.</w:t>
          </w:r>
        </w:sdtContent>
      </w:sdt>
    </w:p>
    <w:sectPr w:rsidR="00521FCA" w:rsidSect="000B4715">
      <w:type w:val="continuous"/>
      <w:pgSz w:w="11906" w:h="16838" w:code="9"/>
      <w:pgMar w:top="2127" w:right="567" w:bottom="567" w:left="567" w:header="720" w:footer="72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4F0CB" w14:textId="77777777" w:rsidR="00CA1286" w:rsidRDefault="00CA1286" w:rsidP="00564820">
      <w:r>
        <w:separator/>
      </w:r>
    </w:p>
  </w:endnote>
  <w:endnote w:type="continuationSeparator" w:id="0">
    <w:p w14:paraId="62FF1AED" w14:textId="77777777" w:rsidR="00CA1286" w:rsidRDefault="00CA1286" w:rsidP="00564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BCC2B5" w14:textId="77777777" w:rsidR="00CA1286" w:rsidRDefault="00CA1286" w:rsidP="00564820">
      <w:r>
        <w:separator/>
      </w:r>
    </w:p>
  </w:footnote>
  <w:footnote w:type="continuationSeparator" w:id="0">
    <w:p w14:paraId="1F5DB0C3" w14:textId="77777777" w:rsidR="00CA1286" w:rsidRDefault="00CA1286" w:rsidP="005648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472CE" w14:textId="77777777" w:rsidR="0057294C" w:rsidRDefault="00336A2B" w:rsidP="00564820">
    <w:pPr>
      <w:pStyle w:val="Header"/>
    </w:pPr>
    <w:r>
      <w:rPr>
        <w:noProof/>
        <w:lang w:eastAsia="en-GB"/>
      </w:rPr>
      <mc:AlternateContent>
        <mc:Choice Requires="wps">
          <w:drawing>
            <wp:anchor distT="45720" distB="45720" distL="114300" distR="114300" simplePos="0" relativeHeight="251672576" behindDoc="0" locked="0" layoutInCell="1" allowOverlap="1" wp14:anchorId="6602CEAB" wp14:editId="14BF6ADD">
              <wp:simplePos x="0" y="0"/>
              <wp:positionH relativeFrom="margin">
                <wp:posOffset>4552315</wp:posOffset>
              </wp:positionH>
              <wp:positionV relativeFrom="paragraph">
                <wp:posOffset>63500</wp:posOffset>
              </wp:positionV>
              <wp:extent cx="2405380" cy="57404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574040"/>
                      </a:xfrm>
                      <a:prstGeom prst="rect">
                        <a:avLst/>
                      </a:prstGeom>
                      <a:solidFill>
                        <a:srgbClr val="FFFFFF"/>
                      </a:solidFill>
                      <a:ln w="9525">
                        <a:noFill/>
                        <a:miter lim="800000"/>
                        <a:headEnd/>
                        <a:tailEnd/>
                      </a:ln>
                    </wps:spPr>
                    <wps:txbx>
                      <w:txbxContent>
                        <w:p w14:paraId="5AD8AA13" w14:textId="77777777" w:rsidR="0057294C" w:rsidRPr="00BF3950" w:rsidRDefault="00394A0C" w:rsidP="00BF3950">
                          <w:pPr>
                            <w:pStyle w:val="Title"/>
                            <w:rPr>
                              <w:sz w:val="36"/>
                            </w:rPr>
                          </w:pPr>
                          <w:r>
                            <w:rPr>
                              <w:sz w:val="36"/>
                            </w:rPr>
                            <w:t>PVG</w:t>
                          </w:r>
                          <w:r w:rsidR="004B2F5E">
                            <w:rPr>
                              <w:sz w:val="36"/>
                            </w:rPr>
                            <w:t xml:space="preserve"> Join</w:t>
                          </w:r>
                          <w:r w:rsidR="004B2F5E" w:rsidRPr="00BF3950">
                            <w:rPr>
                              <w:sz w:val="36"/>
                            </w:rPr>
                            <w:t xml:space="preserve">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02CEAB" id="_x0000_t202" coordsize="21600,21600" o:spt="202" path="m,l,21600r21600,l21600,xe">
              <v:stroke joinstyle="miter"/>
              <v:path gradientshapeok="t" o:connecttype="rect"/>
            </v:shapetype>
            <v:shape id="Text Box 2" o:spid="_x0000_s1026" type="#_x0000_t202" style="position:absolute;margin-left:358.45pt;margin-top:5pt;width:189.4pt;height:45.2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" stroked="f">
              <v:textbox>
                <w:txbxContent>
                  <w:p w14:paraId="5AD8AA13" w14:textId="77777777" w:rsidR="0057294C" w:rsidRPr="00BF3950" w:rsidRDefault="00394A0C" w:rsidP="00BF3950">
                    <w:pPr>
                      <w:pStyle w:val="Title"/>
                      <w:rPr>
                        <w:sz w:val="36"/>
                      </w:rPr>
                    </w:pPr>
                    <w:r>
                      <w:rPr>
                        <w:sz w:val="36"/>
                      </w:rPr>
                      <w:t>PVG</w:t>
                    </w:r>
                    <w:r w:rsidR="004B2F5E">
                      <w:rPr>
                        <w:sz w:val="36"/>
                      </w:rPr>
                      <w:t xml:space="preserve"> Join</w:t>
                    </w:r>
                    <w:r w:rsidR="004B2F5E" w:rsidRPr="00BF3950">
                      <w:rPr>
                        <w:sz w:val="36"/>
                      </w:rPr>
                      <w:t xml:space="preserve"> Application form</w:t>
                    </w:r>
                  </w:p>
                </w:txbxContent>
              </v:textbox>
              <w10:wrap anchorx="margin"/>
            </v:shape>
          </w:pict>
        </mc:Fallback>
      </mc:AlternateContent>
    </w:r>
    <w:r w:rsidR="0057294C" w:rsidRPr="00DA67E9">
      <w:rPr>
        <w:noProof/>
        <w:lang w:eastAsia="en-GB"/>
      </w:rPr>
      <w:drawing>
        <wp:anchor distT="0" distB="0" distL="114300" distR="114300" simplePos="0" relativeHeight="251671552" behindDoc="0" locked="0" layoutInCell="1" allowOverlap="1" wp14:anchorId="0E73539D" wp14:editId="795B71C4">
          <wp:simplePos x="0" y="0"/>
          <wp:positionH relativeFrom="margin">
            <wp:posOffset>127015</wp:posOffset>
          </wp:positionH>
          <wp:positionV relativeFrom="paragraph">
            <wp:posOffset>-33522</wp:posOffset>
          </wp:positionV>
          <wp:extent cx="2295525" cy="601554"/>
          <wp:effectExtent l="0" t="0" r="0" b="8255"/>
          <wp:wrapNone/>
          <wp:docPr id="1" name="Picture 1" descr="Disclosure Scotland logo" title="Disclosure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45B4F425" w14:textId="77777777" w:rsidR="0057294C" w:rsidRDefault="0057294C" w:rsidP="0056482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24A6B" w14:textId="77777777" w:rsidR="0057294C" w:rsidRDefault="00336A2B" w:rsidP="00564820">
    <w:pPr>
      <w:pStyle w:val="Header"/>
    </w:pPr>
    <w:r>
      <w:rPr>
        <w:noProof/>
        <w:lang w:eastAsia="en-GB"/>
      </w:rPr>
      <mc:AlternateContent>
        <mc:Choice Requires="wps">
          <w:drawing>
            <wp:anchor distT="45720" distB="45720" distL="114300" distR="114300" simplePos="0" relativeHeight="251697152" behindDoc="0" locked="0" layoutInCell="1" allowOverlap="1" wp14:anchorId="472F2FBA" wp14:editId="7846C18B">
              <wp:simplePos x="0" y="0"/>
              <wp:positionH relativeFrom="margin">
                <wp:posOffset>4445635</wp:posOffset>
              </wp:positionH>
              <wp:positionV relativeFrom="paragraph">
                <wp:posOffset>63500</wp:posOffset>
              </wp:positionV>
              <wp:extent cx="2519680" cy="574040"/>
              <wp:effectExtent l="0" t="0" r="0" b="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680" cy="574040"/>
                      </a:xfrm>
                      <a:prstGeom prst="rect">
                        <a:avLst/>
                      </a:prstGeom>
                      <a:solidFill>
                        <a:srgbClr val="FFFFFF"/>
                      </a:solidFill>
                      <a:ln w="9525">
                        <a:noFill/>
                        <a:miter lim="800000"/>
                        <a:headEnd/>
                        <a:tailEnd/>
                      </a:ln>
                    </wps:spPr>
                    <wps:txbx>
                      <w:txbxContent>
                        <w:p w14:paraId="1F69DAAB" w14:textId="77777777" w:rsidR="0057294C" w:rsidRPr="00BF3950" w:rsidRDefault="00D61F66" w:rsidP="00BF3950">
                          <w:pPr>
                            <w:pStyle w:val="Title"/>
                            <w:rPr>
                              <w:sz w:val="36"/>
                            </w:rPr>
                          </w:pPr>
                          <w:r>
                            <w:rPr>
                              <w:sz w:val="36"/>
                            </w:rPr>
                            <w:t>PVG Join</w:t>
                          </w:r>
                          <w:r w:rsidR="0057294C" w:rsidRPr="00BF3950">
                            <w:rPr>
                              <w:sz w:val="36"/>
                            </w:rPr>
                            <w:t xml:space="preserve">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2F2FBA" id="_x0000_t202" coordsize="21600,21600" o:spt="202" path="m,l,21600r21600,l21600,xe">
              <v:stroke joinstyle="miter"/>
              <v:path gradientshapeok="t" o:connecttype="rect"/>
            </v:shapetype>
            <v:shape id="_x0000_s1035" type="#_x0000_t202" style="position:absolute;margin-left:350.05pt;margin-top:5pt;width:198.4pt;height:45.2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" stroked="f">
              <v:textbox>
                <w:txbxContent>
                  <w:p w14:paraId="1F69DAAB" w14:textId="77777777" w:rsidR="0057294C" w:rsidRPr="00BF3950" w:rsidRDefault="00D61F66" w:rsidP="00BF3950">
                    <w:pPr>
                      <w:pStyle w:val="Title"/>
                      <w:rPr>
                        <w:sz w:val="36"/>
                      </w:rPr>
                    </w:pPr>
                    <w:r>
                      <w:rPr>
                        <w:sz w:val="36"/>
                      </w:rPr>
                      <w:t>PVG Join</w:t>
                    </w:r>
                    <w:r w:rsidR="0057294C" w:rsidRPr="00BF3950">
                      <w:rPr>
                        <w:sz w:val="36"/>
                      </w:rPr>
                      <w:t xml:space="preserve"> Application form</w:t>
                    </w:r>
                  </w:p>
                </w:txbxContent>
              </v:textbox>
              <w10:wrap anchorx="margin"/>
            </v:shape>
          </w:pict>
        </mc:Fallback>
      </mc:AlternateContent>
    </w:r>
    <w:r w:rsidR="0057294C" w:rsidRPr="00DA67E9">
      <w:rPr>
        <w:noProof/>
        <w:lang w:eastAsia="en-GB"/>
      </w:rPr>
      <w:drawing>
        <wp:anchor distT="0" distB="0" distL="114300" distR="114300" simplePos="0" relativeHeight="251696128" behindDoc="0" locked="0" layoutInCell="1" allowOverlap="1" wp14:anchorId="4D7BDC91" wp14:editId="23C9963F">
          <wp:simplePos x="0" y="0"/>
          <wp:positionH relativeFrom="margin">
            <wp:posOffset>127015</wp:posOffset>
          </wp:positionH>
          <wp:positionV relativeFrom="paragraph">
            <wp:posOffset>-33522</wp:posOffset>
          </wp:positionV>
          <wp:extent cx="2295525" cy="601554"/>
          <wp:effectExtent l="0" t="0" r="0" b="8255"/>
          <wp:wrapNone/>
          <wp:docPr id="208" name="Picture 208" descr="Disclosure Scotland logo" title="Disclosure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492DB832" w14:textId="77777777" w:rsidR="0057294C" w:rsidRDefault="0057294C" w:rsidP="0056482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94A07" w14:textId="77777777" w:rsidR="0057294C" w:rsidRDefault="006803D7" w:rsidP="00564820">
    <w:pPr>
      <w:pStyle w:val="Header"/>
    </w:pPr>
    <w:r w:rsidRPr="00DA67E9">
      <w:rPr>
        <w:noProof/>
        <w:lang w:eastAsia="en-GB"/>
      </w:rPr>
      <w:drawing>
        <wp:anchor distT="0" distB="0" distL="114300" distR="114300" simplePos="0" relativeHeight="251699200" behindDoc="0" locked="0" layoutInCell="1" allowOverlap="1" wp14:anchorId="0795B420" wp14:editId="152BDCCF">
          <wp:simplePos x="0" y="0"/>
          <wp:positionH relativeFrom="margin">
            <wp:posOffset>84469</wp:posOffset>
          </wp:positionH>
          <wp:positionV relativeFrom="paragraph">
            <wp:posOffset>-96815</wp:posOffset>
          </wp:positionV>
          <wp:extent cx="2295525" cy="601554"/>
          <wp:effectExtent l="0" t="0" r="0" b="8255"/>
          <wp:wrapNone/>
          <wp:docPr id="9" name="Picture 9" descr="Disclosure Scotland logo" title="Disclosure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r w:rsidR="00336A2B">
      <w:rPr>
        <w:noProof/>
        <w:lang w:eastAsia="en-GB"/>
      </w:rPr>
      <mc:AlternateContent>
        <mc:Choice Requires="wps">
          <w:drawing>
            <wp:anchor distT="45720" distB="45720" distL="114300" distR="114300" simplePos="0" relativeHeight="251700224" behindDoc="0" locked="0" layoutInCell="1" allowOverlap="1" wp14:anchorId="4EC2B8FB" wp14:editId="1F3F4F79">
              <wp:simplePos x="0" y="0"/>
              <wp:positionH relativeFrom="margin">
                <wp:posOffset>4509770</wp:posOffset>
              </wp:positionH>
              <wp:positionV relativeFrom="paragraph">
                <wp:posOffset>63500</wp:posOffset>
              </wp:positionV>
              <wp:extent cx="2456180" cy="574040"/>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6180" cy="574040"/>
                      </a:xfrm>
                      <a:prstGeom prst="rect">
                        <a:avLst/>
                      </a:prstGeom>
                      <a:solidFill>
                        <a:srgbClr val="FFFFFF"/>
                      </a:solidFill>
                      <a:ln w="9525">
                        <a:noFill/>
                        <a:miter lim="800000"/>
                        <a:headEnd/>
                        <a:tailEnd/>
                      </a:ln>
                    </wps:spPr>
                    <wps:txbx>
                      <w:txbxContent>
                        <w:p w14:paraId="232A39CF" w14:textId="77777777" w:rsidR="0057294C" w:rsidRPr="00BF3950" w:rsidRDefault="00D61F66" w:rsidP="00BF3950">
                          <w:pPr>
                            <w:pStyle w:val="Title"/>
                            <w:rPr>
                              <w:sz w:val="36"/>
                            </w:rPr>
                          </w:pPr>
                          <w:r>
                            <w:rPr>
                              <w:sz w:val="36"/>
                            </w:rPr>
                            <w:t>PVG Join</w:t>
                          </w:r>
                          <w:r w:rsidR="0057294C" w:rsidRPr="00BF3950">
                            <w:rPr>
                              <w:sz w:val="36"/>
                            </w:rPr>
                            <w:t xml:space="preserve">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C2B8FB" id="_x0000_t202" coordsize="21600,21600" o:spt="202" path="m,l,21600r21600,l21600,xe">
              <v:stroke joinstyle="miter"/>
              <v:path gradientshapeok="t" o:connecttype="rect"/>
            </v:shapetype>
            <v:shape id="_x0000_s1036" type="#_x0000_t202" style="position:absolute;margin-left:355.1pt;margin-top:5pt;width:193.4pt;height:45.2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" stroked="f">
              <v:textbox>
                <w:txbxContent>
                  <w:p w14:paraId="232A39CF" w14:textId="77777777" w:rsidR="0057294C" w:rsidRPr="00BF3950" w:rsidRDefault="00D61F66" w:rsidP="00BF3950">
                    <w:pPr>
                      <w:pStyle w:val="Title"/>
                      <w:rPr>
                        <w:sz w:val="36"/>
                      </w:rPr>
                    </w:pPr>
                    <w:r>
                      <w:rPr>
                        <w:sz w:val="36"/>
                      </w:rPr>
                      <w:t>PVG Join</w:t>
                    </w:r>
                    <w:r w:rsidR="0057294C" w:rsidRPr="00BF3950">
                      <w:rPr>
                        <w:sz w:val="36"/>
                      </w:rPr>
                      <w:t xml:space="preserve"> Application form</w:t>
                    </w:r>
                  </w:p>
                </w:txbxContent>
              </v:textbox>
              <w10:wrap anchorx="margin"/>
            </v:shape>
          </w:pict>
        </mc:Fallback>
      </mc:AlternateContent>
    </w:r>
  </w:p>
  <w:p w14:paraId="08F9F172" w14:textId="77777777" w:rsidR="0057294C" w:rsidRDefault="0057294C" w:rsidP="005648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AAF78" w14:textId="77777777" w:rsidR="0057294C" w:rsidRDefault="00336A2B" w:rsidP="00564820">
    <w:pPr>
      <w:pStyle w:val="Header"/>
    </w:pPr>
    <w:r>
      <w:rPr>
        <w:noProof/>
        <w:lang w:eastAsia="en-GB"/>
      </w:rPr>
      <mc:AlternateContent>
        <mc:Choice Requires="wps">
          <w:drawing>
            <wp:anchor distT="45720" distB="45720" distL="114300" distR="114300" simplePos="0" relativeHeight="251666432" behindDoc="0" locked="0" layoutInCell="1" allowOverlap="1" wp14:anchorId="44287433" wp14:editId="5EFE9614">
              <wp:simplePos x="0" y="0"/>
              <wp:positionH relativeFrom="margin">
                <wp:posOffset>3063875</wp:posOffset>
              </wp:positionH>
              <wp:positionV relativeFrom="paragraph">
                <wp:posOffset>63500</wp:posOffset>
              </wp:positionV>
              <wp:extent cx="3902075" cy="57404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574040"/>
                      </a:xfrm>
                      <a:prstGeom prst="rect">
                        <a:avLst/>
                      </a:prstGeom>
                      <a:solidFill>
                        <a:srgbClr val="FFFFFF"/>
                      </a:solidFill>
                      <a:ln w="9525">
                        <a:noFill/>
                        <a:miter lim="800000"/>
                        <a:headEnd/>
                        <a:tailEnd/>
                      </a:ln>
                    </wps:spPr>
                    <wps:txbx>
                      <w:txbxContent>
                        <w:p w14:paraId="65E257EF" w14:textId="77777777" w:rsidR="0057294C" w:rsidRPr="00BF3950" w:rsidRDefault="0057294C" w:rsidP="00BF3950">
                          <w:pPr>
                            <w:pStyle w:val="Title"/>
                            <w:rPr>
                              <w:sz w:val="36"/>
                            </w:rPr>
                          </w:pPr>
                          <w:r w:rsidRPr="00BF3950">
                            <w:rPr>
                              <w:sz w:val="36"/>
                            </w:rPr>
                            <w:t>Basic/Standard/Enhanced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287433" id="_x0000_t202" coordsize="21600,21600" o:spt="202" path="m,l,21600r21600,l21600,xe">
              <v:stroke joinstyle="miter"/>
              <v:path gradientshapeok="t" o:connecttype="rect"/>
            </v:shapetype>
            <v:shape id="_x0000_s1027" type="#_x0000_t202" style="position:absolute;margin-left:241.25pt;margin-top:5pt;width:307.25pt;height:45.2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" stroked="f">
              <v:textbox>
                <w:txbxContent>
                  <w:p w14:paraId="65E257EF" w14:textId="77777777" w:rsidR="0057294C" w:rsidRPr="00BF3950" w:rsidRDefault="0057294C" w:rsidP="00BF3950">
                    <w:pPr>
                      <w:pStyle w:val="Title"/>
                      <w:rPr>
                        <w:sz w:val="36"/>
                      </w:rPr>
                    </w:pPr>
                    <w:r w:rsidRPr="00BF3950">
                      <w:rPr>
                        <w:sz w:val="36"/>
                      </w:rPr>
                      <w:t>Basic/Standard/Enhanced Application form</w:t>
                    </w:r>
                  </w:p>
                </w:txbxContent>
              </v:textbox>
              <w10:wrap anchorx="margin"/>
            </v:shape>
          </w:pict>
        </mc:Fallback>
      </mc:AlternateContent>
    </w:r>
    <w:r w:rsidR="0057294C" w:rsidRPr="00DA67E9">
      <w:rPr>
        <w:noProof/>
        <w:lang w:eastAsia="en-GB"/>
      </w:rPr>
      <w:drawing>
        <wp:anchor distT="0" distB="0" distL="114300" distR="114300" simplePos="0" relativeHeight="251665408" behindDoc="0" locked="0" layoutInCell="1" allowOverlap="1" wp14:anchorId="67D05707" wp14:editId="3EA7989C">
          <wp:simplePos x="0" y="0"/>
          <wp:positionH relativeFrom="margin">
            <wp:posOffset>127015</wp:posOffset>
          </wp:positionH>
          <wp:positionV relativeFrom="paragraph">
            <wp:posOffset>-33522</wp:posOffset>
          </wp:positionV>
          <wp:extent cx="2295525" cy="601554"/>
          <wp:effectExtent l="0" t="0" r="0" b="8255"/>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685A4B22" w14:textId="77777777" w:rsidR="0057294C" w:rsidRDefault="0057294C" w:rsidP="005648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FC3C7" w14:textId="77777777" w:rsidR="0057294C" w:rsidRDefault="00336A2B" w:rsidP="00564820">
    <w:pPr>
      <w:pStyle w:val="Header"/>
    </w:pPr>
    <w:r>
      <w:rPr>
        <w:noProof/>
        <w:lang w:eastAsia="en-GB"/>
      </w:rPr>
      <mc:AlternateContent>
        <mc:Choice Requires="wps">
          <w:drawing>
            <wp:anchor distT="45720" distB="45720" distL="114300" distR="114300" simplePos="0" relativeHeight="251669504" behindDoc="0" locked="0" layoutInCell="1" allowOverlap="1" wp14:anchorId="3E96762F" wp14:editId="2D40B6ED">
              <wp:simplePos x="0" y="0"/>
              <wp:positionH relativeFrom="margin">
                <wp:posOffset>4467225</wp:posOffset>
              </wp:positionH>
              <wp:positionV relativeFrom="paragraph">
                <wp:posOffset>63500</wp:posOffset>
              </wp:positionV>
              <wp:extent cx="2498725" cy="57404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574040"/>
                      </a:xfrm>
                      <a:prstGeom prst="rect">
                        <a:avLst/>
                      </a:prstGeom>
                      <a:solidFill>
                        <a:srgbClr val="FFFFFF"/>
                      </a:solidFill>
                      <a:ln w="9525">
                        <a:noFill/>
                        <a:miter lim="800000"/>
                        <a:headEnd/>
                        <a:tailEnd/>
                      </a:ln>
                    </wps:spPr>
                    <wps:txbx>
                      <w:txbxContent>
                        <w:p w14:paraId="377A1700" w14:textId="77777777" w:rsidR="0057294C" w:rsidRPr="00BF3950" w:rsidRDefault="00D61F66" w:rsidP="00BF3950">
                          <w:pPr>
                            <w:pStyle w:val="Title"/>
                            <w:rPr>
                              <w:sz w:val="36"/>
                            </w:rPr>
                          </w:pPr>
                          <w:r>
                            <w:rPr>
                              <w:sz w:val="36"/>
                            </w:rPr>
                            <w:t>PVG Join</w:t>
                          </w:r>
                          <w:r w:rsidR="0057294C" w:rsidRPr="00BF3950">
                            <w:rPr>
                              <w:sz w:val="36"/>
                            </w:rPr>
                            <w:t xml:space="preserve">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96762F" id="_x0000_t202" coordsize="21600,21600" o:spt="202" path="m,l,21600r21600,l21600,xe">
              <v:stroke joinstyle="miter"/>
              <v:path gradientshapeok="t" o:connecttype="rect"/>
            </v:shapetype>
            <v:shape id="_x0000_s1028" type="#_x0000_t202" style="position:absolute;margin-left:351.75pt;margin-top:5pt;width:196.75pt;height:45.2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" stroked="f">
              <v:textbox>
                <w:txbxContent>
                  <w:p w14:paraId="377A1700" w14:textId="77777777" w:rsidR="0057294C" w:rsidRPr="00BF3950" w:rsidRDefault="00D61F66" w:rsidP="00BF3950">
                    <w:pPr>
                      <w:pStyle w:val="Title"/>
                      <w:rPr>
                        <w:sz w:val="36"/>
                      </w:rPr>
                    </w:pPr>
                    <w:r>
                      <w:rPr>
                        <w:sz w:val="36"/>
                      </w:rPr>
                      <w:t>PVG Join</w:t>
                    </w:r>
                    <w:r w:rsidR="0057294C" w:rsidRPr="00BF3950">
                      <w:rPr>
                        <w:sz w:val="36"/>
                      </w:rPr>
                      <w:t xml:space="preserve"> Application form</w:t>
                    </w:r>
                  </w:p>
                </w:txbxContent>
              </v:textbox>
              <w10:wrap anchorx="margin"/>
            </v:shape>
          </w:pict>
        </mc:Fallback>
      </mc:AlternateContent>
    </w:r>
    <w:r w:rsidR="0057294C" w:rsidRPr="00DA67E9">
      <w:rPr>
        <w:noProof/>
        <w:lang w:eastAsia="en-GB"/>
      </w:rPr>
      <w:drawing>
        <wp:anchor distT="0" distB="0" distL="114300" distR="114300" simplePos="0" relativeHeight="251668480" behindDoc="0" locked="0" layoutInCell="1" allowOverlap="1" wp14:anchorId="26B67160" wp14:editId="40282A18">
          <wp:simplePos x="0" y="0"/>
          <wp:positionH relativeFrom="margin">
            <wp:posOffset>127015</wp:posOffset>
          </wp:positionH>
          <wp:positionV relativeFrom="paragraph">
            <wp:posOffset>-33522</wp:posOffset>
          </wp:positionV>
          <wp:extent cx="2295525" cy="601554"/>
          <wp:effectExtent l="0" t="0" r="0" b="8255"/>
          <wp:wrapNone/>
          <wp:docPr id="2" name="Picture 2" descr="Disclosure Scotland logo" title="Disclosure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3F767EA3" w14:textId="77777777" w:rsidR="0057294C" w:rsidRDefault="0057294C" w:rsidP="005648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ECB21" w14:textId="77777777" w:rsidR="0057294C" w:rsidRDefault="00336A2B" w:rsidP="00564820">
    <w:pPr>
      <w:pStyle w:val="Header"/>
    </w:pPr>
    <w:r>
      <w:rPr>
        <w:noProof/>
        <w:lang w:eastAsia="en-GB"/>
      </w:rPr>
      <mc:AlternateContent>
        <mc:Choice Requires="wps">
          <w:drawing>
            <wp:anchor distT="45720" distB="45720" distL="114300" distR="114300" simplePos="0" relativeHeight="251675648" behindDoc="0" locked="0" layoutInCell="1" allowOverlap="1" wp14:anchorId="5FE3B9BA" wp14:editId="3E58FAB3">
              <wp:simplePos x="0" y="0"/>
              <wp:positionH relativeFrom="margin">
                <wp:posOffset>3063875</wp:posOffset>
              </wp:positionH>
              <wp:positionV relativeFrom="paragraph">
                <wp:posOffset>63500</wp:posOffset>
              </wp:positionV>
              <wp:extent cx="3902075" cy="57404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574040"/>
                      </a:xfrm>
                      <a:prstGeom prst="rect">
                        <a:avLst/>
                      </a:prstGeom>
                      <a:solidFill>
                        <a:srgbClr val="FFFFFF"/>
                      </a:solidFill>
                      <a:ln w="9525">
                        <a:noFill/>
                        <a:miter lim="800000"/>
                        <a:headEnd/>
                        <a:tailEnd/>
                      </a:ln>
                    </wps:spPr>
                    <wps:txbx>
                      <w:txbxContent>
                        <w:p w14:paraId="2EE29070" w14:textId="77777777" w:rsidR="0057294C" w:rsidRPr="00BF3950" w:rsidRDefault="0057294C" w:rsidP="00BF3950">
                          <w:pPr>
                            <w:pStyle w:val="Title"/>
                            <w:rPr>
                              <w:sz w:val="36"/>
                            </w:rPr>
                          </w:pPr>
                          <w:r w:rsidRPr="00BF3950">
                            <w:rPr>
                              <w:sz w:val="36"/>
                            </w:rPr>
                            <w:t>Basic/Standard/Enhanced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E3B9BA" id="_x0000_t202" coordsize="21600,21600" o:spt="202" path="m,l,21600r21600,l21600,xe">
              <v:stroke joinstyle="miter"/>
              <v:path gradientshapeok="t" o:connecttype="rect"/>
            </v:shapetype>
            <v:shape id="_x0000_s1029" type="#_x0000_t202" style="position:absolute;margin-left:241.25pt;margin-top:5pt;width:307.25pt;height:45.2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" stroked="f">
              <v:textbox>
                <w:txbxContent>
                  <w:p w14:paraId="2EE29070" w14:textId="77777777" w:rsidR="0057294C" w:rsidRPr="00BF3950" w:rsidRDefault="0057294C" w:rsidP="00BF3950">
                    <w:pPr>
                      <w:pStyle w:val="Title"/>
                      <w:rPr>
                        <w:sz w:val="36"/>
                      </w:rPr>
                    </w:pPr>
                    <w:r w:rsidRPr="00BF3950">
                      <w:rPr>
                        <w:sz w:val="36"/>
                      </w:rPr>
                      <w:t>Basic/Standard/Enhanced Application form</w:t>
                    </w:r>
                  </w:p>
                </w:txbxContent>
              </v:textbox>
              <w10:wrap anchorx="margin"/>
            </v:shape>
          </w:pict>
        </mc:Fallback>
      </mc:AlternateContent>
    </w:r>
    <w:r w:rsidR="0057294C" w:rsidRPr="00DA67E9">
      <w:rPr>
        <w:noProof/>
        <w:lang w:eastAsia="en-GB"/>
      </w:rPr>
      <w:drawing>
        <wp:anchor distT="0" distB="0" distL="114300" distR="114300" simplePos="0" relativeHeight="251674624" behindDoc="0" locked="0" layoutInCell="1" allowOverlap="1" wp14:anchorId="76966E9B" wp14:editId="041E1863">
          <wp:simplePos x="0" y="0"/>
          <wp:positionH relativeFrom="margin">
            <wp:posOffset>127015</wp:posOffset>
          </wp:positionH>
          <wp:positionV relativeFrom="paragraph">
            <wp:posOffset>-33522</wp:posOffset>
          </wp:positionV>
          <wp:extent cx="2295525" cy="601554"/>
          <wp:effectExtent l="0" t="0" r="0" b="8255"/>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11138F1A" w14:textId="77777777" w:rsidR="0057294C" w:rsidRDefault="0057294C" w:rsidP="0056482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4A518" w14:textId="77777777" w:rsidR="0057294C" w:rsidRDefault="00336A2B" w:rsidP="00564820">
    <w:pPr>
      <w:pStyle w:val="Header"/>
    </w:pPr>
    <w:r>
      <w:rPr>
        <w:noProof/>
        <w:lang w:eastAsia="en-GB"/>
      </w:rPr>
      <mc:AlternateContent>
        <mc:Choice Requires="wps">
          <w:drawing>
            <wp:anchor distT="45720" distB="45720" distL="114300" distR="114300" simplePos="0" relativeHeight="251681792" behindDoc="0" locked="0" layoutInCell="1" allowOverlap="1" wp14:anchorId="119A4CFC" wp14:editId="678809CE">
              <wp:simplePos x="0" y="0"/>
              <wp:positionH relativeFrom="margin">
                <wp:posOffset>3063875</wp:posOffset>
              </wp:positionH>
              <wp:positionV relativeFrom="paragraph">
                <wp:posOffset>63500</wp:posOffset>
              </wp:positionV>
              <wp:extent cx="3902075" cy="57404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574040"/>
                      </a:xfrm>
                      <a:prstGeom prst="rect">
                        <a:avLst/>
                      </a:prstGeom>
                      <a:solidFill>
                        <a:srgbClr val="FFFFFF"/>
                      </a:solidFill>
                      <a:ln w="9525">
                        <a:noFill/>
                        <a:miter lim="800000"/>
                        <a:headEnd/>
                        <a:tailEnd/>
                      </a:ln>
                    </wps:spPr>
                    <wps:txbx>
                      <w:txbxContent>
                        <w:p w14:paraId="5DDC4575" w14:textId="77777777" w:rsidR="0057294C" w:rsidRPr="00BF3950" w:rsidRDefault="0057294C" w:rsidP="00BF3950">
                          <w:pPr>
                            <w:pStyle w:val="Title"/>
                            <w:rPr>
                              <w:sz w:val="36"/>
                            </w:rPr>
                          </w:pPr>
                          <w:r w:rsidRPr="00BF3950">
                            <w:rPr>
                              <w:sz w:val="36"/>
                            </w:rPr>
                            <w:t>Basic/Standard/Enhanced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9A4CFC" id="_x0000_t202" coordsize="21600,21600" o:spt="202" path="m,l,21600r21600,l21600,xe">
              <v:stroke joinstyle="miter"/>
              <v:path gradientshapeok="t" o:connecttype="rect"/>
            </v:shapetype>
            <v:shape id="_x0000_s1030" type="#_x0000_t202" style="position:absolute;margin-left:241.25pt;margin-top:5pt;width:307.25pt;height:45.2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" stroked="f">
              <v:textbox>
                <w:txbxContent>
                  <w:p w14:paraId="5DDC4575" w14:textId="77777777" w:rsidR="0057294C" w:rsidRPr="00BF3950" w:rsidRDefault="0057294C" w:rsidP="00BF3950">
                    <w:pPr>
                      <w:pStyle w:val="Title"/>
                      <w:rPr>
                        <w:sz w:val="36"/>
                      </w:rPr>
                    </w:pPr>
                    <w:r w:rsidRPr="00BF3950">
                      <w:rPr>
                        <w:sz w:val="36"/>
                      </w:rPr>
                      <w:t>Basic/Standard/Enhanced Application form</w:t>
                    </w:r>
                  </w:p>
                </w:txbxContent>
              </v:textbox>
              <w10:wrap anchorx="margin"/>
            </v:shape>
          </w:pict>
        </mc:Fallback>
      </mc:AlternateContent>
    </w:r>
    <w:r w:rsidR="0057294C" w:rsidRPr="00DA67E9">
      <w:rPr>
        <w:noProof/>
        <w:lang w:eastAsia="en-GB"/>
      </w:rPr>
      <w:drawing>
        <wp:anchor distT="0" distB="0" distL="114300" distR="114300" simplePos="0" relativeHeight="251680768" behindDoc="0" locked="0" layoutInCell="1" allowOverlap="1" wp14:anchorId="68ED0EC2" wp14:editId="695C0A08">
          <wp:simplePos x="0" y="0"/>
          <wp:positionH relativeFrom="margin">
            <wp:posOffset>127015</wp:posOffset>
          </wp:positionH>
          <wp:positionV relativeFrom="paragraph">
            <wp:posOffset>-33522</wp:posOffset>
          </wp:positionV>
          <wp:extent cx="2295525" cy="601554"/>
          <wp:effectExtent l="0" t="0" r="0" b="8255"/>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08BE6D4D" w14:textId="77777777" w:rsidR="0057294C" w:rsidRDefault="0057294C" w:rsidP="0056482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6F0CF" w14:textId="77777777" w:rsidR="0057294C" w:rsidRDefault="00336A2B" w:rsidP="00564820">
    <w:pPr>
      <w:pStyle w:val="Header"/>
    </w:pPr>
    <w:r>
      <w:rPr>
        <w:noProof/>
        <w:lang w:eastAsia="en-GB"/>
      </w:rPr>
      <mc:AlternateContent>
        <mc:Choice Requires="wps">
          <w:drawing>
            <wp:anchor distT="45720" distB="45720" distL="114300" distR="114300" simplePos="0" relativeHeight="251684864" behindDoc="0" locked="0" layoutInCell="1" allowOverlap="1" wp14:anchorId="0AF9C1C8" wp14:editId="2A8BC636">
              <wp:simplePos x="0" y="0"/>
              <wp:positionH relativeFrom="margin">
                <wp:posOffset>4526280</wp:posOffset>
              </wp:positionH>
              <wp:positionV relativeFrom="paragraph">
                <wp:posOffset>66675</wp:posOffset>
              </wp:positionV>
              <wp:extent cx="2435225" cy="57404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5225" cy="574040"/>
                      </a:xfrm>
                      <a:prstGeom prst="rect">
                        <a:avLst/>
                      </a:prstGeom>
                      <a:solidFill>
                        <a:srgbClr val="FFFFFF"/>
                      </a:solidFill>
                      <a:ln w="9525">
                        <a:noFill/>
                        <a:miter lim="800000"/>
                        <a:headEnd/>
                        <a:tailEnd/>
                      </a:ln>
                    </wps:spPr>
                    <wps:txbx>
                      <w:txbxContent>
                        <w:p w14:paraId="44EBB91F" w14:textId="77777777" w:rsidR="004B2F5E" w:rsidRPr="00BF3950" w:rsidRDefault="004B2F5E" w:rsidP="004B2F5E">
                          <w:pPr>
                            <w:pStyle w:val="Title"/>
                            <w:rPr>
                              <w:sz w:val="36"/>
                            </w:rPr>
                          </w:pPr>
                          <w:r>
                            <w:rPr>
                              <w:sz w:val="36"/>
                            </w:rPr>
                            <w:t>PVG Join</w:t>
                          </w:r>
                          <w:r w:rsidRPr="00BF3950">
                            <w:rPr>
                              <w:sz w:val="36"/>
                            </w:rPr>
                            <w:t xml:space="preserve"> Application form</w:t>
                          </w:r>
                        </w:p>
                        <w:p w14:paraId="2229B7D9" w14:textId="77777777" w:rsidR="0057294C" w:rsidRPr="00BF3950" w:rsidRDefault="0057294C" w:rsidP="00BF3950">
                          <w:pPr>
                            <w:pStyle w:val="Title"/>
                            <w:rPr>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F9C1C8" id="_x0000_t202" coordsize="21600,21600" o:spt="202" path="m,l,21600r21600,l21600,xe">
              <v:stroke joinstyle="miter"/>
              <v:path gradientshapeok="t" o:connecttype="rect"/>
            </v:shapetype>
            <v:shape id="_x0000_s1031" type="#_x0000_t202" style="position:absolute;margin-left:356.4pt;margin-top:5.25pt;width:191.75pt;height:45.2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" stroked="f">
              <v:textbox>
                <w:txbxContent>
                  <w:p w14:paraId="44EBB91F" w14:textId="77777777" w:rsidR="004B2F5E" w:rsidRPr="00BF3950" w:rsidRDefault="004B2F5E" w:rsidP="004B2F5E">
                    <w:pPr>
                      <w:pStyle w:val="Title"/>
                      <w:rPr>
                        <w:sz w:val="36"/>
                      </w:rPr>
                    </w:pPr>
                    <w:r>
                      <w:rPr>
                        <w:sz w:val="36"/>
                      </w:rPr>
                      <w:t>PVG Join</w:t>
                    </w:r>
                    <w:r w:rsidRPr="00BF3950">
                      <w:rPr>
                        <w:sz w:val="36"/>
                      </w:rPr>
                      <w:t xml:space="preserve"> Application form</w:t>
                    </w:r>
                  </w:p>
                  <w:p w14:paraId="2229B7D9" w14:textId="77777777" w:rsidR="0057294C" w:rsidRPr="00BF3950" w:rsidRDefault="0057294C" w:rsidP="00BF3950">
                    <w:pPr>
                      <w:pStyle w:val="Title"/>
                      <w:rPr>
                        <w:sz w:val="36"/>
                      </w:rPr>
                    </w:pPr>
                  </w:p>
                </w:txbxContent>
              </v:textbox>
              <w10:wrap anchorx="margin"/>
            </v:shape>
          </w:pict>
        </mc:Fallback>
      </mc:AlternateContent>
    </w:r>
    <w:r w:rsidR="0057294C" w:rsidRPr="00DA67E9">
      <w:rPr>
        <w:noProof/>
        <w:lang w:eastAsia="en-GB"/>
      </w:rPr>
      <w:drawing>
        <wp:anchor distT="0" distB="0" distL="114300" distR="114300" simplePos="0" relativeHeight="251683840" behindDoc="0" locked="0" layoutInCell="1" allowOverlap="1" wp14:anchorId="4F3FD411" wp14:editId="5EB770D5">
          <wp:simplePos x="0" y="0"/>
          <wp:positionH relativeFrom="margin">
            <wp:posOffset>127015</wp:posOffset>
          </wp:positionH>
          <wp:positionV relativeFrom="paragraph">
            <wp:posOffset>-33522</wp:posOffset>
          </wp:positionV>
          <wp:extent cx="2295525" cy="601554"/>
          <wp:effectExtent l="0" t="0" r="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1D9109A5" w14:textId="77777777" w:rsidR="0057294C" w:rsidRDefault="0057294C" w:rsidP="0056482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BF59A" w14:textId="77777777" w:rsidR="0057294C" w:rsidRDefault="00336A2B" w:rsidP="00564820">
    <w:pPr>
      <w:pStyle w:val="Header"/>
    </w:pPr>
    <w:r>
      <w:rPr>
        <w:noProof/>
        <w:lang w:eastAsia="en-GB"/>
      </w:rPr>
      <mc:AlternateContent>
        <mc:Choice Requires="wps">
          <w:drawing>
            <wp:anchor distT="45720" distB="45720" distL="114300" distR="114300" simplePos="0" relativeHeight="251687936" behindDoc="0" locked="0" layoutInCell="1" allowOverlap="1" wp14:anchorId="3E70815B" wp14:editId="7D1F6210">
              <wp:simplePos x="0" y="0"/>
              <wp:positionH relativeFrom="margin">
                <wp:posOffset>3063875</wp:posOffset>
              </wp:positionH>
              <wp:positionV relativeFrom="paragraph">
                <wp:posOffset>63500</wp:posOffset>
              </wp:positionV>
              <wp:extent cx="3902075" cy="574040"/>
              <wp:effectExtent l="0" t="0" r="0" b="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574040"/>
                      </a:xfrm>
                      <a:prstGeom prst="rect">
                        <a:avLst/>
                      </a:prstGeom>
                      <a:solidFill>
                        <a:srgbClr val="FFFFFF"/>
                      </a:solidFill>
                      <a:ln w="9525">
                        <a:noFill/>
                        <a:miter lim="800000"/>
                        <a:headEnd/>
                        <a:tailEnd/>
                      </a:ln>
                    </wps:spPr>
                    <wps:txbx>
                      <w:txbxContent>
                        <w:p w14:paraId="5DB0D5D2" w14:textId="77777777" w:rsidR="0057294C" w:rsidRPr="00BF3950" w:rsidRDefault="0057294C" w:rsidP="00BF3950">
                          <w:pPr>
                            <w:pStyle w:val="Title"/>
                            <w:rPr>
                              <w:sz w:val="36"/>
                            </w:rPr>
                          </w:pPr>
                          <w:r w:rsidRPr="00BF3950">
                            <w:rPr>
                              <w:sz w:val="36"/>
                            </w:rPr>
                            <w:t>Basic/Standard/Enhanced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70815B" id="_x0000_t202" coordsize="21600,21600" o:spt="202" path="m,l,21600r21600,l21600,xe">
              <v:stroke joinstyle="miter"/>
              <v:path gradientshapeok="t" o:connecttype="rect"/>
            </v:shapetype>
            <v:shape id="_x0000_s1032" type="#_x0000_t202" style="position:absolute;margin-left:241.25pt;margin-top:5pt;width:307.25pt;height:45.2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" stroked="f">
              <v:textbox>
                <w:txbxContent>
                  <w:p w14:paraId="5DB0D5D2" w14:textId="77777777" w:rsidR="0057294C" w:rsidRPr="00BF3950" w:rsidRDefault="0057294C" w:rsidP="00BF3950">
                    <w:pPr>
                      <w:pStyle w:val="Title"/>
                      <w:rPr>
                        <w:sz w:val="36"/>
                      </w:rPr>
                    </w:pPr>
                    <w:r w:rsidRPr="00BF3950">
                      <w:rPr>
                        <w:sz w:val="36"/>
                      </w:rPr>
                      <w:t>Basic/Standard/Enhanced Application form</w:t>
                    </w:r>
                  </w:p>
                </w:txbxContent>
              </v:textbox>
              <w10:wrap anchorx="margin"/>
            </v:shape>
          </w:pict>
        </mc:Fallback>
      </mc:AlternateContent>
    </w:r>
    <w:r w:rsidR="0057294C" w:rsidRPr="00DA67E9">
      <w:rPr>
        <w:noProof/>
        <w:lang w:eastAsia="en-GB"/>
      </w:rPr>
      <w:drawing>
        <wp:anchor distT="0" distB="0" distL="114300" distR="114300" simplePos="0" relativeHeight="251686912" behindDoc="0" locked="0" layoutInCell="1" allowOverlap="1" wp14:anchorId="3801F021" wp14:editId="3D66069E">
          <wp:simplePos x="0" y="0"/>
          <wp:positionH relativeFrom="margin">
            <wp:posOffset>127015</wp:posOffset>
          </wp:positionH>
          <wp:positionV relativeFrom="paragraph">
            <wp:posOffset>-33522</wp:posOffset>
          </wp:positionV>
          <wp:extent cx="2295525" cy="601554"/>
          <wp:effectExtent l="0" t="0" r="0" b="825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2D89C833" w14:textId="77777777" w:rsidR="0057294C" w:rsidRDefault="0057294C" w:rsidP="0056482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B6800" w14:textId="77777777" w:rsidR="0057294C" w:rsidRDefault="00336A2B" w:rsidP="00564820">
    <w:pPr>
      <w:pStyle w:val="Header"/>
    </w:pPr>
    <w:r>
      <w:rPr>
        <w:noProof/>
        <w:lang w:eastAsia="en-GB"/>
      </w:rPr>
      <mc:AlternateContent>
        <mc:Choice Requires="wps">
          <w:drawing>
            <wp:anchor distT="45720" distB="45720" distL="114300" distR="114300" simplePos="0" relativeHeight="251691008" behindDoc="0" locked="0" layoutInCell="1" allowOverlap="1" wp14:anchorId="0E18B311" wp14:editId="649A5A95">
              <wp:simplePos x="0" y="0"/>
              <wp:positionH relativeFrom="margin">
                <wp:posOffset>3063875</wp:posOffset>
              </wp:positionH>
              <wp:positionV relativeFrom="paragraph">
                <wp:posOffset>63500</wp:posOffset>
              </wp:positionV>
              <wp:extent cx="3902075" cy="574040"/>
              <wp:effectExtent l="0" t="0" r="0" b="0"/>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574040"/>
                      </a:xfrm>
                      <a:prstGeom prst="rect">
                        <a:avLst/>
                      </a:prstGeom>
                      <a:solidFill>
                        <a:srgbClr val="FFFFFF"/>
                      </a:solidFill>
                      <a:ln w="9525">
                        <a:noFill/>
                        <a:miter lim="800000"/>
                        <a:headEnd/>
                        <a:tailEnd/>
                      </a:ln>
                    </wps:spPr>
                    <wps:txbx>
                      <w:txbxContent>
                        <w:p w14:paraId="1780DE61" w14:textId="77777777" w:rsidR="0057294C" w:rsidRPr="00BF3950" w:rsidRDefault="0057294C" w:rsidP="00BF3950">
                          <w:pPr>
                            <w:pStyle w:val="Title"/>
                            <w:rPr>
                              <w:sz w:val="36"/>
                            </w:rPr>
                          </w:pPr>
                          <w:r w:rsidRPr="00BF3950">
                            <w:rPr>
                              <w:sz w:val="36"/>
                            </w:rPr>
                            <w:t>Basic/Standard/Enhanced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18B311" id="_x0000_t202" coordsize="21600,21600" o:spt="202" path="m,l,21600r21600,l21600,xe">
              <v:stroke joinstyle="miter"/>
              <v:path gradientshapeok="t" o:connecttype="rect"/>
            </v:shapetype>
            <v:shape id="_x0000_s1033" type="#_x0000_t202" style="position:absolute;margin-left:241.25pt;margin-top:5pt;width:307.25pt;height:45.2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" stroked="f">
              <v:textbox>
                <w:txbxContent>
                  <w:p w14:paraId="1780DE61" w14:textId="77777777" w:rsidR="0057294C" w:rsidRPr="00BF3950" w:rsidRDefault="0057294C" w:rsidP="00BF3950">
                    <w:pPr>
                      <w:pStyle w:val="Title"/>
                      <w:rPr>
                        <w:sz w:val="36"/>
                      </w:rPr>
                    </w:pPr>
                    <w:r w:rsidRPr="00BF3950">
                      <w:rPr>
                        <w:sz w:val="36"/>
                      </w:rPr>
                      <w:t>Basic/Standard/Enhanced Application form</w:t>
                    </w:r>
                  </w:p>
                </w:txbxContent>
              </v:textbox>
              <w10:wrap anchorx="margin"/>
            </v:shape>
          </w:pict>
        </mc:Fallback>
      </mc:AlternateContent>
    </w:r>
    <w:r w:rsidR="0057294C" w:rsidRPr="00DA67E9">
      <w:rPr>
        <w:noProof/>
        <w:lang w:eastAsia="en-GB"/>
      </w:rPr>
      <w:drawing>
        <wp:anchor distT="0" distB="0" distL="114300" distR="114300" simplePos="0" relativeHeight="251689984" behindDoc="0" locked="0" layoutInCell="1" allowOverlap="1" wp14:anchorId="1091E3F1" wp14:editId="47E257E9">
          <wp:simplePos x="0" y="0"/>
          <wp:positionH relativeFrom="margin">
            <wp:posOffset>127015</wp:posOffset>
          </wp:positionH>
          <wp:positionV relativeFrom="paragraph">
            <wp:posOffset>-33522</wp:posOffset>
          </wp:positionV>
          <wp:extent cx="2295525" cy="601554"/>
          <wp:effectExtent l="0" t="0" r="0" b="8255"/>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1591951B" w14:textId="77777777" w:rsidR="0057294C" w:rsidRDefault="0057294C" w:rsidP="0056482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F0846" w14:textId="77777777" w:rsidR="0057294C" w:rsidRDefault="00336A2B" w:rsidP="00564820">
    <w:pPr>
      <w:pStyle w:val="Header"/>
    </w:pPr>
    <w:r>
      <w:rPr>
        <w:noProof/>
        <w:lang w:eastAsia="en-GB"/>
      </w:rPr>
      <mc:AlternateContent>
        <mc:Choice Requires="wps">
          <w:drawing>
            <wp:anchor distT="45720" distB="45720" distL="114300" distR="114300" simplePos="0" relativeHeight="251694080" behindDoc="0" locked="0" layoutInCell="1" allowOverlap="1" wp14:anchorId="51536ACC" wp14:editId="0834F632">
              <wp:simplePos x="0" y="0"/>
              <wp:positionH relativeFrom="margin">
                <wp:posOffset>3063875</wp:posOffset>
              </wp:positionH>
              <wp:positionV relativeFrom="paragraph">
                <wp:posOffset>63500</wp:posOffset>
              </wp:positionV>
              <wp:extent cx="3902075" cy="574040"/>
              <wp:effectExtent l="0" t="0" r="0" b="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574040"/>
                      </a:xfrm>
                      <a:prstGeom prst="rect">
                        <a:avLst/>
                      </a:prstGeom>
                      <a:solidFill>
                        <a:srgbClr val="FFFFFF"/>
                      </a:solidFill>
                      <a:ln w="9525">
                        <a:noFill/>
                        <a:miter lim="800000"/>
                        <a:headEnd/>
                        <a:tailEnd/>
                      </a:ln>
                    </wps:spPr>
                    <wps:txbx>
                      <w:txbxContent>
                        <w:p w14:paraId="37CA4682" w14:textId="77777777" w:rsidR="0057294C" w:rsidRPr="00BF3950" w:rsidRDefault="0057294C" w:rsidP="00BF3950">
                          <w:pPr>
                            <w:pStyle w:val="Title"/>
                            <w:rPr>
                              <w:sz w:val="36"/>
                            </w:rPr>
                          </w:pPr>
                          <w:r w:rsidRPr="00BF3950">
                            <w:rPr>
                              <w:sz w:val="36"/>
                            </w:rPr>
                            <w:t>Basic/Standard/Enhanced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536ACC" id="_x0000_t202" coordsize="21600,21600" o:spt="202" path="m,l,21600r21600,l21600,xe">
              <v:stroke joinstyle="miter"/>
              <v:path gradientshapeok="t" o:connecttype="rect"/>
            </v:shapetype>
            <v:shape id="_x0000_s1034" type="#_x0000_t202" style="position:absolute;margin-left:241.25pt;margin-top:5pt;width:307.25pt;height:45.2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" stroked="f">
              <v:textbox>
                <w:txbxContent>
                  <w:p w14:paraId="37CA4682" w14:textId="77777777" w:rsidR="0057294C" w:rsidRPr="00BF3950" w:rsidRDefault="0057294C" w:rsidP="00BF3950">
                    <w:pPr>
                      <w:pStyle w:val="Title"/>
                      <w:rPr>
                        <w:sz w:val="36"/>
                      </w:rPr>
                    </w:pPr>
                    <w:r w:rsidRPr="00BF3950">
                      <w:rPr>
                        <w:sz w:val="36"/>
                      </w:rPr>
                      <w:t>Basic/Standard/Enhanced Application form</w:t>
                    </w:r>
                  </w:p>
                </w:txbxContent>
              </v:textbox>
              <w10:wrap anchorx="margin"/>
            </v:shape>
          </w:pict>
        </mc:Fallback>
      </mc:AlternateContent>
    </w:r>
    <w:r w:rsidR="0057294C" w:rsidRPr="00DA67E9">
      <w:rPr>
        <w:noProof/>
        <w:lang w:eastAsia="en-GB"/>
      </w:rPr>
      <w:drawing>
        <wp:anchor distT="0" distB="0" distL="114300" distR="114300" simplePos="0" relativeHeight="251693056" behindDoc="0" locked="0" layoutInCell="1" allowOverlap="1" wp14:anchorId="72D586B8" wp14:editId="049E47A5">
          <wp:simplePos x="0" y="0"/>
          <wp:positionH relativeFrom="margin">
            <wp:posOffset>127015</wp:posOffset>
          </wp:positionH>
          <wp:positionV relativeFrom="paragraph">
            <wp:posOffset>-33522</wp:posOffset>
          </wp:positionV>
          <wp:extent cx="2295525" cy="601554"/>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4FFD1A54" w14:textId="77777777" w:rsidR="0057294C" w:rsidRDefault="0057294C" w:rsidP="005648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3C41A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CB242C9"/>
    <w:multiLevelType w:val="hybridMultilevel"/>
    <w:tmpl w:val="9C8AB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96C88"/>
    <w:multiLevelType w:val="hybridMultilevel"/>
    <w:tmpl w:val="898AE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BDD3416"/>
    <w:multiLevelType w:val="hybridMultilevel"/>
    <w:tmpl w:val="D4E85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EB4811"/>
    <w:multiLevelType w:val="multilevel"/>
    <w:tmpl w:val="916A1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BB4E36"/>
    <w:multiLevelType w:val="hybridMultilevel"/>
    <w:tmpl w:val="DB526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8B78A5"/>
    <w:multiLevelType w:val="hybridMultilevel"/>
    <w:tmpl w:val="38080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9A6249"/>
    <w:multiLevelType w:val="hybridMultilevel"/>
    <w:tmpl w:val="38625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2E70C2"/>
    <w:multiLevelType w:val="hybridMultilevel"/>
    <w:tmpl w:val="535C4692"/>
    <w:lvl w:ilvl="0" w:tplc="3A706EA0">
      <w:start w:val="1"/>
      <w:numFmt w:val="decimal"/>
      <w:lvlText w:val="%1."/>
      <w:lvlJc w:val="left"/>
      <w:pPr>
        <w:ind w:left="720" w:hanging="360"/>
      </w:pPr>
      <w:rPr>
        <w:rFonts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10" w15:restartNumberingAfterBreak="0">
    <w:nsid w:val="6CDC7914"/>
    <w:multiLevelType w:val="multilevel"/>
    <w:tmpl w:val="916A1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EE3DAC"/>
    <w:multiLevelType w:val="hybridMultilevel"/>
    <w:tmpl w:val="658AD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293EC8"/>
    <w:multiLevelType w:val="hybridMultilevel"/>
    <w:tmpl w:val="8C2607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0"/>
  </w:num>
  <w:num w:numId="4">
    <w:abstractNumId w:val="0"/>
  </w:num>
  <w:num w:numId="5">
    <w:abstractNumId w:val="9"/>
  </w:num>
  <w:num w:numId="6">
    <w:abstractNumId w:val="0"/>
  </w:num>
  <w:num w:numId="7">
    <w:abstractNumId w:val="8"/>
  </w:num>
  <w:num w:numId="8">
    <w:abstractNumId w:val="5"/>
  </w:num>
  <w:num w:numId="9">
    <w:abstractNumId w:val="3"/>
  </w:num>
  <w:num w:numId="10">
    <w:abstractNumId w:val="12"/>
  </w:num>
  <w:num w:numId="11">
    <w:abstractNumId w:val="2"/>
  </w:num>
  <w:num w:numId="12">
    <w:abstractNumId w:val="6"/>
  </w:num>
  <w:num w:numId="13">
    <w:abstractNumId w:val="11"/>
  </w:num>
  <w:num w:numId="14">
    <w:abstractNumId w:val="7"/>
  </w:num>
  <w:num w:numId="15">
    <w:abstractNumId w:val="1"/>
  </w:num>
  <w:num w:numId="16">
    <w:abstractNumId w:val="12"/>
  </w:num>
  <w:num w:numId="17">
    <w:abstractNumId w:val="1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rCwsDS3NDEwNTVS0lEKTi0uzszPAykwqgUAjkLvFSwAAAA="/>
  </w:docVars>
  <w:rsids>
    <w:rsidRoot w:val="00DA67E9"/>
    <w:rsid w:val="0000514D"/>
    <w:rsid w:val="00027C27"/>
    <w:rsid w:val="00033C8A"/>
    <w:rsid w:val="000340F5"/>
    <w:rsid w:val="00047300"/>
    <w:rsid w:val="00057CE1"/>
    <w:rsid w:val="000625A4"/>
    <w:rsid w:val="00062A2F"/>
    <w:rsid w:val="00073682"/>
    <w:rsid w:val="000A6E28"/>
    <w:rsid w:val="000B2E5B"/>
    <w:rsid w:val="000B4715"/>
    <w:rsid w:val="000C0CF4"/>
    <w:rsid w:val="000C2796"/>
    <w:rsid w:val="000C6FFE"/>
    <w:rsid w:val="000D4792"/>
    <w:rsid w:val="000D5C8F"/>
    <w:rsid w:val="00103ED3"/>
    <w:rsid w:val="00121980"/>
    <w:rsid w:val="0012564F"/>
    <w:rsid w:val="001369AF"/>
    <w:rsid w:val="00151EDD"/>
    <w:rsid w:val="00171114"/>
    <w:rsid w:val="00181F20"/>
    <w:rsid w:val="001B2A3F"/>
    <w:rsid w:val="001E3BEE"/>
    <w:rsid w:val="001F1591"/>
    <w:rsid w:val="00202D13"/>
    <w:rsid w:val="00204C74"/>
    <w:rsid w:val="00214A2D"/>
    <w:rsid w:val="0021661E"/>
    <w:rsid w:val="00220CDD"/>
    <w:rsid w:val="00221612"/>
    <w:rsid w:val="00246E3A"/>
    <w:rsid w:val="0025040B"/>
    <w:rsid w:val="00251E96"/>
    <w:rsid w:val="00260062"/>
    <w:rsid w:val="002631E1"/>
    <w:rsid w:val="00265068"/>
    <w:rsid w:val="00267A12"/>
    <w:rsid w:val="00281579"/>
    <w:rsid w:val="00286B31"/>
    <w:rsid w:val="0028739F"/>
    <w:rsid w:val="00291992"/>
    <w:rsid w:val="002A43E6"/>
    <w:rsid w:val="002B33F5"/>
    <w:rsid w:val="002C31DA"/>
    <w:rsid w:val="002F0756"/>
    <w:rsid w:val="002F38AB"/>
    <w:rsid w:val="00306C61"/>
    <w:rsid w:val="003123C5"/>
    <w:rsid w:val="00327E4D"/>
    <w:rsid w:val="00331A2E"/>
    <w:rsid w:val="00336A2B"/>
    <w:rsid w:val="00345FDE"/>
    <w:rsid w:val="003479EE"/>
    <w:rsid w:val="0035051D"/>
    <w:rsid w:val="00351BBA"/>
    <w:rsid w:val="00366812"/>
    <w:rsid w:val="00367F45"/>
    <w:rsid w:val="0037582B"/>
    <w:rsid w:val="0037600C"/>
    <w:rsid w:val="00394A0C"/>
    <w:rsid w:val="00395CCB"/>
    <w:rsid w:val="003A1AE3"/>
    <w:rsid w:val="003A3D0E"/>
    <w:rsid w:val="003B4EA2"/>
    <w:rsid w:val="003B77A6"/>
    <w:rsid w:val="003C5261"/>
    <w:rsid w:val="003C74D0"/>
    <w:rsid w:val="003D1068"/>
    <w:rsid w:val="003F1D64"/>
    <w:rsid w:val="003F54A1"/>
    <w:rsid w:val="003F74D4"/>
    <w:rsid w:val="003F7702"/>
    <w:rsid w:val="00422DC9"/>
    <w:rsid w:val="00435978"/>
    <w:rsid w:val="00441A4C"/>
    <w:rsid w:val="004563D9"/>
    <w:rsid w:val="0048358A"/>
    <w:rsid w:val="004A0D51"/>
    <w:rsid w:val="004B179C"/>
    <w:rsid w:val="004B2CA0"/>
    <w:rsid w:val="004B2F5E"/>
    <w:rsid w:val="004D52CA"/>
    <w:rsid w:val="004D6BC9"/>
    <w:rsid w:val="005143D4"/>
    <w:rsid w:val="005162DA"/>
    <w:rsid w:val="00521FCA"/>
    <w:rsid w:val="005309EF"/>
    <w:rsid w:val="005368C8"/>
    <w:rsid w:val="00556AB2"/>
    <w:rsid w:val="00564820"/>
    <w:rsid w:val="00566C82"/>
    <w:rsid w:val="0057294C"/>
    <w:rsid w:val="005B45AC"/>
    <w:rsid w:val="005B5BF5"/>
    <w:rsid w:val="005E0EBA"/>
    <w:rsid w:val="005F25F5"/>
    <w:rsid w:val="00611740"/>
    <w:rsid w:val="00631B7B"/>
    <w:rsid w:val="00635A23"/>
    <w:rsid w:val="006400A3"/>
    <w:rsid w:val="00642C94"/>
    <w:rsid w:val="00661AC5"/>
    <w:rsid w:val="0066203D"/>
    <w:rsid w:val="00667752"/>
    <w:rsid w:val="00676237"/>
    <w:rsid w:val="006803D7"/>
    <w:rsid w:val="00687015"/>
    <w:rsid w:val="0068762F"/>
    <w:rsid w:val="00694CBA"/>
    <w:rsid w:val="006A66A5"/>
    <w:rsid w:val="006C042F"/>
    <w:rsid w:val="006C1028"/>
    <w:rsid w:val="006C2121"/>
    <w:rsid w:val="006D652C"/>
    <w:rsid w:val="007073C7"/>
    <w:rsid w:val="00707867"/>
    <w:rsid w:val="00730C1C"/>
    <w:rsid w:val="0074233B"/>
    <w:rsid w:val="00746BDD"/>
    <w:rsid w:val="0075560E"/>
    <w:rsid w:val="00760383"/>
    <w:rsid w:val="00762D19"/>
    <w:rsid w:val="00764E91"/>
    <w:rsid w:val="007841E5"/>
    <w:rsid w:val="0078501B"/>
    <w:rsid w:val="00787288"/>
    <w:rsid w:val="007920D5"/>
    <w:rsid w:val="007B23B1"/>
    <w:rsid w:val="007C73C8"/>
    <w:rsid w:val="007D0FBF"/>
    <w:rsid w:val="007E6D0E"/>
    <w:rsid w:val="007F67D4"/>
    <w:rsid w:val="007F7404"/>
    <w:rsid w:val="0080191A"/>
    <w:rsid w:val="008042BC"/>
    <w:rsid w:val="00857548"/>
    <w:rsid w:val="008718ED"/>
    <w:rsid w:val="008A667D"/>
    <w:rsid w:val="008B0A4E"/>
    <w:rsid w:val="008C0CE4"/>
    <w:rsid w:val="008E0001"/>
    <w:rsid w:val="00906257"/>
    <w:rsid w:val="00924290"/>
    <w:rsid w:val="009400CA"/>
    <w:rsid w:val="009447EE"/>
    <w:rsid w:val="00945349"/>
    <w:rsid w:val="00952918"/>
    <w:rsid w:val="009573E6"/>
    <w:rsid w:val="00975477"/>
    <w:rsid w:val="009858AC"/>
    <w:rsid w:val="00985D5C"/>
    <w:rsid w:val="009900C3"/>
    <w:rsid w:val="00991AD0"/>
    <w:rsid w:val="009B1F04"/>
    <w:rsid w:val="009B43E4"/>
    <w:rsid w:val="009B7615"/>
    <w:rsid w:val="009C781D"/>
    <w:rsid w:val="009F1A36"/>
    <w:rsid w:val="00A31BEC"/>
    <w:rsid w:val="00A31DB9"/>
    <w:rsid w:val="00A3602B"/>
    <w:rsid w:val="00A41CEF"/>
    <w:rsid w:val="00A45AC5"/>
    <w:rsid w:val="00A475EE"/>
    <w:rsid w:val="00A575A4"/>
    <w:rsid w:val="00A6617E"/>
    <w:rsid w:val="00A725E6"/>
    <w:rsid w:val="00A727E0"/>
    <w:rsid w:val="00A757E7"/>
    <w:rsid w:val="00A776F2"/>
    <w:rsid w:val="00A8015B"/>
    <w:rsid w:val="00A81A46"/>
    <w:rsid w:val="00A82EC7"/>
    <w:rsid w:val="00A835B4"/>
    <w:rsid w:val="00AB15AE"/>
    <w:rsid w:val="00AB6581"/>
    <w:rsid w:val="00AB6E15"/>
    <w:rsid w:val="00B1343F"/>
    <w:rsid w:val="00B174B6"/>
    <w:rsid w:val="00B22388"/>
    <w:rsid w:val="00B25CF6"/>
    <w:rsid w:val="00B27F44"/>
    <w:rsid w:val="00B33DD8"/>
    <w:rsid w:val="00B471BD"/>
    <w:rsid w:val="00B51BDC"/>
    <w:rsid w:val="00B561C0"/>
    <w:rsid w:val="00B75B62"/>
    <w:rsid w:val="00B773CE"/>
    <w:rsid w:val="00BA5446"/>
    <w:rsid w:val="00BB3ECC"/>
    <w:rsid w:val="00BC260B"/>
    <w:rsid w:val="00BD3700"/>
    <w:rsid w:val="00BD6D54"/>
    <w:rsid w:val="00BE2130"/>
    <w:rsid w:val="00BE6066"/>
    <w:rsid w:val="00BF3950"/>
    <w:rsid w:val="00BF5678"/>
    <w:rsid w:val="00C01B70"/>
    <w:rsid w:val="00C03341"/>
    <w:rsid w:val="00C154B7"/>
    <w:rsid w:val="00C162F2"/>
    <w:rsid w:val="00C24532"/>
    <w:rsid w:val="00C526BE"/>
    <w:rsid w:val="00C55240"/>
    <w:rsid w:val="00C56CCB"/>
    <w:rsid w:val="00C7328C"/>
    <w:rsid w:val="00C764C9"/>
    <w:rsid w:val="00C83720"/>
    <w:rsid w:val="00C86A6A"/>
    <w:rsid w:val="00C91823"/>
    <w:rsid w:val="00C95213"/>
    <w:rsid w:val="00CA1286"/>
    <w:rsid w:val="00CA590A"/>
    <w:rsid w:val="00CB4984"/>
    <w:rsid w:val="00CD3E3A"/>
    <w:rsid w:val="00CE1B5D"/>
    <w:rsid w:val="00CF4A18"/>
    <w:rsid w:val="00D008AB"/>
    <w:rsid w:val="00D20D87"/>
    <w:rsid w:val="00D30435"/>
    <w:rsid w:val="00D40E2E"/>
    <w:rsid w:val="00D45CB5"/>
    <w:rsid w:val="00D56508"/>
    <w:rsid w:val="00D61F66"/>
    <w:rsid w:val="00D62044"/>
    <w:rsid w:val="00D63501"/>
    <w:rsid w:val="00D67077"/>
    <w:rsid w:val="00D759D8"/>
    <w:rsid w:val="00D773BB"/>
    <w:rsid w:val="00D825AF"/>
    <w:rsid w:val="00DA0DA7"/>
    <w:rsid w:val="00DA1624"/>
    <w:rsid w:val="00DA67E9"/>
    <w:rsid w:val="00DB3E68"/>
    <w:rsid w:val="00DB7011"/>
    <w:rsid w:val="00DC2326"/>
    <w:rsid w:val="00DD5628"/>
    <w:rsid w:val="00E22DB5"/>
    <w:rsid w:val="00E26C56"/>
    <w:rsid w:val="00E628F2"/>
    <w:rsid w:val="00E62B7B"/>
    <w:rsid w:val="00E82FB0"/>
    <w:rsid w:val="00E87A21"/>
    <w:rsid w:val="00E92DA1"/>
    <w:rsid w:val="00E97B04"/>
    <w:rsid w:val="00EA4412"/>
    <w:rsid w:val="00EC7FD1"/>
    <w:rsid w:val="00EF4975"/>
    <w:rsid w:val="00EF4E58"/>
    <w:rsid w:val="00F02BC8"/>
    <w:rsid w:val="00F11537"/>
    <w:rsid w:val="00F1619E"/>
    <w:rsid w:val="00F16BE9"/>
    <w:rsid w:val="00F23092"/>
    <w:rsid w:val="00F37201"/>
    <w:rsid w:val="00F42CB3"/>
    <w:rsid w:val="00F43286"/>
    <w:rsid w:val="00F53055"/>
    <w:rsid w:val="00F62222"/>
    <w:rsid w:val="00F722F1"/>
    <w:rsid w:val="00F72384"/>
    <w:rsid w:val="00F81C9E"/>
    <w:rsid w:val="00F82FE9"/>
    <w:rsid w:val="00F969B5"/>
    <w:rsid w:val="00FA15A1"/>
    <w:rsid w:val="00FA4BC1"/>
    <w:rsid w:val="00FA65A5"/>
    <w:rsid w:val="00FB7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4CA9C"/>
  <w15:docId w15:val="{BE1F0DA0-EE39-4DA1-8D2B-A24A192FA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383"/>
    <w:pPr>
      <w:tabs>
        <w:tab w:val="left" w:pos="2694"/>
      </w:tabs>
      <w:spacing w:before="100" w:beforeAutospacing="1" w:after="100" w:afterAutospacing="1" w:line="360" w:lineRule="auto"/>
    </w:pPr>
    <w:rPr>
      <w:rFonts w:eastAsiaTheme="minorHAnsi"/>
    </w:rPr>
  </w:style>
  <w:style w:type="paragraph" w:styleId="Heading1">
    <w:name w:val="heading 1"/>
    <w:aliases w:val="Outline1"/>
    <w:basedOn w:val="Normal"/>
    <w:next w:val="Normal"/>
    <w:link w:val="Heading1Char"/>
    <w:qFormat/>
    <w:rsid w:val="00564820"/>
    <w:pPr>
      <w:numPr>
        <w:numId w:val="6"/>
      </w:numPr>
      <w:spacing w:after="0" w:line="240" w:lineRule="auto"/>
      <w:outlineLvl w:val="0"/>
    </w:pPr>
    <w:rPr>
      <w:rFonts w:ascii="Arial" w:eastAsia="Times New Roman" w:hAnsi="Arial" w:cs="Times New Roman"/>
      <w:b/>
      <w:kern w:val="24"/>
      <w:sz w:val="32"/>
      <w:szCs w:val="20"/>
    </w:rPr>
  </w:style>
  <w:style w:type="paragraph" w:styleId="Heading2">
    <w:name w:val="heading 2"/>
    <w:aliases w:val="Outline2"/>
    <w:basedOn w:val="Normal"/>
    <w:next w:val="Normal"/>
    <w:link w:val="Heading2Char"/>
    <w:qFormat/>
    <w:rsid w:val="00C91823"/>
    <w:pPr>
      <w:numPr>
        <w:ilvl w:val="1"/>
        <w:numId w:val="6"/>
      </w:numPr>
      <w:spacing w:after="0" w:line="240" w:lineRule="auto"/>
      <w:outlineLvl w:val="1"/>
    </w:pPr>
    <w:rPr>
      <w:rFonts w:ascii="Arial" w:eastAsia="Times New Roman" w:hAnsi="Arial" w:cs="Times New Roman"/>
      <w:kern w:val="24"/>
      <w:sz w:val="24"/>
      <w:szCs w:val="20"/>
    </w:rPr>
  </w:style>
  <w:style w:type="paragraph" w:styleId="Heading3">
    <w:name w:val="heading 3"/>
    <w:aliases w:val="Outline3"/>
    <w:basedOn w:val="Normal"/>
    <w:next w:val="Normal"/>
    <w:link w:val="Heading3Char"/>
    <w:qFormat/>
    <w:rsid w:val="00B773CE"/>
    <w:pPr>
      <w:numPr>
        <w:ilvl w:val="2"/>
        <w:numId w:val="6"/>
      </w:numPr>
      <w:spacing w:after="0" w:line="240" w:lineRule="auto"/>
      <w:outlineLvl w:val="2"/>
    </w:pPr>
    <w:rPr>
      <w:rFonts w:ascii="Arial" w:eastAsia="Times New Roman" w:hAnsi="Arial" w:cs="Times New Roman"/>
      <w:kern w:val="24"/>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spacing w:after="0" w:line="240" w:lineRule="auto"/>
      <w:ind w:left="0" w:firstLine="0"/>
    </w:pPr>
    <w:rPr>
      <w:rFonts w:ascii="Arial" w:eastAsia="Times New Roman" w:hAnsi="Arial" w:cs="Times New Roman"/>
      <w:sz w:val="24"/>
      <w:szCs w:val="20"/>
    </w:rPr>
  </w:style>
  <w:style w:type="paragraph" w:styleId="Footer">
    <w:name w:val="footer"/>
    <w:basedOn w:val="Normal"/>
    <w:link w:val="FooterChar"/>
    <w:uiPriority w:val="99"/>
    <w:rsid w:val="00C91823"/>
    <w:pPr>
      <w:tabs>
        <w:tab w:val="center" w:pos="4153"/>
        <w:tab w:val="right" w:pos="8306"/>
      </w:tabs>
      <w:spacing w:after="0" w:line="240" w:lineRule="auto"/>
    </w:pPr>
    <w:rPr>
      <w:rFonts w:ascii="Arial" w:eastAsia="Times New Roman" w:hAnsi="Arial" w:cs="Times New Roman"/>
      <w:sz w:val="24"/>
      <w:szCs w:val="20"/>
    </w:rPr>
  </w:style>
  <w:style w:type="character" w:customStyle="1" w:styleId="FooterChar">
    <w:name w:val="Footer Char"/>
    <w:basedOn w:val="DefaultParagraphFont"/>
    <w:link w:val="Footer"/>
    <w:uiPriority w:val="99"/>
    <w:rsid w:val="00C91823"/>
    <w:rPr>
      <w:rFonts w:ascii="Arial" w:eastAsia="Times New Roman" w:hAnsi="Arial" w:cs="Times New Roman"/>
      <w:sz w:val="24"/>
      <w:szCs w:val="20"/>
    </w:rPr>
  </w:style>
  <w:style w:type="paragraph" w:styleId="Header">
    <w:name w:val="header"/>
    <w:basedOn w:val="Normal"/>
    <w:link w:val="HeaderChar"/>
    <w:uiPriority w:val="99"/>
    <w:rsid w:val="00C91823"/>
    <w:pPr>
      <w:tabs>
        <w:tab w:val="center" w:pos="4153"/>
        <w:tab w:val="right" w:pos="8306"/>
      </w:tabs>
      <w:spacing w:after="0" w:line="240" w:lineRule="auto"/>
    </w:pPr>
    <w:rPr>
      <w:rFonts w:ascii="Arial" w:eastAsia="Times New Roman" w:hAnsi="Arial" w:cs="Times New Roman"/>
      <w:sz w:val="24"/>
      <w:szCs w:val="20"/>
    </w:rPr>
  </w:style>
  <w:style w:type="character" w:customStyle="1" w:styleId="HeaderChar">
    <w:name w:val="Header Char"/>
    <w:basedOn w:val="DefaultParagraphFont"/>
    <w:link w:val="Header"/>
    <w:uiPriority w:val="99"/>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564820"/>
    <w:rPr>
      <w:rFonts w:ascii="Arial" w:hAnsi="Arial" w:cs="Times New Roman"/>
      <w:b/>
      <w:kern w:val="24"/>
      <w:sz w:val="32"/>
      <w:szCs w:val="20"/>
    </w:rPr>
  </w:style>
  <w:style w:type="character" w:customStyle="1" w:styleId="Heading2Char">
    <w:name w:val="Heading 2 Char"/>
    <w:aliases w:val="Outline2 Char"/>
    <w:basedOn w:val="DefaultParagraphFont"/>
    <w:link w:val="Heading2"/>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spacing w:after="0" w:line="240" w:lineRule="auto"/>
      <w:ind w:left="2160"/>
    </w:pPr>
    <w:rPr>
      <w:rFonts w:ascii="Arial" w:eastAsia="Times New Roman" w:hAnsi="Arial" w:cs="Times New Roman"/>
      <w:kern w:val="24"/>
      <w:sz w:val="24"/>
      <w:szCs w:val="20"/>
    </w:rPr>
  </w:style>
  <w:style w:type="paragraph" w:customStyle="1" w:styleId="Outline5">
    <w:name w:val="Outline5"/>
    <w:basedOn w:val="Normal"/>
    <w:next w:val="Normal"/>
    <w:rsid w:val="00C91823"/>
    <w:pPr>
      <w:spacing w:after="0" w:line="240" w:lineRule="auto"/>
      <w:ind w:left="720"/>
    </w:pPr>
    <w:rPr>
      <w:rFonts w:ascii="Arial" w:eastAsia="Times New Roman" w:hAnsi="Arial" w:cs="Times New Roman"/>
      <w:kern w:val="24"/>
      <w:sz w:val="24"/>
      <w:szCs w:val="20"/>
    </w:rPr>
  </w:style>
  <w:style w:type="paragraph" w:customStyle="1" w:styleId="Outline6">
    <w:name w:val="Outline6"/>
    <w:basedOn w:val="Normal"/>
    <w:next w:val="Normal"/>
    <w:rsid w:val="00C91823"/>
    <w:pPr>
      <w:spacing w:after="240" w:line="240" w:lineRule="auto"/>
      <w:ind w:left="2160"/>
    </w:pPr>
    <w:rPr>
      <w:rFonts w:ascii="Arial" w:eastAsia="Times New Roman" w:hAnsi="Arial" w:cs="Times New Roman"/>
      <w:kern w:val="24"/>
      <w:sz w:val="24"/>
      <w:szCs w:val="20"/>
    </w:rPr>
  </w:style>
  <w:style w:type="paragraph" w:customStyle="1" w:styleId="Outline7">
    <w:name w:val="Outline7"/>
    <w:basedOn w:val="Normal"/>
    <w:next w:val="Normal"/>
    <w:rsid w:val="00C91823"/>
    <w:pPr>
      <w:spacing w:after="240" w:line="240" w:lineRule="auto"/>
      <w:ind w:left="720"/>
    </w:pPr>
    <w:rPr>
      <w:rFonts w:ascii="Arial" w:eastAsia="Times New Roman" w:hAnsi="Arial" w:cs="Times New Roman"/>
      <w:kern w:val="24"/>
      <w:sz w:val="24"/>
      <w:szCs w:val="20"/>
    </w:rPr>
  </w:style>
  <w:style w:type="table" w:styleId="TableGrid">
    <w:name w:val="Table Grid"/>
    <w:basedOn w:val="TableNormal"/>
    <w:rsid w:val="00DA67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A67E9"/>
    <w:rPr>
      <w:color w:val="0000FF"/>
      <w:u w:val="single"/>
    </w:rPr>
  </w:style>
  <w:style w:type="character" w:styleId="PlaceholderText">
    <w:name w:val="Placeholder Text"/>
    <w:basedOn w:val="DefaultParagraphFont"/>
    <w:uiPriority w:val="99"/>
    <w:semiHidden/>
    <w:rsid w:val="00DA67E9"/>
    <w:rPr>
      <w:color w:val="808080"/>
    </w:rPr>
  </w:style>
  <w:style w:type="character" w:customStyle="1" w:styleId="CalibriFormat">
    <w:name w:val="Calibri Format"/>
    <w:basedOn w:val="DefaultParagraphFont"/>
    <w:uiPriority w:val="1"/>
    <w:rsid w:val="00DA67E9"/>
    <w:rPr>
      <w:rFonts w:asciiTheme="minorHAnsi" w:hAnsiTheme="minorHAnsi" w:hint="default"/>
      <w:sz w:val="22"/>
    </w:rPr>
  </w:style>
  <w:style w:type="paragraph" w:styleId="ListParagraph">
    <w:name w:val="List Paragraph"/>
    <w:basedOn w:val="Normal"/>
    <w:uiPriority w:val="34"/>
    <w:qFormat/>
    <w:rsid w:val="00C526BE"/>
    <w:pPr>
      <w:ind w:left="720"/>
      <w:contextualSpacing/>
    </w:pPr>
  </w:style>
  <w:style w:type="paragraph" w:styleId="BalloonText">
    <w:name w:val="Balloon Text"/>
    <w:basedOn w:val="Normal"/>
    <w:link w:val="BalloonTextChar"/>
    <w:uiPriority w:val="99"/>
    <w:semiHidden/>
    <w:unhideWhenUsed/>
    <w:rsid w:val="008019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91A"/>
    <w:rPr>
      <w:rFonts w:ascii="Segoe UI" w:eastAsiaTheme="minorHAnsi" w:hAnsi="Segoe UI" w:cs="Segoe UI"/>
      <w:sz w:val="18"/>
      <w:szCs w:val="18"/>
    </w:rPr>
  </w:style>
  <w:style w:type="paragraph" w:styleId="Revision">
    <w:name w:val="Revision"/>
    <w:hidden/>
    <w:uiPriority w:val="99"/>
    <w:semiHidden/>
    <w:rsid w:val="00DD5628"/>
    <w:rPr>
      <w:rFonts w:eastAsiaTheme="minorHAnsi"/>
    </w:rPr>
  </w:style>
  <w:style w:type="paragraph" w:styleId="Title">
    <w:name w:val="Title"/>
    <w:basedOn w:val="Normal"/>
    <w:next w:val="Normal"/>
    <w:link w:val="TitleChar"/>
    <w:uiPriority w:val="10"/>
    <w:qFormat/>
    <w:rsid w:val="008E0001"/>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0001"/>
    <w:rPr>
      <w:rFonts w:asciiTheme="majorHAnsi" w:eastAsiaTheme="majorEastAsia" w:hAnsiTheme="majorHAnsi" w:cstheme="majorBidi"/>
      <w:spacing w:val="-10"/>
      <w:kern w:val="28"/>
      <w:sz w:val="56"/>
      <w:szCs w:val="56"/>
    </w:rPr>
  </w:style>
  <w:style w:type="character" w:customStyle="1" w:styleId="Style1">
    <w:name w:val="Style1"/>
    <w:basedOn w:val="DefaultParagraphFont"/>
    <w:uiPriority w:val="1"/>
    <w:rsid w:val="00260062"/>
    <w:rPr>
      <w:caps/>
      <w:smallCaps w:val="0"/>
      <w:vanish w:val="0"/>
    </w:rPr>
  </w:style>
  <w:style w:type="character" w:styleId="CommentReference">
    <w:name w:val="annotation reference"/>
    <w:basedOn w:val="DefaultParagraphFont"/>
    <w:uiPriority w:val="99"/>
    <w:semiHidden/>
    <w:unhideWhenUsed/>
    <w:rsid w:val="00AB15AE"/>
    <w:rPr>
      <w:sz w:val="16"/>
      <w:szCs w:val="16"/>
    </w:rPr>
  </w:style>
  <w:style w:type="paragraph" w:styleId="CommentText">
    <w:name w:val="annotation text"/>
    <w:basedOn w:val="Normal"/>
    <w:link w:val="CommentTextChar"/>
    <w:uiPriority w:val="99"/>
    <w:semiHidden/>
    <w:unhideWhenUsed/>
    <w:rsid w:val="00AB15AE"/>
    <w:pPr>
      <w:spacing w:line="240" w:lineRule="auto"/>
    </w:pPr>
    <w:rPr>
      <w:sz w:val="20"/>
      <w:szCs w:val="20"/>
    </w:rPr>
  </w:style>
  <w:style w:type="character" w:customStyle="1" w:styleId="CommentTextChar">
    <w:name w:val="Comment Text Char"/>
    <w:basedOn w:val="DefaultParagraphFont"/>
    <w:link w:val="CommentText"/>
    <w:uiPriority w:val="99"/>
    <w:semiHidden/>
    <w:rsid w:val="00AB15AE"/>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AB15AE"/>
    <w:rPr>
      <w:b/>
      <w:bCs/>
    </w:rPr>
  </w:style>
  <w:style w:type="character" w:customStyle="1" w:styleId="CommentSubjectChar">
    <w:name w:val="Comment Subject Char"/>
    <w:basedOn w:val="CommentTextChar"/>
    <w:link w:val="CommentSubject"/>
    <w:uiPriority w:val="99"/>
    <w:semiHidden/>
    <w:rsid w:val="00AB15AE"/>
    <w:rPr>
      <w:rFonts w:eastAsiaTheme="minorHAnsi"/>
      <w:b/>
      <w:bCs/>
      <w:sz w:val="20"/>
      <w:szCs w:val="20"/>
    </w:rPr>
  </w:style>
  <w:style w:type="character" w:styleId="FollowedHyperlink">
    <w:name w:val="FollowedHyperlink"/>
    <w:basedOn w:val="DefaultParagraphFont"/>
    <w:uiPriority w:val="99"/>
    <w:semiHidden/>
    <w:unhideWhenUsed/>
    <w:rsid w:val="00265068"/>
    <w:rPr>
      <w:color w:val="954F72" w:themeColor="followedHyperlink"/>
      <w:u w:val="single"/>
    </w:rPr>
  </w:style>
  <w:style w:type="character" w:customStyle="1" w:styleId="Style3">
    <w:name w:val="Style3"/>
    <w:basedOn w:val="DefaultParagraphFont"/>
    <w:uiPriority w:val="1"/>
    <w:rsid w:val="00EA4412"/>
    <w:rPr>
      <w:caps/>
      <w:smallCaps w:val="0"/>
      <w:vanish w:val="0"/>
    </w:rPr>
  </w:style>
  <w:style w:type="character" w:styleId="Strong">
    <w:name w:val="Strong"/>
    <w:basedOn w:val="DefaultParagraphFont"/>
    <w:uiPriority w:val="22"/>
    <w:qFormat/>
    <w:rsid w:val="003F1D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28060">
      <w:bodyDiv w:val="1"/>
      <w:marLeft w:val="0"/>
      <w:marRight w:val="0"/>
      <w:marTop w:val="0"/>
      <w:marBottom w:val="0"/>
      <w:divBdr>
        <w:top w:val="none" w:sz="0" w:space="0" w:color="auto"/>
        <w:left w:val="none" w:sz="0" w:space="0" w:color="auto"/>
        <w:bottom w:val="none" w:sz="0" w:space="0" w:color="auto"/>
        <w:right w:val="none" w:sz="0" w:space="0" w:color="auto"/>
      </w:divBdr>
    </w:div>
    <w:div w:id="397673259">
      <w:bodyDiv w:val="1"/>
      <w:marLeft w:val="0"/>
      <w:marRight w:val="0"/>
      <w:marTop w:val="0"/>
      <w:marBottom w:val="0"/>
      <w:divBdr>
        <w:top w:val="none" w:sz="0" w:space="0" w:color="auto"/>
        <w:left w:val="none" w:sz="0" w:space="0" w:color="auto"/>
        <w:bottom w:val="none" w:sz="0" w:space="0" w:color="auto"/>
        <w:right w:val="none" w:sz="0" w:space="0" w:color="auto"/>
      </w:divBdr>
    </w:div>
    <w:div w:id="874121895">
      <w:bodyDiv w:val="1"/>
      <w:marLeft w:val="0"/>
      <w:marRight w:val="0"/>
      <w:marTop w:val="0"/>
      <w:marBottom w:val="0"/>
      <w:divBdr>
        <w:top w:val="none" w:sz="0" w:space="0" w:color="auto"/>
        <w:left w:val="none" w:sz="0" w:space="0" w:color="auto"/>
        <w:bottom w:val="none" w:sz="0" w:space="0" w:color="auto"/>
        <w:right w:val="none" w:sz="0" w:space="0" w:color="auto"/>
      </w:divBdr>
    </w:div>
    <w:div w:id="1449200036">
      <w:bodyDiv w:val="1"/>
      <w:marLeft w:val="0"/>
      <w:marRight w:val="0"/>
      <w:marTop w:val="0"/>
      <w:marBottom w:val="0"/>
      <w:divBdr>
        <w:top w:val="none" w:sz="0" w:space="0" w:color="auto"/>
        <w:left w:val="none" w:sz="0" w:space="0" w:color="auto"/>
        <w:bottom w:val="none" w:sz="0" w:space="0" w:color="auto"/>
        <w:right w:val="none" w:sz="0" w:space="0" w:color="auto"/>
      </w:divBdr>
    </w:div>
    <w:div w:id="1634947541">
      <w:bodyDiv w:val="1"/>
      <w:marLeft w:val="0"/>
      <w:marRight w:val="0"/>
      <w:marTop w:val="0"/>
      <w:marBottom w:val="0"/>
      <w:divBdr>
        <w:top w:val="none" w:sz="0" w:space="0" w:color="auto"/>
        <w:left w:val="none" w:sz="0" w:space="0" w:color="auto"/>
        <w:bottom w:val="none" w:sz="0" w:space="0" w:color="auto"/>
        <w:right w:val="none" w:sz="0" w:space="0" w:color="auto"/>
      </w:divBdr>
    </w:div>
    <w:div w:id="1704668403">
      <w:bodyDiv w:val="1"/>
      <w:marLeft w:val="0"/>
      <w:marRight w:val="0"/>
      <w:marTop w:val="0"/>
      <w:marBottom w:val="0"/>
      <w:divBdr>
        <w:top w:val="none" w:sz="0" w:space="0" w:color="auto"/>
        <w:left w:val="none" w:sz="0" w:space="0" w:color="auto"/>
        <w:bottom w:val="none" w:sz="0" w:space="0" w:color="auto"/>
        <w:right w:val="none" w:sz="0" w:space="0" w:color="auto"/>
      </w:divBdr>
    </w:div>
    <w:div w:id="1824539035">
      <w:bodyDiv w:val="1"/>
      <w:marLeft w:val="0"/>
      <w:marRight w:val="0"/>
      <w:marTop w:val="0"/>
      <w:marBottom w:val="0"/>
      <w:divBdr>
        <w:top w:val="none" w:sz="0" w:space="0" w:color="auto"/>
        <w:left w:val="none" w:sz="0" w:space="0" w:color="auto"/>
        <w:bottom w:val="none" w:sz="0" w:space="0" w:color="auto"/>
        <w:right w:val="none" w:sz="0" w:space="0" w:color="auto"/>
      </w:divBdr>
    </w:div>
    <w:div w:id="2038238132">
      <w:bodyDiv w:val="1"/>
      <w:marLeft w:val="0"/>
      <w:marRight w:val="0"/>
      <w:marTop w:val="0"/>
      <w:marBottom w:val="0"/>
      <w:divBdr>
        <w:top w:val="none" w:sz="0" w:space="0" w:color="auto"/>
        <w:left w:val="none" w:sz="0" w:space="0" w:color="auto"/>
        <w:bottom w:val="none" w:sz="0" w:space="0" w:color="auto"/>
        <w:right w:val="none" w:sz="0" w:space="0" w:color="auto"/>
      </w:divBdr>
    </w:div>
    <w:div w:id="212704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numbering" Target="numbering.xml"/><Relationship Id="rId21" Type="http://schemas.openxmlformats.org/officeDocument/2006/relationships/hyperlink" Target="https://www.mygov.scot/pvg-for-volunteers/" TargetMode="Externa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eader" Target="header6.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tyles" Target="styles.xml"/><Relationship Id="rId9" Type="http://schemas.openxmlformats.org/officeDocument/2006/relationships/hyperlink" Target="https://www.mygov.scot/disclosure-scotland-legal-frameworks/" TargetMode="External"/><Relationship Id="rId14" Type="http://schemas.openxmlformats.org/officeDocument/2006/relationships/header" Target="header5.xml"/><Relationship Id="rId22" Type="http://schemas.openxmlformats.org/officeDocument/2006/relationships/hyperlink" Target="https://payments.disclosure.scot/pvg-jo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0FB1BA3FA6843B5A86528E398EE89D5"/>
        <w:category>
          <w:name w:val="General"/>
          <w:gallery w:val="placeholder"/>
        </w:category>
        <w:types>
          <w:type w:val="bbPlcHdr"/>
        </w:types>
        <w:behaviors>
          <w:behavior w:val="content"/>
        </w:behaviors>
        <w:guid w:val="{8475D310-1C0C-4CAD-87A2-9472734A9F98}"/>
      </w:docPartPr>
      <w:docPartBody>
        <w:p w:rsidR="000417AF" w:rsidRDefault="00517F4F" w:rsidP="00517F4F">
          <w:pPr>
            <w:pStyle w:val="00FB1BA3FA6843B5A86528E398EE89D515"/>
          </w:pPr>
          <w:r w:rsidRPr="00BF3950">
            <w:rPr>
              <w:rStyle w:val="PlaceholderText"/>
            </w:rPr>
            <w:t>Choose an item.</w:t>
          </w:r>
        </w:p>
      </w:docPartBody>
    </w:docPart>
    <w:docPart>
      <w:docPartPr>
        <w:name w:val="3C2BE701E70F4C1EAEADDA9C90E37ED2"/>
        <w:category>
          <w:name w:val="General"/>
          <w:gallery w:val="placeholder"/>
        </w:category>
        <w:types>
          <w:type w:val="bbPlcHdr"/>
        </w:types>
        <w:behaviors>
          <w:behavior w:val="content"/>
        </w:behaviors>
        <w:guid w:val="{354BE5A5-199C-4484-A3AD-7F6FF974B48E}"/>
      </w:docPartPr>
      <w:docPartBody>
        <w:p w:rsidR="000417AF" w:rsidRDefault="00517F4F" w:rsidP="00517F4F">
          <w:pPr>
            <w:pStyle w:val="3C2BE701E70F4C1EAEADDA9C90E37ED215"/>
          </w:pPr>
          <w:r w:rsidRPr="00E33DEA">
            <w:rPr>
              <w:rStyle w:val="PlaceholderText"/>
            </w:rPr>
            <w:t>Click or tap here to enter text.</w:t>
          </w:r>
        </w:p>
      </w:docPartBody>
    </w:docPart>
    <w:docPart>
      <w:docPartPr>
        <w:name w:val="CE2CC965C51F4A3EA3BF11876CF9DBE7"/>
        <w:category>
          <w:name w:val="General"/>
          <w:gallery w:val="placeholder"/>
        </w:category>
        <w:types>
          <w:type w:val="bbPlcHdr"/>
        </w:types>
        <w:behaviors>
          <w:behavior w:val="content"/>
        </w:behaviors>
        <w:guid w:val="{EDDF04AF-A436-485F-B180-2B1B9322E154}"/>
      </w:docPartPr>
      <w:docPartBody>
        <w:p w:rsidR="000417AF" w:rsidRDefault="00517F4F" w:rsidP="00517F4F">
          <w:pPr>
            <w:pStyle w:val="CE2CC965C51F4A3EA3BF11876CF9DBE715"/>
          </w:pPr>
          <w:r>
            <w:rPr>
              <w:rStyle w:val="PlaceholderText"/>
            </w:rPr>
            <w:t>C</w:t>
          </w:r>
          <w:r w:rsidRPr="00E33DEA">
            <w:rPr>
              <w:rStyle w:val="PlaceholderText"/>
            </w:rPr>
            <w:t>lick or tap here to enter text.</w:t>
          </w:r>
        </w:p>
      </w:docPartBody>
    </w:docPart>
    <w:docPart>
      <w:docPartPr>
        <w:name w:val="60BF6DD6A11F43CD95B6CE619279EC25"/>
        <w:category>
          <w:name w:val="General"/>
          <w:gallery w:val="placeholder"/>
        </w:category>
        <w:types>
          <w:type w:val="bbPlcHdr"/>
        </w:types>
        <w:behaviors>
          <w:behavior w:val="content"/>
        </w:behaviors>
        <w:guid w:val="{E111BE0A-7E45-4808-9D1E-22FF26049EC3}"/>
      </w:docPartPr>
      <w:docPartBody>
        <w:p w:rsidR="000417AF" w:rsidRDefault="00517F4F" w:rsidP="00517F4F">
          <w:pPr>
            <w:pStyle w:val="60BF6DD6A11F43CD95B6CE619279EC2515"/>
          </w:pPr>
          <w:r w:rsidRPr="00E33DEA">
            <w:rPr>
              <w:rStyle w:val="PlaceholderText"/>
            </w:rPr>
            <w:t>Click or tap here to enter text.</w:t>
          </w:r>
        </w:p>
      </w:docPartBody>
    </w:docPart>
    <w:docPart>
      <w:docPartPr>
        <w:name w:val="2AB539B8F27B4893B18397B114FF0CC1"/>
        <w:category>
          <w:name w:val="General"/>
          <w:gallery w:val="placeholder"/>
        </w:category>
        <w:types>
          <w:type w:val="bbPlcHdr"/>
        </w:types>
        <w:behaviors>
          <w:behavior w:val="content"/>
        </w:behaviors>
        <w:guid w:val="{68EBD61F-9B97-4885-967C-5EDFFE597578}"/>
      </w:docPartPr>
      <w:docPartBody>
        <w:p w:rsidR="000417AF" w:rsidRDefault="00517F4F" w:rsidP="00517F4F">
          <w:pPr>
            <w:pStyle w:val="2AB539B8F27B4893B18397B114FF0CC115"/>
          </w:pPr>
          <w:r w:rsidRPr="00E33DEA">
            <w:rPr>
              <w:rStyle w:val="PlaceholderText"/>
            </w:rPr>
            <w:t>Click or tap here to enter text.</w:t>
          </w:r>
        </w:p>
      </w:docPartBody>
    </w:docPart>
    <w:docPart>
      <w:docPartPr>
        <w:name w:val="86A23A3900A24FB188CA6346CDFF37A4"/>
        <w:category>
          <w:name w:val="General"/>
          <w:gallery w:val="placeholder"/>
        </w:category>
        <w:types>
          <w:type w:val="bbPlcHdr"/>
        </w:types>
        <w:behaviors>
          <w:behavior w:val="content"/>
        </w:behaviors>
        <w:guid w:val="{DA653068-9156-49B6-A39B-038F2A6527AD}"/>
      </w:docPartPr>
      <w:docPartBody>
        <w:p w:rsidR="000417AF" w:rsidRDefault="00517F4F" w:rsidP="00517F4F">
          <w:pPr>
            <w:pStyle w:val="86A23A3900A24FB188CA6346CDFF37A415"/>
          </w:pPr>
          <w:r w:rsidRPr="00E33DEA">
            <w:rPr>
              <w:rStyle w:val="PlaceholderText"/>
            </w:rPr>
            <w:t>Click or tap here to enter text.</w:t>
          </w:r>
        </w:p>
      </w:docPartBody>
    </w:docPart>
    <w:docPart>
      <w:docPartPr>
        <w:name w:val="B335DF7764FC4B55ACE208C93D8240FD"/>
        <w:category>
          <w:name w:val="General"/>
          <w:gallery w:val="placeholder"/>
        </w:category>
        <w:types>
          <w:type w:val="bbPlcHdr"/>
        </w:types>
        <w:behaviors>
          <w:behavior w:val="content"/>
        </w:behaviors>
        <w:guid w:val="{75B3CE3F-E890-4C3F-B302-91CD6E0DED99}"/>
      </w:docPartPr>
      <w:docPartBody>
        <w:p w:rsidR="000417AF" w:rsidRDefault="00517F4F" w:rsidP="00517F4F">
          <w:pPr>
            <w:pStyle w:val="B335DF7764FC4B55ACE208C93D8240FD15"/>
          </w:pPr>
          <w:r w:rsidRPr="00E33DEA">
            <w:rPr>
              <w:rStyle w:val="PlaceholderText"/>
            </w:rPr>
            <w:t>Click or tap here to enter text.</w:t>
          </w:r>
        </w:p>
      </w:docPartBody>
    </w:docPart>
    <w:docPart>
      <w:docPartPr>
        <w:name w:val="A5532189052B4693BA841FF2B467F0FD"/>
        <w:category>
          <w:name w:val="General"/>
          <w:gallery w:val="placeholder"/>
        </w:category>
        <w:types>
          <w:type w:val="bbPlcHdr"/>
        </w:types>
        <w:behaviors>
          <w:behavior w:val="content"/>
        </w:behaviors>
        <w:guid w:val="{8D16000A-9A4D-45F8-9552-55A6C4722A4B}"/>
      </w:docPartPr>
      <w:docPartBody>
        <w:p w:rsidR="000417AF" w:rsidRDefault="00517F4F" w:rsidP="00517F4F">
          <w:pPr>
            <w:pStyle w:val="A5532189052B4693BA841FF2B467F0FD15"/>
          </w:pPr>
          <w:r w:rsidRPr="00E33DEA">
            <w:rPr>
              <w:rStyle w:val="PlaceholderText"/>
            </w:rPr>
            <w:t>Click or tap here to enter text.</w:t>
          </w:r>
        </w:p>
      </w:docPartBody>
    </w:docPart>
    <w:docPart>
      <w:docPartPr>
        <w:name w:val="D5BC5DC49F744E5996FC51371A49BBB6"/>
        <w:category>
          <w:name w:val="General"/>
          <w:gallery w:val="placeholder"/>
        </w:category>
        <w:types>
          <w:type w:val="bbPlcHdr"/>
        </w:types>
        <w:behaviors>
          <w:behavior w:val="content"/>
        </w:behaviors>
        <w:guid w:val="{90853F2D-E41C-40B4-8E9A-332163FF0E90}"/>
      </w:docPartPr>
      <w:docPartBody>
        <w:p w:rsidR="000417AF" w:rsidRDefault="00517F4F" w:rsidP="00517F4F">
          <w:pPr>
            <w:pStyle w:val="D5BC5DC49F744E5996FC51371A49BBB615"/>
          </w:pPr>
          <w:r w:rsidRPr="00E33DEA">
            <w:rPr>
              <w:rStyle w:val="PlaceholderText"/>
            </w:rPr>
            <w:t>Click or tap here to enter text.</w:t>
          </w:r>
        </w:p>
      </w:docPartBody>
    </w:docPart>
    <w:docPart>
      <w:docPartPr>
        <w:name w:val="DCDF878BA6B94397AE9C70A2F28CF053"/>
        <w:category>
          <w:name w:val="General"/>
          <w:gallery w:val="placeholder"/>
        </w:category>
        <w:types>
          <w:type w:val="bbPlcHdr"/>
        </w:types>
        <w:behaviors>
          <w:behavior w:val="content"/>
        </w:behaviors>
        <w:guid w:val="{FC75E625-0428-4CEB-9A81-A82710897EEF}"/>
      </w:docPartPr>
      <w:docPartBody>
        <w:p w:rsidR="000417AF" w:rsidRDefault="00517F4F" w:rsidP="00517F4F">
          <w:pPr>
            <w:pStyle w:val="DCDF878BA6B94397AE9C70A2F28CF05315"/>
          </w:pPr>
          <w:r w:rsidRPr="00E33DEA">
            <w:rPr>
              <w:rStyle w:val="PlaceholderText"/>
            </w:rPr>
            <w:t>Click or tap here to enter text.</w:t>
          </w:r>
        </w:p>
      </w:docPartBody>
    </w:docPart>
    <w:docPart>
      <w:docPartPr>
        <w:name w:val="B87D6641B1404CFFB4C223737C1CBDD6"/>
        <w:category>
          <w:name w:val="General"/>
          <w:gallery w:val="placeholder"/>
        </w:category>
        <w:types>
          <w:type w:val="bbPlcHdr"/>
        </w:types>
        <w:behaviors>
          <w:behavior w:val="content"/>
        </w:behaviors>
        <w:guid w:val="{438B1212-1F40-43F8-8AFC-3C0897CA70CF}"/>
      </w:docPartPr>
      <w:docPartBody>
        <w:p w:rsidR="000417AF" w:rsidRDefault="00517F4F" w:rsidP="00517F4F">
          <w:pPr>
            <w:pStyle w:val="B87D6641B1404CFFB4C223737C1CBDD615"/>
          </w:pPr>
          <w:r w:rsidRPr="00E33DEA">
            <w:rPr>
              <w:rStyle w:val="PlaceholderText"/>
            </w:rPr>
            <w:t>Click or tap here to enter text.</w:t>
          </w:r>
        </w:p>
      </w:docPartBody>
    </w:docPart>
    <w:docPart>
      <w:docPartPr>
        <w:name w:val="2817CFC7DD384CDBB1B3684BA61ABD0A"/>
        <w:category>
          <w:name w:val="General"/>
          <w:gallery w:val="placeholder"/>
        </w:category>
        <w:types>
          <w:type w:val="bbPlcHdr"/>
        </w:types>
        <w:behaviors>
          <w:behavior w:val="content"/>
        </w:behaviors>
        <w:guid w:val="{ACB3F05C-59FA-4AAC-8105-1F30EF9F66A6}"/>
      </w:docPartPr>
      <w:docPartBody>
        <w:p w:rsidR="000417AF" w:rsidRDefault="00517F4F" w:rsidP="00517F4F">
          <w:pPr>
            <w:pStyle w:val="2817CFC7DD384CDBB1B3684BA61ABD0A15"/>
          </w:pPr>
          <w:r w:rsidRPr="00E33DEA">
            <w:rPr>
              <w:rStyle w:val="PlaceholderText"/>
            </w:rPr>
            <w:t>Click or tap here to enter text.</w:t>
          </w:r>
        </w:p>
      </w:docPartBody>
    </w:docPart>
    <w:docPart>
      <w:docPartPr>
        <w:name w:val="D0C93EDF37444B5A855B45C0BE8208BA"/>
        <w:category>
          <w:name w:val="General"/>
          <w:gallery w:val="placeholder"/>
        </w:category>
        <w:types>
          <w:type w:val="bbPlcHdr"/>
        </w:types>
        <w:behaviors>
          <w:behavior w:val="content"/>
        </w:behaviors>
        <w:guid w:val="{8D093BDA-5E5C-4252-95CE-B243C3521F77}"/>
      </w:docPartPr>
      <w:docPartBody>
        <w:p w:rsidR="000417AF" w:rsidRDefault="00517F4F" w:rsidP="00517F4F">
          <w:pPr>
            <w:pStyle w:val="D0C93EDF37444B5A855B45C0BE8208BA15"/>
          </w:pPr>
          <w:r w:rsidRPr="00E33DEA">
            <w:rPr>
              <w:rStyle w:val="PlaceholderText"/>
            </w:rPr>
            <w:t>Click or tap here to enter text.</w:t>
          </w:r>
        </w:p>
      </w:docPartBody>
    </w:docPart>
    <w:docPart>
      <w:docPartPr>
        <w:name w:val="B8227BEC073941FD9BDFD989A6125E9C"/>
        <w:category>
          <w:name w:val="General"/>
          <w:gallery w:val="placeholder"/>
        </w:category>
        <w:types>
          <w:type w:val="bbPlcHdr"/>
        </w:types>
        <w:behaviors>
          <w:behavior w:val="content"/>
        </w:behaviors>
        <w:guid w:val="{E5D05244-9FE6-4E64-8A65-951D4789E50E}"/>
      </w:docPartPr>
      <w:docPartBody>
        <w:p w:rsidR="000417AF" w:rsidRDefault="00517F4F" w:rsidP="00517F4F">
          <w:pPr>
            <w:pStyle w:val="B8227BEC073941FD9BDFD989A6125E9C15"/>
          </w:pPr>
          <w:r w:rsidRPr="00E33DEA">
            <w:rPr>
              <w:rStyle w:val="PlaceholderText"/>
            </w:rPr>
            <w:t>Click or tap here to enter text.</w:t>
          </w:r>
        </w:p>
      </w:docPartBody>
    </w:docPart>
    <w:docPart>
      <w:docPartPr>
        <w:name w:val="D4F05B6A853E44018F0FB4C59F6A447A"/>
        <w:category>
          <w:name w:val="General"/>
          <w:gallery w:val="placeholder"/>
        </w:category>
        <w:types>
          <w:type w:val="bbPlcHdr"/>
        </w:types>
        <w:behaviors>
          <w:behavior w:val="content"/>
        </w:behaviors>
        <w:guid w:val="{2FCC07E9-2F7C-4CE6-AAE8-3AFFA9BFF77B}"/>
      </w:docPartPr>
      <w:docPartBody>
        <w:p w:rsidR="00BA388E" w:rsidRDefault="00517F4F" w:rsidP="00517F4F">
          <w:pPr>
            <w:pStyle w:val="D4F05B6A853E44018F0FB4C59F6A447A16"/>
          </w:pPr>
          <w:r w:rsidRPr="003F7702">
            <w:rPr>
              <w:rStyle w:val="PlaceholderText"/>
            </w:rPr>
            <w:t>Type or select date.</w:t>
          </w:r>
        </w:p>
      </w:docPartBody>
    </w:docPart>
    <w:docPart>
      <w:docPartPr>
        <w:name w:val="D5243FF986FA40529A99046A6179C48E"/>
        <w:category>
          <w:name w:val="General"/>
          <w:gallery w:val="placeholder"/>
        </w:category>
        <w:types>
          <w:type w:val="bbPlcHdr"/>
        </w:types>
        <w:behaviors>
          <w:behavior w:val="content"/>
        </w:behaviors>
        <w:guid w:val="{8AE895E5-3C16-45C7-AE20-95CA3C7C61AA}"/>
      </w:docPartPr>
      <w:docPartBody>
        <w:p w:rsidR="00BA388E" w:rsidRDefault="00517F4F" w:rsidP="00517F4F">
          <w:pPr>
            <w:pStyle w:val="D5243FF986FA40529A99046A6179C48E16"/>
          </w:pPr>
          <w:r w:rsidRPr="003F7702">
            <w:rPr>
              <w:rStyle w:val="PlaceholderText"/>
            </w:rPr>
            <w:t>Type or select date.</w:t>
          </w:r>
        </w:p>
      </w:docPartBody>
    </w:docPart>
    <w:docPart>
      <w:docPartPr>
        <w:name w:val="963903D15B2B4C6696EE2CA484940608"/>
        <w:category>
          <w:name w:val="General"/>
          <w:gallery w:val="placeholder"/>
        </w:category>
        <w:types>
          <w:type w:val="bbPlcHdr"/>
        </w:types>
        <w:behaviors>
          <w:behavior w:val="content"/>
        </w:behaviors>
        <w:guid w:val="{72C1460A-1CB1-4429-A6C7-DE3E1F60F5B3}"/>
      </w:docPartPr>
      <w:docPartBody>
        <w:p w:rsidR="00BA388E" w:rsidRDefault="00517F4F" w:rsidP="00517F4F">
          <w:pPr>
            <w:pStyle w:val="963903D15B2B4C6696EE2CA48494060816"/>
          </w:pPr>
          <w:r w:rsidRPr="003F7702">
            <w:rPr>
              <w:rStyle w:val="PlaceholderText"/>
            </w:rPr>
            <w:t>Type or select date.</w:t>
          </w:r>
        </w:p>
      </w:docPartBody>
    </w:docPart>
    <w:docPart>
      <w:docPartPr>
        <w:name w:val="6C764515E0204D048D3F3590A0E5D6D7"/>
        <w:category>
          <w:name w:val="General"/>
          <w:gallery w:val="placeholder"/>
        </w:category>
        <w:types>
          <w:type w:val="bbPlcHdr"/>
        </w:types>
        <w:behaviors>
          <w:behavior w:val="content"/>
        </w:behaviors>
        <w:guid w:val="{E59CF665-3B9C-4DF3-9493-60A4ECCCAB18}"/>
      </w:docPartPr>
      <w:docPartBody>
        <w:p w:rsidR="00BA388E" w:rsidRDefault="00517F4F" w:rsidP="00517F4F">
          <w:pPr>
            <w:pStyle w:val="6C764515E0204D048D3F3590A0E5D6D716"/>
          </w:pPr>
          <w:r w:rsidRPr="003F7702">
            <w:rPr>
              <w:rStyle w:val="PlaceholderText"/>
            </w:rPr>
            <w:t>Type or select date.</w:t>
          </w:r>
        </w:p>
      </w:docPartBody>
    </w:docPart>
    <w:docPart>
      <w:docPartPr>
        <w:name w:val="1FF23D8AE6C14938920F62461ED2F099"/>
        <w:category>
          <w:name w:val="General"/>
          <w:gallery w:val="placeholder"/>
        </w:category>
        <w:types>
          <w:type w:val="bbPlcHdr"/>
        </w:types>
        <w:behaviors>
          <w:behavior w:val="content"/>
        </w:behaviors>
        <w:guid w:val="{F0E39E4D-2E81-412E-A384-366EBEAE3B9C}"/>
      </w:docPartPr>
      <w:docPartBody>
        <w:p w:rsidR="007970E1" w:rsidRDefault="00517F4F" w:rsidP="00517F4F">
          <w:pPr>
            <w:pStyle w:val="1FF23D8AE6C14938920F62461ED2F09915"/>
          </w:pPr>
          <w:r w:rsidRPr="003F7702">
            <w:rPr>
              <w:rStyle w:val="PlaceholderText"/>
            </w:rPr>
            <w:t>Type or select date.</w:t>
          </w:r>
        </w:p>
      </w:docPartBody>
    </w:docPart>
    <w:docPart>
      <w:docPartPr>
        <w:name w:val="652BCE353A0D48B7A9D962675FA3266F"/>
        <w:category>
          <w:name w:val="General"/>
          <w:gallery w:val="placeholder"/>
        </w:category>
        <w:types>
          <w:type w:val="bbPlcHdr"/>
        </w:types>
        <w:behaviors>
          <w:behavior w:val="content"/>
        </w:behaviors>
        <w:guid w:val="{84F8F094-F398-4C23-9D4B-E225E49A7905}"/>
      </w:docPartPr>
      <w:docPartBody>
        <w:p w:rsidR="00D85D2B" w:rsidRDefault="00517F4F" w:rsidP="00517F4F">
          <w:pPr>
            <w:pStyle w:val="652BCE353A0D48B7A9D962675FA3266F14"/>
          </w:pPr>
          <w:r w:rsidRPr="00E33DEA">
            <w:rPr>
              <w:rStyle w:val="PlaceholderText"/>
            </w:rPr>
            <w:t>Choose an item.</w:t>
          </w:r>
        </w:p>
      </w:docPartBody>
    </w:docPart>
    <w:docPart>
      <w:docPartPr>
        <w:name w:val="ED0136FC6573414D9967167E8BAF8AEC"/>
        <w:category>
          <w:name w:val="General"/>
          <w:gallery w:val="placeholder"/>
        </w:category>
        <w:types>
          <w:type w:val="bbPlcHdr"/>
        </w:types>
        <w:behaviors>
          <w:behavior w:val="content"/>
        </w:behaviors>
        <w:guid w:val="{2EA012BE-0144-4A09-BD5E-8B83EA0BAF15}"/>
      </w:docPartPr>
      <w:docPartBody>
        <w:p w:rsidR="00D85D2B" w:rsidRDefault="00517F4F" w:rsidP="00517F4F">
          <w:pPr>
            <w:pStyle w:val="ED0136FC6573414D9967167E8BAF8AEC14"/>
          </w:pPr>
          <w:r w:rsidRPr="00E33DEA">
            <w:rPr>
              <w:rStyle w:val="PlaceholderText"/>
            </w:rPr>
            <w:t>Click or tap here to enter text.</w:t>
          </w:r>
        </w:p>
      </w:docPartBody>
    </w:docPart>
    <w:docPart>
      <w:docPartPr>
        <w:name w:val="391E5AC4DA7E4B0EA3A5D21422B917A7"/>
        <w:category>
          <w:name w:val="General"/>
          <w:gallery w:val="placeholder"/>
        </w:category>
        <w:types>
          <w:type w:val="bbPlcHdr"/>
        </w:types>
        <w:behaviors>
          <w:behavior w:val="content"/>
        </w:behaviors>
        <w:guid w:val="{EAA1875B-7809-4DF0-AB2B-032BD788A99C}"/>
      </w:docPartPr>
      <w:docPartBody>
        <w:p w:rsidR="00D85D2B" w:rsidRDefault="00517F4F" w:rsidP="00517F4F">
          <w:pPr>
            <w:pStyle w:val="391E5AC4DA7E4B0EA3A5D21422B917A714"/>
          </w:pPr>
          <w:r w:rsidRPr="003F7702">
            <w:rPr>
              <w:rStyle w:val="PlaceholderText"/>
            </w:rPr>
            <w:t>Type or select date.</w:t>
          </w:r>
        </w:p>
      </w:docPartBody>
    </w:docPart>
    <w:docPart>
      <w:docPartPr>
        <w:name w:val="5C34AFF649C64DDBA9EDF4B89DC0B549"/>
        <w:category>
          <w:name w:val="General"/>
          <w:gallery w:val="placeholder"/>
        </w:category>
        <w:types>
          <w:type w:val="bbPlcHdr"/>
        </w:types>
        <w:behaviors>
          <w:behavior w:val="content"/>
        </w:behaviors>
        <w:guid w:val="{63CEAB50-3314-48B0-94CC-42253D60693D}"/>
      </w:docPartPr>
      <w:docPartBody>
        <w:p w:rsidR="00723C29" w:rsidRDefault="00517F4F" w:rsidP="00517F4F">
          <w:pPr>
            <w:pStyle w:val="5C34AFF649C64DDBA9EDF4B89DC0B5496"/>
          </w:pPr>
          <w:r w:rsidRPr="003F7702">
            <w:rPr>
              <w:rStyle w:val="PlaceholderText"/>
            </w:rPr>
            <w:t>Type or select date.</w:t>
          </w:r>
        </w:p>
      </w:docPartBody>
    </w:docPart>
    <w:docPart>
      <w:docPartPr>
        <w:name w:val="EFF58FB136894DFB8B84F0BF4F3CD25A"/>
        <w:category>
          <w:name w:val="General"/>
          <w:gallery w:val="placeholder"/>
        </w:category>
        <w:types>
          <w:type w:val="bbPlcHdr"/>
        </w:types>
        <w:behaviors>
          <w:behavior w:val="content"/>
        </w:behaviors>
        <w:guid w:val="{AAB5CDC0-8C52-4ABC-B73D-95D633F51DE5}"/>
      </w:docPartPr>
      <w:docPartBody>
        <w:p w:rsidR="00723C29" w:rsidRDefault="00517F4F" w:rsidP="00517F4F">
          <w:pPr>
            <w:pStyle w:val="EFF58FB136894DFB8B84F0BF4F3CD25A6"/>
          </w:pPr>
          <w:r w:rsidRPr="003F7702">
            <w:rPr>
              <w:rStyle w:val="PlaceholderText"/>
            </w:rPr>
            <w:t>Type or select date.</w:t>
          </w:r>
        </w:p>
      </w:docPartBody>
    </w:docPart>
    <w:docPart>
      <w:docPartPr>
        <w:name w:val="769C5A4E49A5493FB6C722DAED917D81"/>
        <w:category>
          <w:name w:val="General"/>
          <w:gallery w:val="placeholder"/>
        </w:category>
        <w:types>
          <w:type w:val="bbPlcHdr"/>
        </w:types>
        <w:behaviors>
          <w:behavior w:val="content"/>
        </w:behaviors>
        <w:guid w:val="{D9F70F7D-DFB3-4583-8D59-428289B7FF57}"/>
      </w:docPartPr>
      <w:docPartBody>
        <w:p w:rsidR="00723C29" w:rsidRDefault="00517F4F" w:rsidP="00517F4F">
          <w:pPr>
            <w:pStyle w:val="769C5A4E49A5493FB6C722DAED917D816"/>
          </w:pPr>
          <w:r w:rsidRPr="00BF3950">
            <w:rPr>
              <w:rStyle w:val="PlaceholderText"/>
            </w:rPr>
            <w:t>Choose an item.</w:t>
          </w:r>
        </w:p>
      </w:docPartBody>
    </w:docPart>
    <w:docPart>
      <w:docPartPr>
        <w:name w:val="2142CD44D1A34B68BBACD0C627A3D43B"/>
        <w:category>
          <w:name w:val="General"/>
          <w:gallery w:val="placeholder"/>
        </w:category>
        <w:types>
          <w:type w:val="bbPlcHdr"/>
        </w:types>
        <w:behaviors>
          <w:behavior w:val="content"/>
        </w:behaviors>
        <w:guid w:val="{59485246-EF1C-491B-B8E9-262A2E1ADC51}"/>
      </w:docPartPr>
      <w:docPartBody>
        <w:p w:rsidR="00723C29" w:rsidRDefault="00517F4F" w:rsidP="00517F4F">
          <w:pPr>
            <w:pStyle w:val="2142CD44D1A34B68BBACD0C627A3D43B6"/>
          </w:pPr>
          <w:r w:rsidRPr="00E33DEA">
            <w:rPr>
              <w:rStyle w:val="PlaceholderText"/>
            </w:rPr>
            <w:t>Click or tap here to enter text.</w:t>
          </w:r>
        </w:p>
      </w:docPartBody>
    </w:docPart>
    <w:docPart>
      <w:docPartPr>
        <w:name w:val="1F24123288F24A10973141DC3DA789C9"/>
        <w:category>
          <w:name w:val="General"/>
          <w:gallery w:val="placeholder"/>
        </w:category>
        <w:types>
          <w:type w:val="bbPlcHdr"/>
        </w:types>
        <w:behaviors>
          <w:behavior w:val="content"/>
        </w:behaviors>
        <w:guid w:val="{1A57174A-BF22-4688-843F-D1E494545229}"/>
      </w:docPartPr>
      <w:docPartBody>
        <w:p w:rsidR="00723C29" w:rsidRDefault="00517F4F" w:rsidP="00517F4F">
          <w:pPr>
            <w:pStyle w:val="1F24123288F24A10973141DC3DA789C96"/>
          </w:pPr>
          <w:r w:rsidRPr="00E33DEA">
            <w:rPr>
              <w:rStyle w:val="PlaceholderText"/>
            </w:rPr>
            <w:t>Click or tap here to enter text.</w:t>
          </w:r>
        </w:p>
      </w:docPartBody>
    </w:docPart>
    <w:docPart>
      <w:docPartPr>
        <w:name w:val="66B6F0F4E0E14F61AFD9F14D0CCFCF6F"/>
        <w:category>
          <w:name w:val="General"/>
          <w:gallery w:val="placeholder"/>
        </w:category>
        <w:types>
          <w:type w:val="bbPlcHdr"/>
        </w:types>
        <w:behaviors>
          <w:behavior w:val="content"/>
        </w:behaviors>
        <w:guid w:val="{C40DAECC-1393-4A4C-AFEB-F786F7F1AD2F}"/>
      </w:docPartPr>
      <w:docPartBody>
        <w:p w:rsidR="00723C29" w:rsidRDefault="00517F4F" w:rsidP="00517F4F">
          <w:pPr>
            <w:pStyle w:val="66B6F0F4E0E14F61AFD9F14D0CCFCF6F6"/>
          </w:pPr>
          <w:r w:rsidRPr="00E33DEA">
            <w:rPr>
              <w:rStyle w:val="PlaceholderText"/>
            </w:rPr>
            <w:t>Click or tap here to enter text.</w:t>
          </w:r>
        </w:p>
      </w:docPartBody>
    </w:docPart>
    <w:docPart>
      <w:docPartPr>
        <w:name w:val="CB85C36729D749BB8DA426DEE6FA1820"/>
        <w:category>
          <w:name w:val="General"/>
          <w:gallery w:val="placeholder"/>
        </w:category>
        <w:types>
          <w:type w:val="bbPlcHdr"/>
        </w:types>
        <w:behaviors>
          <w:behavior w:val="content"/>
        </w:behaviors>
        <w:guid w:val="{A3E47874-EC92-49E2-AF0B-16A230413D2E}"/>
      </w:docPartPr>
      <w:docPartBody>
        <w:p w:rsidR="00723C29" w:rsidRDefault="00517F4F" w:rsidP="00517F4F">
          <w:pPr>
            <w:pStyle w:val="CB85C36729D749BB8DA426DEE6FA18206"/>
          </w:pPr>
          <w:r w:rsidRPr="00E33DEA">
            <w:rPr>
              <w:rStyle w:val="PlaceholderText"/>
            </w:rPr>
            <w:t>Click or tap here to enter text.</w:t>
          </w:r>
        </w:p>
      </w:docPartBody>
    </w:docPart>
    <w:docPart>
      <w:docPartPr>
        <w:name w:val="C71E7792AF174B50BBE0A0AD545A27AA"/>
        <w:category>
          <w:name w:val="General"/>
          <w:gallery w:val="placeholder"/>
        </w:category>
        <w:types>
          <w:type w:val="bbPlcHdr"/>
        </w:types>
        <w:behaviors>
          <w:behavior w:val="content"/>
        </w:behaviors>
        <w:guid w:val="{FBE07D9C-C384-4E22-8180-BF45B2ED5C33}"/>
      </w:docPartPr>
      <w:docPartBody>
        <w:p w:rsidR="00723C29" w:rsidRDefault="00517F4F" w:rsidP="00517F4F">
          <w:pPr>
            <w:pStyle w:val="C71E7792AF174B50BBE0A0AD545A27AA6"/>
          </w:pPr>
          <w:r w:rsidRPr="003F7702">
            <w:rPr>
              <w:rStyle w:val="PlaceholderText"/>
            </w:rPr>
            <w:t>Type or select date.</w:t>
          </w:r>
        </w:p>
      </w:docPartBody>
    </w:docPart>
    <w:docPart>
      <w:docPartPr>
        <w:name w:val="A6F0BEECD1B446D5BD20DC0C387F57B8"/>
        <w:category>
          <w:name w:val="General"/>
          <w:gallery w:val="placeholder"/>
        </w:category>
        <w:types>
          <w:type w:val="bbPlcHdr"/>
        </w:types>
        <w:behaviors>
          <w:behavior w:val="content"/>
        </w:behaviors>
        <w:guid w:val="{B55D04EC-D63C-437D-9F7C-90999BBB14D3}"/>
      </w:docPartPr>
      <w:docPartBody>
        <w:p w:rsidR="00611B45" w:rsidRDefault="007334D7" w:rsidP="007334D7">
          <w:pPr>
            <w:pStyle w:val="A6F0BEECD1B446D5BD20DC0C387F57B8"/>
          </w:pPr>
          <w:r w:rsidRPr="00E33DEA">
            <w:rPr>
              <w:rStyle w:val="PlaceholderText"/>
            </w:rPr>
            <w:t>Click or tap here to enter text.</w:t>
          </w:r>
        </w:p>
      </w:docPartBody>
    </w:docPart>
    <w:docPart>
      <w:docPartPr>
        <w:name w:val="E9CBF1CE46E349E59C2C6AD90273A342"/>
        <w:category>
          <w:name w:val="General"/>
          <w:gallery w:val="placeholder"/>
        </w:category>
        <w:types>
          <w:type w:val="bbPlcHdr"/>
        </w:types>
        <w:behaviors>
          <w:behavior w:val="content"/>
        </w:behaviors>
        <w:guid w:val="{8C659FD4-F3A6-47E0-B4C1-BF2F33D9EC64}"/>
      </w:docPartPr>
      <w:docPartBody>
        <w:p w:rsidR="00611B45" w:rsidRDefault="00517F4F" w:rsidP="00517F4F">
          <w:pPr>
            <w:pStyle w:val="E9CBF1CE46E349E59C2C6AD90273A3425"/>
          </w:pPr>
          <w:r w:rsidRPr="00EA4412">
            <w:rPr>
              <w:color w:val="808080"/>
            </w:rPr>
            <w:t>Choose an item.</w:t>
          </w:r>
        </w:p>
      </w:docPartBody>
    </w:docPart>
    <w:docPart>
      <w:docPartPr>
        <w:name w:val="5E0AA4BF4AC643BEBF5F26CAE9ECE6D9"/>
        <w:category>
          <w:name w:val="General"/>
          <w:gallery w:val="placeholder"/>
        </w:category>
        <w:types>
          <w:type w:val="bbPlcHdr"/>
        </w:types>
        <w:behaviors>
          <w:behavior w:val="content"/>
        </w:behaviors>
        <w:guid w:val="{7D9C5438-4518-4E7B-B147-B4E783ACD211}"/>
      </w:docPartPr>
      <w:docPartBody>
        <w:p w:rsidR="001D1C84" w:rsidRDefault="00192D18" w:rsidP="00192D18">
          <w:pPr>
            <w:pStyle w:val="5E0AA4BF4AC643BEBF5F26CAE9ECE6D9"/>
          </w:pPr>
          <w:r w:rsidRPr="00E33DEA">
            <w:rPr>
              <w:rStyle w:val="PlaceholderText"/>
            </w:rPr>
            <w:t>Click or tap here to enter text.</w:t>
          </w:r>
        </w:p>
      </w:docPartBody>
    </w:docPart>
    <w:docPart>
      <w:docPartPr>
        <w:name w:val="CED44EF58A584259AE5F1698C9AB6078"/>
        <w:category>
          <w:name w:val="General"/>
          <w:gallery w:val="placeholder"/>
        </w:category>
        <w:types>
          <w:type w:val="bbPlcHdr"/>
        </w:types>
        <w:behaviors>
          <w:behavior w:val="content"/>
        </w:behaviors>
        <w:guid w:val="{E7F023A5-1E8C-4531-A318-3BB4321B7C50}"/>
      </w:docPartPr>
      <w:docPartBody>
        <w:p w:rsidR="001D1C84" w:rsidRDefault="00517F4F" w:rsidP="00517F4F">
          <w:pPr>
            <w:pStyle w:val="CED44EF58A584259AE5F1698C9AB60782"/>
          </w:pPr>
          <w:r w:rsidRPr="00EA4412">
            <w:rPr>
              <w:color w:val="808080"/>
            </w:rPr>
            <w:t>Choose an item.</w:t>
          </w:r>
        </w:p>
      </w:docPartBody>
    </w:docPart>
    <w:docPart>
      <w:docPartPr>
        <w:name w:val="B6863E03A35E4B8188199CF2EB993E6A"/>
        <w:category>
          <w:name w:val="General"/>
          <w:gallery w:val="placeholder"/>
        </w:category>
        <w:types>
          <w:type w:val="bbPlcHdr"/>
        </w:types>
        <w:behaviors>
          <w:behavior w:val="content"/>
        </w:behaviors>
        <w:guid w:val="{F5779AF8-8583-4748-87A0-A4D9B1D11C19}"/>
      </w:docPartPr>
      <w:docPartBody>
        <w:p w:rsidR="002B0C54" w:rsidRDefault="00B2792F" w:rsidP="00B2792F">
          <w:pPr>
            <w:pStyle w:val="B6863E03A35E4B8188199CF2EB993E6A"/>
          </w:pPr>
          <w:r>
            <w:rPr>
              <w:rStyle w:val="PlaceholderText"/>
            </w:rPr>
            <w:t>Click or tap here to enter text.</w:t>
          </w:r>
        </w:p>
      </w:docPartBody>
    </w:docPart>
    <w:docPart>
      <w:docPartPr>
        <w:name w:val="BED98824D6D24C6B837EA15F7800EC65"/>
        <w:category>
          <w:name w:val="General"/>
          <w:gallery w:val="placeholder"/>
        </w:category>
        <w:types>
          <w:type w:val="bbPlcHdr"/>
        </w:types>
        <w:behaviors>
          <w:behavior w:val="content"/>
        </w:behaviors>
        <w:guid w:val="{91552F95-78CA-4CED-8342-0AA7D4E53EDB}"/>
      </w:docPartPr>
      <w:docPartBody>
        <w:p w:rsidR="002B0C54" w:rsidRDefault="00B2792F" w:rsidP="00B2792F">
          <w:pPr>
            <w:pStyle w:val="BED98824D6D24C6B837EA15F7800EC65"/>
          </w:pPr>
          <w:r>
            <w:rPr>
              <w:rStyle w:val="PlaceholderText"/>
            </w:rPr>
            <w:t>Optional -</w:t>
          </w:r>
          <w:r>
            <w:rPr>
              <w:rStyle w:val="Style3"/>
            </w:rPr>
            <w:t xml:space="preserve"> </w:t>
          </w:r>
          <w:r>
            <w:rPr>
              <w:rStyle w:val="PlaceholderText"/>
            </w:rPr>
            <w:t>Click or tap here to enter text.</w:t>
          </w:r>
        </w:p>
      </w:docPartBody>
    </w:docPart>
    <w:docPart>
      <w:docPartPr>
        <w:name w:val="D058F51486DC405998E50910A368EEF5"/>
        <w:category>
          <w:name w:val="General"/>
          <w:gallery w:val="placeholder"/>
        </w:category>
        <w:types>
          <w:type w:val="bbPlcHdr"/>
        </w:types>
        <w:behaviors>
          <w:behavior w:val="content"/>
        </w:behaviors>
        <w:guid w:val="{231D3FF6-607B-4C80-9FE2-452C3AE8C11A}"/>
      </w:docPartPr>
      <w:docPartBody>
        <w:p w:rsidR="002B0C54" w:rsidRDefault="00B2792F" w:rsidP="00B2792F">
          <w:pPr>
            <w:pStyle w:val="D058F51486DC405998E50910A368EEF5"/>
          </w:pPr>
          <w:r>
            <w:rPr>
              <w:rStyle w:val="PlaceholderText"/>
            </w:rPr>
            <w:t>Optional - click or tap here to enter text.</w:t>
          </w:r>
        </w:p>
      </w:docPartBody>
    </w:docPart>
    <w:docPart>
      <w:docPartPr>
        <w:name w:val="82A2987C13264F388143E6F3B0D3D731"/>
        <w:category>
          <w:name w:val="General"/>
          <w:gallery w:val="placeholder"/>
        </w:category>
        <w:types>
          <w:type w:val="bbPlcHdr"/>
        </w:types>
        <w:behaviors>
          <w:behavior w:val="content"/>
        </w:behaviors>
        <w:guid w:val="{0CA5CFAB-BE80-4B33-AF6D-D175F86FB090}"/>
      </w:docPartPr>
      <w:docPartBody>
        <w:p w:rsidR="002B0C54" w:rsidRDefault="00B2792F" w:rsidP="00B2792F">
          <w:pPr>
            <w:pStyle w:val="82A2987C13264F388143E6F3B0D3D731"/>
          </w:pPr>
          <w:r>
            <w:rPr>
              <w:rStyle w:val="PlaceholderText"/>
            </w:rPr>
            <w:t>Optional - click or tap here to enter text.</w:t>
          </w:r>
        </w:p>
      </w:docPartBody>
    </w:docPart>
    <w:docPart>
      <w:docPartPr>
        <w:name w:val="4E638E19329942A29488482CB5D23D56"/>
        <w:category>
          <w:name w:val="General"/>
          <w:gallery w:val="placeholder"/>
        </w:category>
        <w:types>
          <w:type w:val="bbPlcHdr"/>
        </w:types>
        <w:behaviors>
          <w:behavior w:val="content"/>
        </w:behaviors>
        <w:guid w:val="{4F96EA34-5DDF-4511-B921-1F1D7EFFB38C}"/>
      </w:docPartPr>
      <w:docPartBody>
        <w:p w:rsidR="002B0C54" w:rsidRDefault="00B2792F" w:rsidP="00B2792F">
          <w:pPr>
            <w:pStyle w:val="4E638E19329942A29488482CB5D23D56"/>
          </w:pPr>
          <w:r>
            <w:rPr>
              <w:rStyle w:val="PlaceholderText"/>
            </w:rPr>
            <w:t>Click or tap here to enter text.</w:t>
          </w:r>
        </w:p>
      </w:docPartBody>
    </w:docPart>
    <w:docPart>
      <w:docPartPr>
        <w:name w:val="9CC8D975AFAD4EF8989EE6BE212BC6FB"/>
        <w:category>
          <w:name w:val="General"/>
          <w:gallery w:val="placeholder"/>
        </w:category>
        <w:types>
          <w:type w:val="bbPlcHdr"/>
        </w:types>
        <w:behaviors>
          <w:behavior w:val="content"/>
        </w:behaviors>
        <w:guid w:val="{BB04A9DD-59C2-48C0-AD2B-562696733408}"/>
      </w:docPartPr>
      <w:docPartBody>
        <w:p w:rsidR="002B0C54" w:rsidRDefault="00B2792F" w:rsidP="00B2792F">
          <w:pPr>
            <w:pStyle w:val="9CC8D975AFAD4EF8989EE6BE212BC6FB"/>
          </w:pPr>
          <w:r>
            <w:rPr>
              <w:rStyle w:val="PlaceholderText"/>
            </w:rPr>
            <w:t>Click or tap here to enter text.</w:t>
          </w:r>
        </w:p>
      </w:docPartBody>
    </w:docPart>
    <w:docPart>
      <w:docPartPr>
        <w:name w:val="21DA81AD4C5349BDA384ECA7BBC707F4"/>
        <w:category>
          <w:name w:val="General"/>
          <w:gallery w:val="placeholder"/>
        </w:category>
        <w:types>
          <w:type w:val="bbPlcHdr"/>
        </w:types>
        <w:behaviors>
          <w:behavior w:val="content"/>
        </w:behaviors>
        <w:guid w:val="{B5AE9999-E4E9-4E4F-9981-86AD217CA538}"/>
      </w:docPartPr>
      <w:docPartBody>
        <w:p w:rsidR="002B0C54" w:rsidRDefault="00B2792F" w:rsidP="00B2792F">
          <w:pPr>
            <w:pStyle w:val="21DA81AD4C5349BDA384ECA7BBC707F4"/>
          </w:pPr>
          <w:r>
            <w:rPr>
              <w:rStyle w:val="PlaceholderText"/>
            </w:rPr>
            <w:t>Click or tap here to enter text.</w:t>
          </w:r>
        </w:p>
      </w:docPartBody>
    </w:docPart>
    <w:docPart>
      <w:docPartPr>
        <w:name w:val="5E97E59EFEED464489E5921594948948"/>
        <w:category>
          <w:name w:val="General"/>
          <w:gallery w:val="placeholder"/>
        </w:category>
        <w:types>
          <w:type w:val="bbPlcHdr"/>
        </w:types>
        <w:behaviors>
          <w:behavior w:val="content"/>
        </w:behaviors>
        <w:guid w:val="{5913D5D5-7627-4A68-96E5-B5E5447BBABD}"/>
      </w:docPartPr>
      <w:docPartBody>
        <w:p w:rsidR="002B0C54" w:rsidRDefault="00B2792F" w:rsidP="00B2792F">
          <w:pPr>
            <w:pStyle w:val="5E97E59EFEED464489E5921594948948"/>
          </w:pPr>
          <w:r>
            <w:rPr>
              <w:rStyle w:val="PlaceholderText"/>
            </w:rPr>
            <w:t>Enter the 9-digit number here.</w:t>
          </w:r>
        </w:p>
      </w:docPartBody>
    </w:docPart>
    <w:docPart>
      <w:docPartPr>
        <w:name w:val="17D809AED45A443E897F746CF375AC0F"/>
        <w:category>
          <w:name w:val="General"/>
          <w:gallery w:val="placeholder"/>
        </w:category>
        <w:types>
          <w:type w:val="bbPlcHdr"/>
        </w:types>
        <w:behaviors>
          <w:behavior w:val="content"/>
        </w:behaviors>
        <w:guid w:val="{49046D6B-3B82-48E2-B311-3D064E100CD0}"/>
      </w:docPartPr>
      <w:docPartBody>
        <w:p w:rsidR="002B0C54" w:rsidRDefault="00B2792F" w:rsidP="00B2792F">
          <w:pPr>
            <w:pStyle w:val="17D809AED45A443E897F746CF375AC0F"/>
          </w:pPr>
          <w:r>
            <w:rPr>
              <w:rStyle w:val="PlaceholderText"/>
            </w:rPr>
            <w:t>Click or tap here to enter text.</w:t>
          </w:r>
        </w:p>
      </w:docPartBody>
    </w:docPart>
    <w:docPart>
      <w:docPartPr>
        <w:name w:val="53C8755482B348C0A5A36BF4733B8F11"/>
        <w:category>
          <w:name w:val="General"/>
          <w:gallery w:val="placeholder"/>
        </w:category>
        <w:types>
          <w:type w:val="bbPlcHdr"/>
        </w:types>
        <w:behaviors>
          <w:behavior w:val="content"/>
        </w:behaviors>
        <w:guid w:val="{065066C9-0D4D-4E49-B6CB-9BA237500E6A}"/>
      </w:docPartPr>
      <w:docPartBody>
        <w:p w:rsidR="002B0C54" w:rsidRDefault="00B2792F" w:rsidP="00B2792F">
          <w:pPr>
            <w:pStyle w:val="53C8755482B348C0A5A36BF4733B8F11"/>
          </w:pPr>
          <w:r>
            <w:rPr>
              <w:rStyle w:val="PlaceholderText"/>
            </w:rPr>
            <w:t>Click or tap here to enter text.</w:t>
          </w:r>
        </w:p>
      </w:docPartBody>
    </w:docPart>
    <w:docPart>
      <w:docPartPr>
        <w:name w:val="5085CF20A46F4E7E8646962D40044329"/>
        <w:category>
          <w:name w:val="General"/>
          <w:gallery w:val="placeholder"/>
        </w:category>
        <w:types>
          <w:type w:val="bbPlcHdr"/>
        </w:types>
        <w:behaviors>
          <w:behavior w:val="content"/>
        </w:behaviors>
        <w:guid w:val="{28665CF5-AA37-4761-B4F6-23381B4405F6}"/>
      </w:docPartPr>
      <w:docPartBody>
        <w:p w:rsidR="002B0C54" w:rsidRDefault="00B2792F" w:rsidP="00B2792F">
          <w:pPr>
            <w:pStyle w:val="5085CF20A46F4E7E8646962D40044329"/>
          </w:pPr>
          <w:r>
            <w:rPr>
              <w:rStyle w:val="PlaceholderText"/>
            </w:rPr>
            <w:t>Optional - click or tap here to enter text.</w:t>
          </w:r>
        </w:p>
      </w:docPartBody>
    </w:docPart>
    <w:docPart>
      <w:docPartPr>
        <w:name w:val="5EC4D779697E4291B912BD0767DA6F90"/>
        <w:category>
          <w:name w:val="General"/>
          <w:gallery w:val="placeholder"/>
        </w:category>
        <w:types>
          <w:type w:val="bbPlcHdr"/>
        </w:types>
        <w:behaviors>
          <w:behavior w:val="content"/>
        </w:behaviors>
        <w:guid w:val="{62E18F80-F125-496E-B809-92B39B7C7885}"/>
      </w:docPartPr>
      <w:docPartBody>
        <w:p w:rsidR="002B0C54" w:rsidRDefault="00B2792F" w:rsidP="00B2792F">
          <w:pPr>
            <w:pStyle w:val="5EC4D779697E4291B912BD0767DA6F90"/>
          </w:pPr>
          <w:r>
            <w:rPr>
              <w:rStyle w:val="PlaceholderText"/>
            </w:rPr>
            <w:t>Click or tap here to enter text.</w:t>
          </w:r>
        </w:p>
      </w:docPartBody>
    </w:docPart>
    <w:docPart>
      <w:docPartPr>
        <w:name w:val="536AEE459EBC493AAEA5549BB8562173"/>
        <w:category>
          <w:name w:val="General"/>
          <w:gallery w:val="placeholder"/>
        </w:category>
        <w:types>
          <w:type w:val="bbPlcHdr"/>
        </w:types>
        <w:behaviors>
          <w:behavior w:val="content"/>
        </w:behaviors>
        <w:guid w:val="{15C3CBC0-0738-46CA-A3BD-ACA8C76FF253}"/>
      </w:docPartPr>
      <w:docPartBody>
        <w:p w:rsidR="002B0C54" w:rsidRDefault="00B2792F" w:rsidP="00B2792F">
          <w:pPr>
            <w:pStyle w:val="536AEE459EBC493AAEA5549BB8562173"/>
          </w:pPr>
          <w:r>
            <w:rPr>
              <w:rStyle w:val="PlaceholderText"/>
            </w:rPr>
            <w:t>Click or tap here to enter text.</w:t>
          </w:r>
        </w:p>
      </w:docPartBody>
    </w:docPart>
    <w:docPart>
      <w:docPartPr>
        <w:name w:val="223D50A6DEC6482B80014C6057137862"/>
        <w:category>
          <w:name w:val="General"/>
          <w:gallery w:val="placeholder"/>
        </w:category>
        <w:types>
          <w:type w:val="bbPlcHdr"/>
        </w:types>
        <w:behaviors>
          <w:behavior w:val="content"/>
        </w:behaviors>
        <w:guid w:val="{7AF1215E-54B8-4849-A161-3F0E41D74D38}"/>
      </w:docPartPr>
      <w:docPartBody>
        <w:p w:rsidR="002B0C54" w:rsidRDefault="00B2792F" w:rsidP="00B2792F">
          <w:pPr>
            <w:pStyle w:val="223D50A6DEC6482B80014C6057137862"/>
          </w:pPr>
          <w:r>
            <w:rPr>
              <w:rStyle w:val="PlaceholderText"/>
            </w:rPr>
            <w:t>Click or tap here to enter text.</w:t>
          </w:r>
        </w:p>
      </w:docPartBody>
    </w:docPart>
    <w:docPart>
      <w:docPartPr>
        <w:name w:val="73C3268A2A054F0085ACBD32B4D03592"/>
        <w:category>
          <w:name w:val="General"/>
          <w:gallery w:val="placeholder"/>
        </w:category>
        <w:types>
          <w:type w:val="bbPlcHdr"/>
        </w:types>
        <w:behaviors>
          <w:behavior w:val="content"/>
        </w:behaviors>
        <w:guid w:val="{F0FD7E08-83AA-491E-B156-FB1BDF5D1E60}"/>
      </w:docPartPr>
      <w:docPartBody>
        <w:p w:rsidR="002B0C54" w:rsidRDefault="00B2792F" w:rsidP="00B2792F">
          <w:pPr>
            <w:pStyle w:val="73C3268A2A054F0085ACBD32B4D03592"/>
          </w:pPr>
          <w:r>
            <w:rPr>
              <w:rStyle w:val="PlaceholderText"/>
            </w:rPr>
            <w:t>Click or tap here to enter text.</w:t>
          </w:r>
        </w:p>
      </w:docPartBody>
    </w:docPart>
    <w:docPart>
      <w:docPartPr>
        <w:name w:val="DE934B4C35D640DF969C2DFC60CF74B9"/>
        <w:category>
          <w:name w:val="General"/>
          <w:gallery w:val="placeholder"/>
        </w:category>
        <w:types>
          <w:type w:val="bbPlcHdr"/>
        </w:types>
        <w:behaviors>
          <w:behavior w:val="content"/>
        </w:behaviors>
        <w:guid w:val="{6D4EE7B1-D523-4B5F-A50D-F1143A700FD1}"/>
      </w:docPartPr>
      <w:docPartBody>
        <w:p w:rsidR="002B0C54" w:rsidRDefault="00B2792F" w:rsidP="00B2792F">
          <w:pPr>
            <w:pStyle w:val="DE934B4C35D640DF969C2DFC60CF74B9"/>
          </w:pPr>
          <w:r>
            <w:rPr>
              <w:rStyle w:val="PlaceholderText"/>
            </w:rPr>
            <w:t>Click or tap here to enter text.</w:t>
          </w:r>
        </w:p>
      </w:docPartBody>
    </w:docPart>
    <w:docPart>
      <w:docPartPr>
        <w:name w:val="32223197882F4A60BA2F9ADC7B061A9A"/>
        <w:category>
          <w:name w:val="General"/>
          <w:gallery w:val="placeholder"/>
        </w:category>
        <w:types>
          <w:type w:val="bbPlcHdr"/>
        </w:types>
        <w:behaviors>
          <w:behavior w:val="content"/>
        </w:behaviors>
        <w:guid w:val="{8E2852D4-5331-4C4E-9812-11280D7FEEB8}"/>
      </w:docPartPr>
      <w:docPartBody>
        <w:p w:rsidR="002B0C54" w:rsidRDefault="00B2792F" w:rsidP="00B2792F">
          <w:pPr>
            <w:pStyle w:val="32223197882F4A60BA2F9ADC7B061A9A"/>
          </w:pPr>
          <w:r>
            <w:rPr>
              <w:rStyle w:val="PlaceholderText"/>
            </w:rPr>
            <w:t>Click or tap here to enter text.</w:t>
          </w:r>
        </w:p>
      </w:docPartBody>
    </w:docPart>
    <w:docPart>
      <w:docPartPr>
        <w:name w:val="E0C1B8A13E0941A9A40770EE023BDC95"/>
        <w:category>
          <w:name w:val="General"/>
          <w:gallery w:val="placeholder"/>
        </w:category>
        <w:types>
          <w:type w:val="bbPlcHdr"/>
        </w:types>
        <w:behaviors>
          <w:behavior w:val="content"/>
        </w:behaviors>
        <w:guid w:val="{4F0DDB67-0F67-4EE8-B3B9-F09CDC1FC659}"/>
      </w:docPartPr>
      <w:docPartBody>
        <w:p w:rsidR="002B0C54" w:rsidRDefault="00B2792F" w:rsidP="00B2792F">
          <w:pPr>
            <w:pStyle w:val="E0C1B8A13E0941A9A40770EE023BDC95"/>
          </w:pPr>
          <w:r>
            <w:rPr>
              <w:rStyle w:val="PlaceholderText"/>
            </w:rPr>
            <w:t>Click or tap here to enter text.</w:t>
          </w:r>
        </w:p>
      </w:docPartBody>
    </w:docPart>
    <w:docPart>
      <w:docPartPr>
        <w:name w:val="40D8AAF9621B43D0A960C7AC5C5533F9"/>
        <w:category>
          <w:name w:val="General"/>
          <w:gallery w:val="placeholder"/>
        </w:category>
        <w:types>
          <w:type w:val="bbPlcHdr"/>
        </w:types>
        <w:behaviors>
          <w:behavior w:val="content"/>
        </w:behaviors>
        <w:guid w:val="{A81186E4-BC42-4F36-BD26-3DEEDA0B2A34}"/>
      </w:docPartPr>
      <w:docPartBody>
        <w:p w:rsidR="002B0C54" w:rsidRDefault="00B2792F" w:rsidP="00B2792F">
          <w:pPr>
            <w:pStyle w:val="40D8AAF9621B43D0A960C7AC5C5533F9"/>
          </w:pPr>
          <w:r>
            <w:rPr>
              <w:rStyle w:val="PlaceholderText"/>
            </w:rPr>
            <w:t>Click or tap here to enter text.</w:t>
          </w:r>
        </w:p>
      </w:docPartBody>
    </w:docPart>
    <w:docPart>
      <w:docPartPr>
        <w:name w:val="33B71587E49A448BAF2C38D220F7BC77"/>
        <w:category>
          <w:name w:val="General"/>
          <w:gallery w:val="placeholder"/>
        </w:category>
        <w:types>
          <w:type w:val="bbPlcHdr"/>
        </w:types>
        <w:behaviors>
          <w:behavior w:val="content"/>
        </w:behaviors>
        <w:guid w:val="{0A565EF6-47E9-4C21-B72D-56D08D6CCFB1}"/>
      </w:docPartPr>
      <w:docPartBody>
        <w:p w:rsidR="002B0C54" w:rsidRDefault="00B2792F" w:rsidP="00B2792F">
          <w:pPr>
            <w:pStyle w:val="33B71587E49A448BAF2C38D220F7BC77"/>
          </w:pPr>
          <w:r>
            <w:rPr>
              <w:rStyle w:val="PlaceholderText"/>
            </w:rPr>
            <w:t>Click or tap here to enter text.</w:t>
          </w:r>
        </w:p>
      </w:docPartBody>
    </w:docPart>
    <w:docPart>
      <w:docPartPr>
        <w:name w:val="04122EEF1C0F4D9EA15CAD6FFEC27F2E"/>
        <w:category>
          <w:name w:val="General"/>
          <w:gallery w:val="placeholder"/>
        </w:category>
        <w:types>
          <w:type w:val="bbPlcHdr"/>
        </w:types>
        <w:behaviors>
          <w:behavior w:val="content"/>
        </w:behaviors>
        <w:guid w:val="{31E7AD46-1DD9-4028-BB5B-301C702370A1}"/>
      </w:docPartPr>
      <w:docPartBody>
        <w:p w:rsidR="002B0C54" w:rsidRDefault="00B2792F" w:rsidP="00B2792F">
          <w:pPr>
            <w:pStyle w:val="04122EEF1C0F4D9EA15CAD6FFEC27F2E"/>
          </w:pPr>
          <w:r>
            <w:rPr>
              <w:rStyle w:val="PlaceholderText"/>
            </w:rPr>
            <w:t>Click or tap here to enter text.</w:t>
          </w:r>
        </w:p>
      </w:docPartBody>
    </w:docPart>
    <w:docPart>
      <w:docPartPr>
        <w:name w:val="4F610862A7BD4C9288E16A3B694C1E93"/>
        <w:category>
          <w:name w:val="General"/>
          <w:gallery w:val="placeholder"/>
        </w:category>
        <w:types>
          <w:type w:val="bbPlcHdr"/>
        </w:types>
        <w:behaviors>
          <w:behavior w:val="content"/>
        </w:behaviors>
        <w:guid w:val="{62241C42-7E79-4C3E-85CE-6267214998B7}"/>
      </w:docPartPr>
      <w:docPartBody>
        <w:p w:rsidR="002B0C54" w:rsidRDefault="00B2792F" w:rsidP="00B2792F">
          <w:pPr>
            <w:pStyle w:val="4F610862A7BD4C9288E16A3B694C1E93"/>
          </w:pPr>
          <w:r>
            <w:rPr>
              <w:rStyle w:val="PlaceholderText"/>
            </w:rPr>
            <w:t>Click or tap here to enter text.</w:t>
          </w:r>
        </w:p>
      </w:docPartBody>
    </w:docPart>
    <w:docPart>
      <w:docPartPr>
        <w:name w:val="AF276BEA7BE342EDA4132F26B3D8BE13"/>
        <w:category>
          <w:name w:val="General"/>
          <w:gallery w:val="placeholder"/>
        </w:category>
        <w:types>
          <w:type w:val="bbPlcHdr"/>
        </w:types>
        <w:behaviors>
          <w:behavior w:val="content"/>
        </w:behaviors>
        <w:guid w:val="{E4186314-26A4-4A1A-A942-6B15493B6CAB}"/>
      </w:docPartPr>
      <w:docPartBody>
        <w:p w:rsidR="002B0C54" w:rsidRDefault="00B2792F" w:rsidP="00B2792F">
          <w:pPr>
            <w:pStyle w:val="AF276BEA7BE342EDA4132F26B3D8BE13"/>
          </w:pPr>
          <w:r>
            <w:rPr>
              <w:rStyle w:val="PlaceholderText"/>
            </w:rPr>
            <w:t>Click or tap here to enter text.</w:t>
          </w:r>
        </w:p>
      </w:docPartBody>
    </w:docPart>
    <w:docPart>
      <w:docPartPr>
        <w:name w:val="EF48AB412D594242B3FDC1B1261AAEF6"/>
        <w:category>
          <w:name w:val="General"/>
          <w:gallery w:val="placeholder"/>
        </w:category>
        <w:types>
          <w:type w:val="bbPlcHdr"/>
        </w:types>
        <w:behaviors>
          <w:behavior w:val="content"/>
        </w:behaviors>
        <w:guid w:val="{B8C1E004-C650-4D73-A651-45849480E24C}"/>
      </w:docPartPr>
      <w:docPartBody>
        <w:p w:rsidR="002B0C54" w:rsidRDefault="00B2792F" w:rsidP="00B2792F">
          <w:pPr>
            <w:pStyle w:val="EF48AB412D594242B3FDC1B1261AAEF6"/>
          </w:pPr>
          <w:r>
            <w:rPr>
              <w:rStyle w:val="PlaceholderText"/>
            </w:rPr>
            <w:t>Click or tap here to enter text.</w:t>
          </w:r>
        </w:p>
      </w:docPartBody>
    </w:docPart>
    <w:docPart>
      <w:docPartPr>
        <w:name w:val="FBE201CC5C604131A0B34F7F05E268CC"/>
        <w:category>
          <w:name w:val="General"/>
          <w:gallery w:val="placeholder"/>
        </w:category>
        <w:types>
          <w:type w:val="bbPlcHdr"/>
        </w:types>
        <w:behaviors>
          <w:behavior w:val="content"/>
        </w:behaviors>
        <w:guid w:val="{F40783C5-BF4B-4E3C-9682-877150AA3222}"/>
      </w:docPartPr>
      <w:docPartBody>
        <w:p w:rsidR="002B0C54" w:rsidRDefault="00B2792F" w:rsidP="00B2792F">
          <w:pPr>
            <w:pStyle w:val="FBE201CC5C604131A0B34F7F05E268CC"/>
          </w:pPr>
          <w:r>
            <w:rPr>
              <w:rStyle w:val="PlaceholderText"/>
            </w:rPr>
            <w:t>Click or tap here to enter text.</w:t>
          </w:r>
        </w:p>
      </w:docPartBody>
    </w:docPart>
    <w:docPart>
      <w:docPartPr>
        <w:name w:val="6FF9DC1C75DB45338081AA4526FDA79C"/>
        <w:category>
          <w:name w:val="General"/>
          <w:gallery w:val="placeholder"/>
        </w:category>
        <w:types>
          <w:type w:val="bbPlcHdr"/>
        </w:types>
        <w:behaviors>
          <w:behavior w:val="content"/>
        </w:behaviors>
        <w:guid w:val="{FB006EC5-B5FE-4BE2-BF1A-6E31FB8AFFC8}"/>
      </w:docPartPr>
      <w:docPartBody>
        <w:p w:rsidR="002B0C54" w:rsidRDefault="00B2792F" w:rsidP="00B2792F">
          <w:pPr>
            <w:pStyle w:val="6FF9DC1C75DB45338081AA4526FDA79C"/>
          </w:pPr>
          <w:r>
            <w:rPr>
              <w:rStyle w:val="PlaceholderText"/>
            </w:rPr>
            <w:t>Click or tap here to enter text.</w:t>
          </w:r>
        </w:p>
      </w:docPartBody>
    </w:docPart>
    <w:docPart>
      <w:docPartPr>
        <w:name w:val="0BF8F760172B4C9ABF92C378DEFB6E64"/>
        <w:category>
          <w:name w:val="General"/>
          <w:gallery w:val="placeholder"/>
        </w:category>
        <w:types>
          <w:type w:val="bbPlcHdr"/>
        </w:types>
        <w:behaviors>
          <w:behavior w:val="content"/>
        </w:behaviors>
        <w:guid w:val="{04F2CEF0-AB8F-4039-9B5F-2C904E5B6A01}"/>
      </w:docPartPr>
      <w:docPartBody>
        <w:p w:rsidR="002B0C54" w:rsidRDefault="00B2792F" w:rsidP="00B2792F">
          <w:pPr>
            <w:pStyle w:val="0BF8F760172B4C9ABF92C378DEFB6E64"/>
          </w:pPr>
          <w:r>
            <w:rPr>
              <w:rStyle w:val="PlaceholderText"/>
            </w:rPr>
            <w:t>Click or tap here to enter text.</w:t>
          </w:r>
        </w:p>
      </w:docPartBody>
    </w:docPart>
    <w:docPart>
      <w:docPartPr>
        <w:name w:val="D7EC9AB6D88442738D6EFE8ED6E96620"/>
        <w:category>
          <w:name w:val="General"/>
          <w:gallery w:val="placeholder"/>
        </w:category>
        <w:types>
          <w:type w:val="bbPlcHdr"/>
        </w:types>
        <w:behaviors>
          <w:behavior w:val="content"/>
        </w:behaviors>
        <w:guid w:val="{6B625A57-8002-4AF5-9DB2-638B16FA8B21}"/>
      </w:docPartPr>
      <w:docPartBody>
        <w:p w:rsidR="002B0C54" w:rsidRDefault="00B2792F" w:rsidP="00B2792F">
          <w:pPr>
            <w:pStyle w:val="D7EC9AB6D88442738D6EFE8ED6E96620"/>
          </w:pPr>
          <w:r>
            <w:rPr>
              <w:rStyle w:val="PlaceholderText"/>
            </w:rPr>
            <w:t>Click or tap here to enter text.</w:t>
          </w:r>
        </w:p>
      </w:docPartBody>
    </w:docPart>
    <w:docPart>
      <w:docPartPr>
        <w:name w:val="84061A01BAC74CCC913EC469462BA6F5"/>
        <w:category>
          <w:name w:val="General"/>
          <w:gallery w:val="placeholder"/>
        </w:category>
        <w:types>
          <w:type w:val="bbPlcHdr"/>
        </w:types>
        <w:behaviors>
          <w:behavior w:val="content"/>
        </w:behaviors>
        <w:guid w:val="{63454930-A449-43E7-B3F8-09FB40DCCEAA}"/>
      </w:docPartPr>
      <w:docPartBody>
        <w:p w:rsidR="002B0C54" w:rsidRDefault="00B2792F" w:rsidP="00B2792F">
          <w:pPr>
            <w:pStyle w:val="84061A01BAC74CCC913EC469462BA6F5"/>
          </w:pPr>
          <w:r>
            <w:rPr>
              <w:rStyle w:val="PlaceholderText"/>
            </w:rPr>
            <w:t>Click or tap here to enter text.</w:t>
          </w:r>
        </w:p>
      </w:docPartBody>
    </w:docPart>
    <w:docPart>
      <w:docPartPr>
        <w:name w:val="9FED3FC4459744628C9AFED59F7634B2"/>
        <w:category>
          <w:name w:val="General"/>
          <w:gallery w:val="placeholder"/>
        </w:category>
        <w:types>
          <w:type w:val="bbPlcHdr"/>
        </w:types>
        <w:behaviors>
          <w:behavior w:val="content"/>
        </w:behaviors>
        <w:guid w:val="{0D3569B3-A5E5-48B4-88AF-D8451CEF5DD2}"/>
      </w:docPartPr>
      <w:docPartBody>
        <w:p w:rsidR="002B0C54" w:rsidRDefault="00B2792F" w:rsidP="00B2792F">
          <w:pPr>
            <w:pStyle w:val="9FED3FC4459744628C9AFED59F7634B2"/>
          </w:pPr>
          <w:r>
            <w:rPr>
              <w:rStyle w:val="PlaceholderText"/>
            </w:rPr>
            <w:t>Click or tap here to enter text.</w:t>
          </w:r>
        </w:p>
      </w:docPartBody>
    </w:docPart>
    <w:docPart>
      <w:docPartPr>
        <w:name w:val="84055A37C1744A16AFBC8D987A532ECF"/>
        <w:category>
          <w:name w:val="General"/>
          <w:gallery w:val="placeholder"/>
        </w:category>
        <w:types>
          <w:type w:val="bbPlcHdr"/>
        </w:types>
        <w:behaviors>
          <w:behavior w:val="content"/>
        </w:behaviors>
        <w:guid w:val="{E5383E59-8C3E-4445-8E1F-80F9E1656437}"/>
      </w:docPartPr>
      <w:docPartBody>
        <w:p w:rsidR="002B0C54" w:rsidRDefault="00B2792F" w:rsidP="00B2792F">
          <w:pPr>
            <w:pStyle w:val="84055A37C1744A16AFBC8D987A532ECF"/>
          </w:pPr>
          <w:r>
            <w:rPr>
              <w:rStyle w:val="PlaceholderText"/>
            </w:rPr>
            <w:t>Click or tap here to enter text.</w:t>
          </w:r>
        </w:p>
      </w:docPartBody>
    </w:docPart>
    <w:docPart>
      <w:docPartPr>
        <w:name w:val="F6C1C7005F1D4333B97824750A3695CC"/>
        <w:category>
          <w:name w:val="General"/>
          <w:gallery w:val="placeholder"/>
        </w:category>
        <w:types>
          <w:type w:val="bbPlcHdr"/>
        </w:types>
        <w:behaviors>
          <w:behavior w:val="content"/>
        </w:behaviors>
        <w:guid w:val="{C80EF3E8-DC25-4570-869A-BD9423B06080}"/>
      </w:docPartPr>
      <w:docPartBody>
        <w:p w:rsidR="002B0C54" w:rsidRDefault="00B2792F" w:rsidP="00B2792F">
          <w:pPr>
            <w:pStyle w:val="F6C1C7005F1D4333B97824750A3695CC"/>
          </w:pPr>
          <w:r>
            <w:rPr>
              <w:rStyle w:val="PlaceholderText"/>
            </w:rPr>
            <w:t>Click or tap here to enter text.</w:t>
          </w:r>
        </w:p>
      </w:docPartBody>
    </w:docPart>
    <w:docPart>
      <w:docPartPr>
        <w:name w:val="E88622D90CCF43CE9BCC4C7DDCDE0B65"/>
        <w:category>
          <w:name w:val="General"/>
          <w:gallery w:val="placeholder"/>
        </w:category>
        <w:types>
          <w:type w:val="bbPlcHdr"/>
        </w:types>
        <w:behaviors>
          <w:behavior w:val="content"/>
        </w:behaviors>
        <w:guid w:val="{AE9C5E1E-C723-47B1-B9CF-74E1C1B5DF19}"/>
      </w:docPartPr>
      <w:docPartBody>
        <w:p w:rsidR="002B0C54" w:rsidRDefault="00B2792F" w:rsidP="00B2792F">
          <w:pPr>
            <w:pStyle w:val="E88622D90CCF43CE9BCC4C7DDCDE0B65"/>
          </w:pPr>
          <w:r>
            <w:rPr>
              <w:rStyle w:val="PlaceholderText"/>
            </w:rPr>
            <w:t>Click or tap here to enter text.</w:t>
          </w:r>
        </w:p>
      </w:docPartBody>
    </w:docPart>
    <w:docPart>
      <w:docPartPr>
        <w:name w:val="64DDC1DB384A4D34894CF52A24213F83"/>
        <w:category>
          <w:name w:val="General"/>
          <w:gallery w:val="placeholder"/>
        </w:category>
        <w:types>
          <w:type w:val="bbPlcHdr"/>
        </w:types>
        <w:behaviors>
          <w:behavior w:val="content"/>
        </w:behaviors>
        <w:guid w:val="{EC1F77C4-FBF7-4164-9E59-4A1BE4FDB196}"/>
      </w:docPartPr>
      <w:docPartBody>
        <w:p w:rsidR="002B0C54" w:rsidRDefault="00B2792F" w:rsidP="00B2792F">
          <w:pPr>
            <w:pStyle w:val="64DDC1DB384A4D34894CF52A24213F83"/>
          </w:pPr>
          <w:r>
            <w:rPr>
              <w:rStyle w:val="PlaceholderText"/>
            </w:rPr>
            <w:t>Click or tap here to enter text.</w:t>
          </w:r>
        </w:p>
      </w:docPartBody>
    </w:docPart>
    <w:docPart>
      <w:docPartPr>
        <w:name w:val="188D7E85601B406F985F7F1AD838D5CA"/>
        <w:category>
          <w:name w:val="General"/>
          <w:gallery w:val="placeholder"/>
        </w:category>
        <w:types>
          <w:type w:val="bbPlcHdr"/>
        </w:types>
        <w:behaviors>
          <w:behavior w:val="content"/>
        </w:behaviors>
        <w:guid w:val="{841EBCF3-FEEB-4B75-B712-735A4A0AF5D0}"/>
      </w:docPartPr>
      <w:docPartBody>
        <w:p w:rsidR="002B0C54" w:rsidRDefault="00B2792F" w:rsidP="00B2792F">
          <w:pPr>
            <w:pStyle w:val="188D7E85601B406F985F7F1AD838D5CA"/>
          </w:pPr>
          <w:r>
            <w:rPr>
              <w:rStyle w:val="PlaceholderText"/>
            </w:rPr>
            <w:t>Click or tap here to enter text.</w:t>
          </w:r>
        </w:p>
      </w:docPartBody>
    </w:docPart>
    <w:docPart>
      <w:docPartPr>
        <w:name w:val="96764B12AFE24F9D8A03FDCB4478FE65"/>
        <w:category>
          <w:name w:val="General"/>
          <w:gallery w:val="placeholder"/>
        </w:category>
        <w:types>
          <w:type w:val="bbPlcHdr"/>
        </w:types>
        <w:behaviors>
          <w:behavior w:val="content"/>
        </w:behaviors>
        <w:guid w:val="{110B814F-0DB3-4585-97B4-FE57DB074FA3}"/>
      </w:docPartPr>
      <w:docPartBody>
        <w:p w:rsidR="002B0C54" w:rsidRDefault="00B2792F" w:rsidP="00B2792F">
          <w:pPr>
            <w:pStyle w:val="96764B12AFE24F9D8A03FDCB4478FE65"/>
          </w:pPr>
          <w:r>
            <w:rPr>
              <w:rStyle w:val="PlaceholderText"/>
            </w:rPr>
            <w:t>Click or tap here to enter text.</w:t>
          </w:r>
        </w:p>
      </w:docPartBody>
    </w:docPart>
    <w:docPart>
      <w:docPartPr>
        <w:name w:val="5FB945FD0E5D49ABB9F6069462B95AEA"/>
        <w:category>
          <w:name w:val="General"/>
          <w:gallery w:val="placeholder"/>
        </w:category>
        <w:types>
          <w:type w:val="bbPlcHdr"/>
        </w:types>
        <w:behaviors>
          <w:behavior w:val="content"/>
        </w:behaviors>
        <w:guid w:val="{EB7175D4-4C89-40C9-8437-3B907AD16151}"/>
      </w:docPartPr>
      <w:docPartBody>
        <w:p w:rsidR="002B0C54" w:rsidRDefault="00B2792F" w:rsidP="00B2792F">
          <w:pPr>
            <w:pStyle w:val="5FB945FD0E5D49ABB9F6069462B95AEA"/>
          </w:pPr>
          <w:r>
            <w:rPr>
              <w:rStyle w:val="PlaceholderText"/>
            </w:rPr>
            <w:t>Click or tap here to enter text.</w:t>
          </w:r>
        </w:p>
      </w:docPartBody>
    </w:docPart>
    <w:docPart>
      <w:docPartPr>
        <w:name w:val="B808C28C8BF441608DFBC324FF6065DA"/>
        <w:category>
          <w:name w:val="General"/>
          <w:gallery w:val="placeholder"/>
        </w:category>
        <w:types>
          <w:type w:val="bbPlcHdr"/>
        </w:types>
        <w:behaviors>
          <w:behavior w:val="content"/>
        </w:behaviors>
        <w:guid w:val="{DB76D84B-2389-45B1-B689-2B398A55F725}"/>
      </w:docPartPr>
      <w:docPartBody>
        <w:p w:rsidR="002B0C54" w:rsidRDefault="00B2792F" w:rsidP="00B2792F">
          <w:pPr>
            <w:pStyle w:val="B808C28C8BF441608DFBC324FF6065DA"/>
          </w:pPr>
          <w:r>
            <w:rPr>
              <w:rStyle w:val="PlaceholderText"/>
            </w:rPr>
            <w:t>Click or tap here to enter text.</w:t>
          </w:r>
        </w:p>
      </w:docPartBody>
    </w:docPart>
    <w:docPart>
      <w:docPartPr>
        <w:name w:val="3B07146CF8624FCDA099395AB9CB9738"/>
        <w:category>
          <w:name w:val="General"/>
          <w:gallery w:val="placeholder"/>
        </w:category>
        <w:types>
          <w:type w:val="bbPlcHdr"/>
        </w:types>
        <w:behaviors>
          <w:behavior w:val="content"/>
        </w:behaviors>
        <w:guid w:val="{71371BA7-E87D-4DB4-B741-22CF085ABBC7}"/>
      </w:docPartPr>
      <w:docPartBody>
        <w:p w:rsidR="002B0C54" w:rsidRDefault="00B2792F" w:rsidP="00B2792F">
          <w:pPr>
            <w:pStyle w:val="3B07146CF8624FCDA099395AB9CB9738"/>
          </w:pPr>
          <w:r>
            <w:rPr>
              <w:rStyle w:val="PlaceholderText"/>
            </w:rPr>
            <w:t>Click or tap here to enter text.</w:t>
          </w:r>
        </w:p>
      </w:docPartBody>
    </w:docPart>
    <w:docPart>
      <w:docPartPr>
        <w:name w:val="D57B7C8FEBC14B4EBA0A762910DCFEA5"/>
        <w:category>
          <w:name w:val="General"/>
          <w:gallery w:val="placeholder"/>
        </w:category>
        <w:types>
          <w:type w:val="bbPlcHdr"/>
        </w:types>
        <w:behaviors>
          <w:behavior w:val="content"/>
        </w:behaviors>
        <w:guid w:val="{2CD9C923-1540-4EF5-AF8F-F5453B691C99}"/>
      </w:docPartPr>
      <w:docPartBody>
        <w:p w:rsidR="002B0C54" w:rsidRDefault="00B2792F" w:rsidP="00B2792F">
          <w:pPr>
            <w:pStyle w:val="D57B7C8FEBC14B4EBA0A762910DCFEA5"/>
          </w:pPr>
          <w:r>
            <w:rPr>
              <w:rStyle w:val="PlaceholderText"/>
            </w:rPr>
            <w:t>Click or tap here to enter text.</w:t>
          </w:r>
        </w:p>
      </w:docPartBody>
    </w:docPart>
    <w:docPart>
      <w:docPartPr>
        <w:name w:val="E113CF6CBA3645398EC3085E998695A1"/>
        <w:category>
          <w:name w:val="General"/>
          <w:gallery w:val="placeholder"/>
        </w:category>
        <w:types>
          <w:type w:val="bbPlcHdr"/>
        </w:types>
        <w:behaviors>
          <w:behavior w:val="content"/>
        </w:behaviors>
        <w:guid w:val="{8C1BD930-4243-4B26-8133-7D22502741AF}"/>
      </w:docPartPr>
      <w:docPartBody>
        <w:p w:rsidR="002B0C54" w:rsidRDefault="00B2792F" w:rsidP="00B2792F">
          <w:pPr>
            <w:pStyle w:val="E113CF6CBA3645398EC3085E998695A1"/>
          </w:pPr>
          <w:r>
            <w:rPr>
              <w:rStyle w:val="PlaceholderText"/>
            </w:rPr>
            <w:t>Click or tap here to enter text.</w:t>
          </w:r>
        </w:p>
      </w:docPartBody>
    </w:docPart>
    <w:docPart>
      <w:docPartPr>
        <w:name w:val="047486AEFCF04303995EFBBA272979F5"/>
        <w:category>
          <w:name w:val="General"/>
          <w:gallery w:val="placeholder"/>
        </w:category>
        <w:types>
          <w:type w:val="bbPlcHdr"/>
        </w:types>
        <w:behaviors>
          <w:behavior w:val="content"/>
        </w:behaviors>
        <w:guid w:val="{FCDFD3EF-79C3-402B-B115-A022E391E62B}"/>
      </w:docPartPr>
      <w:docPartBody>
        <w:p w:rsidR="002B0C54" w:rsidRDefault="00B2792F" w:rsidP="00B2792F">
          <w:pPr>
            <w:pStyle w:val="047486AEFCF04303995EFBBA272979F5"/>
          </w:pPr>
          <w:r>
            <w:rPr>
              <w:rStyle w:val="PlaceholderText"/>
            </w:rPr>
            <w:t>Click or tap here to enter text.</w:t>
          </w:r>
        </w:p>
      </w:docPartBody>
    </w:docPart>
    <w:docPart>
      <w:docPartPr>
        <w:name w:val="F06C99BBBC8C44FF9836C150E8205A4F"/>
        <w:category>
          <w:name w:val="General"/>
          <w:gallery w:val="placeholder"/>
        </w:category>
        <w:types>
          <w:type w:val="bbPlcHdr"/>
        </w:types>
        <w:behaviors>
          <w:behavior w:val="content"/>
        </w:behaviors>
        <w:guid w:val="{EC1A4BBA-800F-4392-99E0-2B7E6DCB47A7}"/>
      </w:docPartPr>
      <w:docPartBody>
        <w:p w:rsidR="002B0C54" w:rsidRDefault="00B2792F" w:rsidP="00B2792F">
          <w:pPr>
            <w:pStyle w:val="F06C99BBBC8C44FF9836C150E8205A4F"/>
          </w:pPr>
          <w:r>
            <w:rPr>
              <w:rStyle w:val="PlaceholderText"/>
            </w:rPr>
            <w:t>Click or tap here to enter text.</w:t>
          </w:r>
        </w:p>
      </w:docPartBody>
    </w:docPart>
    <w:docPart>
      <w:docPartPr>
        <w:name w:val="35F51E928EAA40748A7BAA563D433036"/>
        <w:category>
          <w:name w:val="General"/>
          <w:gallery w:val="placeholder"/>
        </w:category>
        <w:types>
          <w:type w:val="bbPlcHdr"/>
        </w:types>
        <w:behaviors>
          <w:behavior w:val="content"/>
        </w:behaviors>
        <w:guid w:val="{E69EF2FA-C4B0-48A9-BF33-5B422A276936}"/>
      </w:docPartPr>
      <w:docPartBody>
        <w:p w:rsidR="002B0C54" w:rsidRDefault="00B2792F" w:rsidP="00B2792F">
          <w:pPr>
            <w:pStyle w:val="35F51E928EAA40748A7BAA563D433036"/>
          </w:pPr>
          <w:r>
            <w:rPr>
              <w:rStyle w:val="PlaceholderText"/>
            </w:rPr>
            <w:t>Click or tap here to enter text.</w:t>
          </w:r>
        </w:p>
      </w:docPartBody>
    </w:docPart>
    <w:docPart>
      <w:docPartPr>
        <w:name w:val="36D906D63BAF47C0BC92AEF346D68DE0"/>
        <w:category>
          <w:name w:val="General"/>
          <w:gallery w:val="placeholder"/>
        </w:category>
        <w:types>
          <w:type w:val="bbPlcHdr"/>
        </w:types>
        <w:behaviors>
          <w:behavior w:val="content"/>
        </w:behaviors>
        <w:guid w:val="{6C793C25-87AE-4196-80E0-87259677AACF}"/>
      </w:docPartPr>
      <w:docPartBody>
        <w:p w:rsidR="002B0C54" w:rsidRDefault="00B2792F" w:rsidP="00B2792F">
          <w:pPr>
            <w:pStyle w:val="36D906D63BAF47C0BC92AEF346D68DE0"/>
          </w:pPr>
          <w:r>
            <w:rPr>
              <w:rStyle w:val="PlaceholderText"/>
            </w:rPr>
            <w:t>Click or tap here to enter text.</w:t>
          </w:r>
        </w:p>
      </w:docPartBody>
    </w:docPart>
    <w:docPart>
      <w:docPartPr>
        <w:name w:val="72687E056309488099DB39D46BEE596B"/>
        <w:category>
          <w:name w:val="General"/>
          <w:gallery w:val="placeholder"/>
        </w:category>
        <w:types>
          <w:type w:val="bbPlcHdr"/>
        </w:types>
        <w:behaviors>
          <w:behavior w:val="content"/>
        </w:behaviors>
        <w:guid w:val="{DDD205B3-D8F4-46BE-9BE7-93882BB8C0FD}"/>
      </w:docPartPr>
      <w:docPartBody>
        <w:p w:rsidR="002B0C54" w:rsidRDefault="00B2792F" w:rsidP="00B2792F">
          <w:pPr>
            <w:pStyle w:val="72687E056309488099DB39D46BEE596B"/>
          </w:pPr>
          <w:r>
            <w:rPr>
              <w:rStyle w:val="PlaceholderText"/>
            </w:rPr>
            <w:t>Click or tap here to enter text.</w:t>
          </w:r>
        </w:p>
      </w:docPartBody>
    </w:docPart>
    <w:docPart>
      <w:docPartPr>
        <w:name w:val="A86897A9F8EA4D38B1E886930A425732"/>
        <w:category>
          <w:name w:val="General"/>
          <w:gallery w:val="placeholder"/>
        </w:category>
        <w:types>
          <w:type w:val="bbPlcHdr"/>
        </w:types>
        <w:behaviors>
          <w:behavior w:val="content"/>
        </w:behaviors>
        <w:guid w:val="{77A501C1-13F6-4104-B64C-4CD53D1D38A3}"/>
      </w:docPartPr>
      <w:docPartBody>
        <w:p w:rsidR="002B0C54" w:rsidRDefault="00B2792F" w:rsidP="00B2792F">
          <w:pPr>
            <w:pStyle w:val="A86897A9F8EA4D38B1E886930A425732"/>
          </w:pPr>
          <w:r>
            <w:rPr>
              <w:rStyle w:val="PlaceholderText"/>
            </w:rPr>
            <w:t>Click or tap here to enter text.</w:t>
          </w:r>
        </w:p>
      </w:docPartBody>
    </w:docPart>
    <w:docPart>
      <w:docPartPr>
        <w:name w:val="F7A282B1A4344722B19A290F92DA76A4"/>
        <w:category>
          <w:name w:val="General"/>
          <w:gallery w:val="placeholder"/>
        </w:category>
        <w:types>
          <w:type w:val="bbPlcHdr"/>
        </w:types>
        <w:behaviors>
          <w:behavior w:val="content"/>
        </w:behaviors>
        <w:guid w:val="{C622709B-E9C8-4913-BB80-CED5526F8156}"/>
      </w:docPartPr>
      <w:docPartBody>
        <w:p w:rsidR="002B0C54" w:rsidRDefault="00B2792F" w:rsidP="00B2792F">
          <w:pPr>
            <w:pStyle w:val="F7A282B1A4344722B19A290F92DA76A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051B1"/>
    <w:rsid w:val="00031B53"/>
    <w:rsid w:val="0003785E"/>
    <w:rsid w:val="000417AF"/>
    <w:rsid w:val="00046F9D"/>
    <w:rsid w:val="00085CA2"/>
    <w:rsid w:val="000A031A"/>
    <w:rsid w:val="000A1E4A"/>
    <w:rsid w:val="000A3384"/>
    <w:rsid w:val="000A5B5A"/>
    <w:rsid w:val="001045D5"/>
    <w:rsid w:val="00192D18"/>
    <w:rsid w:val="001A6EDE"/>
    <w:rsid w:val="001D1C84"/>
    <w:rsid w:val="001F10EE"/>
    <w:rsid w:val="00230557"/>
    <w:rsid w:val="002B0C54"/>
    <w:rsid w:val="002E0365"/>
    <w:rsid w:val="00301F90"/>
    <w:rsid w:val="00333F94"/>
    <w:rsid w:val="003670A3"/>
    <w:rsid w:val="004051B1"/>
    <w:rsid w:val="00421A20"/>
    <w:rsid w:val="00436C56"/>
    <w:rsid w:val="00503D09"/>
    <w:rsid w:val="00517F4F"/>
    <w:rsid w:val="00567FF1"/>
    <w:rsid w:val="0057523B"/>
    <w:rsid w:val="005A343D"/>
    <w:rsid w:val="005F0925"/>
    <w:rsid w:val="00611B45"/>
    <w:rsid w:val="00665CE4"/>
    <w:rsid w:val="006A016D"/>
    <w:rsid w:val="006B54F9"/>
    <w:rsid w:val="007022D4"/>
    <w:rsid w:val="00723C29"/>
    <w:rsid w:val="00732E64"/>
    <w:rsid w:val="007334D7"/>
    <w:rsid w:val="00770354"/>
    <w:rsid w:val="00784A37"/>
    <w:rsid w:val="007970E1"/>
    <w:rsid w:val="007B6F1C"/>
    <w:rsid w:val="007D470A"/>
    <w:rsid w:val="007E10F2"/>
    <w:rsid w:val="008127FF"/>
    <w:rsid w:val="008A38F6"/>
    <w:rsid w:val="008E01BF"/>
    <w:rsid w:val="00910630"/>
    <w:rsid w:val="009377FD"/>
    <w:rsid w:val="0095168A"/>
    <w:rsid w:val="00954919"/>
    <w:rsid w:val="00975160"/>
    <w:rsid w:val="009E14C1"/>
    <w:rsid w:val="009F27AC"/>
    <w:rsid w:val="00A714AE"/>
    <w:rsid w:val="00A8623F"/>
    <w:rsid w:val="00B2792F"/>
    <w:rsid w:val="00B711B5"/>
    <w:rsid w:val="00B77E44"/>
    <w:rsid w:val="00B9496D"/>
    <w:rsid w:val="00BA388E"/>
    <w:rsid w:val="00C114AF"/>
    <w:rsid w:val="00C32D13"/>
    <w:rsid w:val="00C361D3"/>
    <w:rsid w:val="00C6637F"/>
    <w:rsid w:val="00C87F44"/>
    <w:rsid w:val="00C967C5"/>
    <w:rsid w:val="00CA4533"/>
    <w:rsid w:val="00CB14DD"/>
    <w:rsid w:val="00CD5133"/>
    <w:rsid w:val="00D2381F"/>
    <w:rsid w:val="00D46EA5"/>
    <w:rsid w:val="00D6237B"/>
    <w:rsid w:val="00D85D2B"/>
    <w:rsid w:val="00DF3F55"/>
    <w:rsid w:val="00E25888"/>
    <w:rsid w:val="00E520B3"/>
    <w:rsid w:val="00E73728"/>
    <w:rsid w:val="00E76A55"/>
    <w:rsid w:val="00EB6257"/>
    <w:rsid w:val="00EB7554"/>
    <w:rsid w:val="00EC5BED"/>
    <w:rsid w:val="00F06A1F"/>
    <w:rsid w:val="00FD0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1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792F"/>
  </w:style>
  <w:style w:type="paragraph" w:customStyle="1" w:styleId="A6F0BEECD1B446D5BD20DC0C387F57B8">
    <w:name w:val="A6F0BEECD1B446D5BD20DC0C387F57B8"/>
    <w:rsid w:val="007334D7"/>
  </w:style>
  <w:style w:type="paragraph" w:customStyle="1" w:styleId="5E0AA4BF4AC643BEBF5F26CAE9ECE6D9">
    <w:name w:val="5E0AA4BF4AC643BEBF5F26CAE9ECE6D9"/>
    <w:rsid w:val="00192D18"/>
  </w:style>
  <w:style w:type="paragraph" w:customStyle="1" w:styleId="652BCE353A0D48B7A9D962675FA3266F14">
    <w:name w:val="652BCE353A0D48B7A9D962675FA3266F14"/>
    <w:rsid w:val="00517F4F"/>
    <w:pPr>
      <w:tabs>
        <w:tab w:val="left" w:pos="2694"/>
      </w:tabs>
      <w:spacing w:before="100" w:beforeAutospacing="1" w:after="100" w:afterAutospacing="1" w:line="360" w:lineRule="auto"/>
    </w:pPr>
    <w:rPr>
      <w:rFonts w:eastAsiaTheme="minorHAnsi"/>
      <w:lang w:eastAsia="en-US"/>
    </w:rPr>
  </w:style>
  <w:style w:type="paragraph" w:customStyle="1" w:styleId="00FB1BA3FA6843B5A86528E398EE89D515">
    <w:name w:val="00FB1BA3FA6843B5A86528E398EE89D515"/>
    <w:rsid w:val="00517F4F"/>
    <w:pPr>
      <w:tabs>
        <w:tab w:val="left" w:pos="2694"/>
      </w:tabs>
      <w:spacing w:before="100" w:beforeAutospacing="1" w:after="100" w:afterAutospacing="1" w:line="360" w:lineRule="auto"/>
    </w:pPr>
    <w:rPr>
      <w:rFonts w:eastAsiaTheme="minorHAnsi"/>
      <w:lang w:eastAsia="en-US"/>
    </w:rPr>
  </w:style>
  <w:style w:type="paragraph" w:customStyle="1" w:styleId="ED0136FC6573414D9967167E8BAF8AEC14">
    <w:name w:val="ED0136FC6573414D9967167E8BAF8AEC14"/>
    <w:rsid w:val="00517F4F"/>
    <w:pPr>
      <w:tabs>
        <w:tab w:val="left" w:pos="2694"/>
      </w:tabs>
      <w:spacing w:before="100" w:beforeAutospacing="1" w:after="100" w:afterAutospacing="1" w:line="360" w:lineRule="auto"/>
    </w:pPr>
    <w:rPr>
      <w:rFonts w:eastAsiaTheme="minorHAnsi"/>
      <w:lang w:eastAsia="en-US"/>
    </w:rPr>
  </w:style>
  <w:style w:type="paragraph" w:customStyle="1" w:styleId="3C2BE701E70F4C1EAEADDA9C90E37ED215">
    <w:name w:val="3C2BE701E70F4C1EAEADDA9C90E37ED215"/>
    <w:rsid w:val="00517F4F"/>
    <w:pPr>
      <w:tabs>
        <w:tab w:val="left" w:pos="2694"/>
      </w:tabs>
      <w:spacing w:before="100" w:beforeAutospacing="1" w:after="100" w:afterAutospacing="1" w:line="360" w:lineRule="auto"/>
    </w:pPr>
    <w:rPr>
      <w:rFonts w:eastAsiaTheme="minorHAnsi"/>
      <w:lang w:eastAsia="en-US"/>
    </w:rPr>
  </w:style>
  <w:style w:type="paragraph" w:customStyle="1" w:styleId="CE2CC965C51F4A3EA3BF11876CF9DBE715">
    <w:name w:val="CE2CC965C51F4A3EA3BF11876CF9DBE715"/>
    <w:rsid w:val="00517F4F"/>
    <w:pPr>
      <w:tabs>
        <w:tab w:val="left" w:pos="2694"/>
      </w:tabs>
      <w:spacing w:before="100" w:beforeAutospacing="1" w:after="100" w:afterAutospacing="1" w:line="360" w:lineRule="auto"/>
    </w:pPr>
    <w:rPr>
      <w:rFonts w:eastAsiaTheme="minorHAnsi"/>
      <w:lang w:eastAsia="en-US"/>
    </w:rPr>
  </w:style>
  <w:style w:type="paragraph" w:customStyle="1" w:styleId="60BF6DD6A11F43CD95B6CE619279EC2515">
    <w:name w:val="60BF6DD6A11F43CD95B6CE619279EC2515"/>
    <w:rsid w:val="00517F4F"/>
    <w:pPr>
      <w:tabs>
        <w:tab w:val="left" w:pos="2694"/>
      </w:tabs>
      <w:spacing w:before="100" w:beforeAutospacing="1" w:after="100" w:afterAutospacing="1" w:line="360" w:lineRule="auto"/>
    </w:pPr>
    <w:rPr>
      <w:rFonts w:eastAsiaTheme="minorHAnsi"/>
      <w:lang w:eastAsia="en-US"/>
    </w:rPr>
  </w:style>
  <w:style w:type="paragraph" w:customStyle="1" w:styleId="2AB539B8F27B4893B18397B114FF0CC115">
    <w:name w:val="2AB539B8F27B4893B18397B114FF0CC115"/>
    <w:rsid w:val="00517F4F"/>
    <w:pPr>
      <w:tabs>
        <w:tab w:val="left" w:pos="2694"/>
      </w:tabs>
      <w:spacing w:before="100" w:beforeAutospacing="1" w:after="100" w:afterAutospacing="1" w:line="360" w:lineRule="auto"/>
    </w:pPr>
    <w:rPr>
      <w:rFonts w:eastAsiaTheme="minorHAnsi"/>
      <w:lang w:eastAsia="en-US"/>
    </w:rPr>
  </w:style>
  <w:style w:type="paragraph" w:customStyle="1" w:styleId="86A23A3900A24FB188CA6346CDFF37A415">
    <w:name w:val="86A23A3900A24FB188CA6346CDFF37A415"/>
    <w:rsid w:val="00517F4F"/>
    <w:pPr>
      <w:tabs>
        <w:tab w:val="left" w:pos="2694"/>
      </w:tabs>
      <w:spacing w:before="100" w:beforeAutospacing="1" w:after="100" w:afterAutospacing="1" w:line="360" w:lineRule="auto"/>
    </w:pPr>
    <w:rPr>
      <w:rFonts w:eastAsiaTheme="minorHAnsi"/>
      <w:lang w:eastAsia="en-US"/>
    </w:rPr>
  </w:style>
  <w:style w:type="paragraph" w:customStyle="1" w:styleId="391E5AC4DA7E4B0EA3A5D21422B917A714">
    <w:name w:val="391E5AC4DA7E4B0EA3A5D21422B917A714"/>
    <w:rsid w:val="00517F4F"/>
    <w:pPr>
      <w:tabs>
        <w:tab w:val="left" w:pos="2694"/>
      </w:tabs>
      <w:spacing w:before="100" w:beforeAutospacing="1" w:after="100" w:afterAutospacing="1" w:line="360" w:lineRule="auto"/>
    </w:pPr>
    <w:rPr>
      <w:rFonts w:eastAsiaTheme="minorHAnsi"/>
      <w:lang w:eastAsia="en-US"/>
    </w:rPr>
  </w:style>
  <w:style w:type="paragraph" w:customStyle="1" w:styleId="B335DF7764FC4B55ACE208C93D8240FD15">
    <w:name w:val="B335DF7764FC4B55ACE208C93D8240FD15"/>
    <w:rsid w:val="00517F4F"/>
    <w:pPr>
      <w:tabs>
        <w:tab w:val="left" w:pos="2694"/>
      </w:tabs>
      <w:spacing w:before="100" w:beforeAutospacing="1" w:after="100" w:afterAutospacing="1" w:line="360" w:lineRule="auto"/>
    </w:pPr>
    <w:rPr>
      <w:rFonts w:eastAsiaTheme="minorHAnsi"/>
      <w:lang w:eastAsia="en-US"/>
    </w:rPr>
  </w:style>
  <w:style w:type="paragraph" w:customStyle="1" w:styleId="A5532189052B4693BA841FF2B467F0FD15">
    <w:name w:val="A5532189052B4693BA841FF2B467F0FD15"/>
    <w:rsid w:val="00517F4F"/>
    <w:pPr>
      <w:tabs>
        <w:tab w:val="left" w:pos="2694"/>
      </w:tabs>
      <w:spacing w:before="100" w:beforeAutospacing="1" w:after="100" w:afterAutospacing="1" w:line="360" w:lineRule="auto"/>
    </w:pPr>
    <w:rPr>
      <w:rFonts w:eastAsiaTheme="minorHAnsi"/>
      <w:lang w:eastAsia="en-US"/>
    </w:rPr>
  </w:style>
  <w:style w:type="paragraph" w:customStyle="1" w:styleId="D5BC5DC49F744E5996FC51371A49BBB615">
    <w:name w:val="D5BC5DC49F744E5996FC51371A49BBB615"/>
    <w:rsid w:val="00517F4F"/>
    <w:pPr>
      <w:tabs>
        <w:tab w:val="left" w:pos="2694"/>
      </w:tabs>
      <w:spacing w:before="100" w:beforeAutospacing="1" w:after="100" w:afterAutospacing="1" w:line="360" w:lineRule="auto"/>
    </w:pPr>
    <w:rPr>
      <w:rFonts w:eastAsiaTheme="minorHAnsi"/>
      <w:lang w:eastAsia="en-US"/>
    </w:rPr>
  </w:style>
  <w:style w:type="paragraph" w:customStyle="1" w:styleId="DCDF878BA6B94397AE9C70A2F28CF05315">
    <w:name w:val="DCDF878BA6B94397AE9C70A2F28CF05315"/>
    <w:rsid w:val="00517F4F"/>
    <w:pPr>
      <w:tabs>
        <w:tab w:val="left" w:pos="2694"/>
      </w:tabs>
      <w:spacing w:before="100" w:beforeAutospacing="1" w:after="100" w:afterAutospacing="1" w:line="360" w:lineRule="auto"/>
    </w:pPr>
    <w:rPr>
      <w:rFonts w:eastAsiaTheme="minorHAnsi"/>
      <w:lang w:eastAsia="en-US"/>
    </w:rPr>
  </w:style>
  <w:style w:type="paragraph" w:customStyle="1" w:styleId="B87D6641B1404CFFB4C223737C1CBDD615">
    <w:name w:val="B87D6641B1404CFFB4C223737C1CBDD615"/>
    <w:rsid w:val="00517F4F"/>
    <w:pPr>
      <w:tabs>
        <w:tab w:val="left" w:pos="2694"/>
      </w:tabs>
      <w:spacing w:before="100" w:beforeAutospacing="1" w:after="100" w:afterAutospacing="1" w:line="360" w:lineRule="auto"/>
    </w:pPr>
    <w:rPr>
      <w:rFonts w:eastAsiaTheme="minorHAnsi"/>
      <w:lang w:eastAsia="en-US"/>
    </w:rPr>
  </w:style>
  <w:style w:type="paragraph" w:customStyle="1" w:styleId="2817CFC7DD384CDBB1B3684BA61ABD0A15">
    <w:name w:val="2817CFC7DD384CDBB1B3684BA61ABD0A15"/>
    <w:rsid w:val="00517F4F"/>
    <w:pPr>
      <w:tabs>
        <w:tab w:val="left" w:pos="2694"/>
      </w:tabs>
      <w:spacing w:before="100" w:beforeAutospacing="1" w:after="100" w:afterAutospacing="1" w:line="360" w:lineRule="auto"/>
    </w:pPr>
    <w:rPr>
      <w:rFonts w:eastAsiaTheme="minorHAnsi"/>
      <w:lang w:eastAsia="en-US"/>
    </w:rPr>
  </w:style>
  <w:style w:type="paragraph" w:customStyle="1" w:styleId="D0C93EDF37444B5A855B45C0BE8208BA15">
    <w:name w:val="D0C93EDF37444B5A855B45C0BE8208BA15"/>
    <w:rsid w:val="00517F4F"/>
    <w:pPr>
      <w:tabs>
        <w:tab w:val="left" w:pos="2694"/>
      </w:tabs>
      <w:spacing w:before="100" w:beforeAutospacing="1" w:after="100" w:afterAutospacing="1" w:line="360" w:lineRule="auto"/>
    </w:pPr>
    <w:rPr>
      <w:rFonts w:eastAsiaTheme="minorHAnsi"/>
      <w:lang w:eastAsia="en-US"/>
    </w:rPr>
  </w:style>
  <w:style w:type="paragraph" w:customStyle="1" w:styleId="B8227BEC073941FD9BDFD989A6125E9C15">
    <w:name w:val="B8227BEC073941FD9BDFD989A6125E9C15"/>
    <w:rsid w:val="00517F4F"/>
    <w:pPr>
      <w:tabs>
        <w:tab w:val="left" w:pos="2694"/>
      </w:tabs>
      <w:spacing w:before="100" w:beforeAutospacing="1" w:after="100" w:afterAutospacing="1" w:line="360" w:lineRule="auto"/>
    </w:pPr>
    <w:rPr>
      <w:rFonts w:eastAsiaTheme="minorHAnsi"/>
      <w:lang w:eastAsia="en-US"/>
    </w:rPr>
  </w:style>
  <w:style w:type="paragraph" w:customStyle="1" w:styleId="1FF23D8AE6C14938920F62461ED2F09915">
    <w:name w:val="1FF23D8AE6C14938920F62461ED2F09915"/>
    <w:rsid w:val="00517F4F"/>
    <w:pPr>
      <w:tabs>
        <w:tab w:val="left" w:pos="2694"/>
      </w:tabs>
      <w:spacing w:before="100" w:beforeAutospacing="1" w:after="100" w:afterAutospacing="1" w:line="360" w:lineRule="auto"/>
    </w:pPr>
    <w:rPr>
      <w:rFonts w:eastAsiaTheme="minorHAnsi"/>
      <w:lang w:eastAsia="en-US"/>
    </w:rPr>
  </w:style>
  <w:style w:type="paragraph" w:customStyle="1" w:styleId="D4F05B6A853E44018F0FB4C59F6A447A16">
    <w:name w:val="D4F05B6A853E44018F0FB4C59F6A447A16"/>
    <w:rsid w:val="00517F4F"/>
    <w:pPr>
      <w:tabs>
        <w:tab w:val="left" w:pos="2694"/>
      </w:tabs>
      <w:spacing w:before="100" w:beforeAutospacing="1" w:after="100" w:afterAutospacing="1" w:line="360" w:lineRule="auto"/>
    </w:pPr>
    <w:rPr>
      <w:rFonts w:eastAsiaTheme="minorHAnsi"/>
      <w:lang w:eastAsia="en-US"/>
    </w:rPr>
  </w:style>
  <w:style w:type="paragraph" w:customStyle="1" w:styleId="D5243FF986FA40529A99046A6179C48E16">
    <w:name w:val="D5243FF986FA40529A99046A6179C48E16"/>
    <w:rsid w:val="00517F4F"/>
    <w:pPr>
      <w:tabs>
        <w:tab w:val="left" w:pos="2694"/>
      </w:tabs>
      <w:spacing w:before="100" w:beforeAutospacing="1" w:after="100" w:afterAutospacing="1" w:line="360" w:lineRule="auto"/>
    </w:pPr>
    <w:rPr>
      <w:rFonts w:eastAsiaTheme="minorHAnsi"/>
      <w:lang w:eastAsia="en-US"/>
    </w:rPr>
  </w:style>
  <w:style w:type="paragraph" w:customStyle="1" w:styleId="963903D15B2B4C6696EE2CA48494060816">
    <w:name w:val="963903D15B2B4C6696EE2CA48494060816"/>
    <w:rsid w:val="00517F4F"/>
    <w:pPr>
      <w:tabs>
        <w:tab w:val="left" w:pos="2694"/>
      </w:tabs>
      <w:spacing w:before="100" w:beforeAutospacing="1" w:after="100" w:afterAutospacing="1" w:line="360" w:lineRule="auto"/>
    </w:pPr>
    <w:rPr>
      <w:rFonts w:eastAsiaTheme="minorHAnsi"/>
      <w:lang w:eastAsia="en-US"/>
    </w:rPr>
  </w:style>
  <w:style w:type="paragraph" w:customStyle="1" w:styleId="6C764515E0204D048D3F3590A0E5D6D716">
    <w:name w:val="6C764515E0204D048D3F3590A0E5D6D716"/>
    <w:rsid w:val="00517F4F"/>
    <w:pPr>
      <w:tabs>
        <w:tab w:val="left" w:pos="2694"/>
      </w:tabs>
      <w:spacing w:before="100" w:beforeAutospacing="1" w:after="100" w:afterAutospacing="1" w:line="360" w:lineRule="auto"/>
    </w:pPr>
    <w:rPr>
      <w:rFonts w:eastAsiaTheme="minorHAnsi"/>
      <w:lang w:eastAsia="en-US"/>
    </w:rPr>
  </w:style>
  <w:style w:type="paragraph" w:customStyle="1" w:styleId="E9CBF1CE46E349E59C2C6AD90273A3425">
    <w:name w:val="E9CBF1CE46E349E59C2C6AD90273A3425"/>
    <w:rsid w:val="00517F4F"/>
    <w:pPr>
      <w:tabs>
        <w:tab w:val="left" w:pos="2694"/>
      </w:tabs>
      <w:spacing w:before="100" w:beforeAutospacing="1" w:after="100" w:afterAutospacing="1" w:line="360" w:lineRule="auto"/>
    </w:pPr>
    <w:rPr>
      <w:rFonts w:eastAsiaTheme="minorHAnsi"/>
      <w:lang w:eastAsia="en-US"/>
    </w:rPr>
  </w:style>
  <w:style w:type="paragraph" w:customStyle="1" w:styleId="CED44EF58A584259AE5F1698C9AB60782">
    <w:name w:val="CED44EF58A584259AE5F1698C9AB60782"/>
    <w:rsid w:val="00517F4F"/>
    <w:pPr>
      <w:tabs>
        <w:tab w:val="left" w:pos="2694"/>
      </w:tabs>
      <w:spacing w:before="100" w:beforeAutospacing="1" w:after="100" w:afterAutospacing="1" w:line="360" w:lineRule="auto"/>
    </w:pPr>
    <w:rPr>
      <w:rFonts w:eastAsiaTheme="minorHAnsi"/>
      <w:lang w:eastAsia="en-US"/>
    </w:rPr>
  </w:style>
  <w:style w:type="paragraph" w:customStyle="1" w:styleId="5C34AFF649C64DDBA9EDF4B89DC0B5496">
    <w:name w:val="5C34AFF649C64DDBA9EDF4B89DC0B5496"/>
    <w:rsid w:val="00517F4F"/>
    <w:pPr>
      <w:tabs>
        <w:tab w:val="left" w:pos="2694"/>
      </w:tabs>
      <w:spacing w:before="100" w:beforeAutospacing="1" w:after="100" w:afterAutospacing="1" w:line="360" w:lineRule="auto"/>
    </w:pPr>
    <w:rPr>
      <w:rFonts w:eastAsiaTheme="minorHAnsi"/>
      <w:lang w:eastAsia="en-US"/>
    </w:rPr>
  </w:style>
  <w:style w:type="paragraph" w:customStyle="1" w:styleId="EFF58FB136894DFB8B84F0BF4F3CD25A6">
    <w:name w:val="EFF58FB136894DFB8B84F0BF4F3CD25A6"/>
    <w:rsid w:val="00517F4F"/>
    <w:pPr>
      <w:tabs>
        <w:tab w:val="left" w:pos="2694"/>
      </w:tabs>
      <w:spacing w:before="100" w:beforeAutospacing="1" w:after="100" w:afterAutospacing="1" w:line="360" w:lineRule="auto"/>
    </w:pPr>
    <w:rPr>
      <w:rFonts w:eastAsiaTheme="minorHAnsi"/>
      <w:lang w:eastAsia="en-US"/>
    </w:rPr>
  </w:style>
  <w:style w:type="paragraph" w:customStyle="1" w:styleId="769C5A4E49A5493FB6C722DAED917D816">
    <w:name w:val="769C5A4E49A5493FB6C722DAED917D816"/>
    <w:rsid w:val="00517F4F"/>
    <w:pPr>
      <w:tabs>
        <w:tab w:val="left" w:pos="2694"/>
      </w:tabs>
      <w:spacing w:before="100" w:beforeAutospacing="1" w:after="100" w:afterAutospacing="1" w:line="360" w:lineRule="auto"/>
    </w:pPr>
    <w:rPr>
      <w:rFonts w:eastAsiaTheme="minorHAnsi"/>
      <w:lang w:eastAsia="en-US"/>
    </w:rPr>
  </w:style>
  <w:style w:type="paragraph" w:customStyle="1" w:styleId="2142CD44D1A34B68BBACD0C627A3D43B6">
    <w:name w:val="2142CD44D1A34B68BBACD0C627A3D43B6"/>
    <w:rsid w:val="00517F4F"/>
    <w:pPr>
      <w:tabs>
        <w:tab w:val="left" w:pos="2694"/>
      </w:tabs>
      <w:spacing w:before="100" w:beforeAutospacing="1" w:after="100" w:afterAutospacing="1" w:line="360" w:lineRule="auto"/>
    </w:pPr>
    <w:rPr>
      <w:rFonts w:eastAsiaTheme="minorHAnsi"/>
      <w:lang w:eastAsia="en-US"/>
    </w:rPr>
  </w:style>
  <w:style w:type="paragraph" w:customStyle="1" w:styleId="1F24123288F24A10973141DC3DA789C96">
    <w:name w:val="1F24123288F24A10973141DC3DA789C96"/>
    <w:rsid w:val="00517F4F"/>
    <w:pPr>
      <w:tabs>
        <w:tab w:val="left" w:pos="2694"/>
      </w:tabs>
      <w:spacing w:before="100" w:beforeAutospacing="1" w:after="100" w:afterAutospacing="1" w:line="360" w:lineRule="auto"/>
    </w:pPr>
    <w:rPr>
      <w:rFonts w:eastAsiaTheme="minorHAnsi"/>
      <w:lang w:eastAsia="en-US"/>
    </w:rPr>
  </w:style>
  <w:style w:type="paragraph" w:customStyle="1" w:styleId="66B6F0F4E0E14F61AFD9F14D0CCFCF6F6">
    <w:name w:val="66B6F0F4E0E14F61AFD9F14D0CCFCF6F6"/>
    <w:rsid w:val="00517F4F"/>
    <w:pPr>
      <w:tabs>
        <w:tab w:val="left" w:pos="2694"/>
      </w:tabs>
      <w:spacing w:before="100" w:beforeAutospacing="1" w:after="100" w:afterAutospacing="1" w:line="360" w:lineRule="auto"/>
    </w:pPr>
    <w:rPr>
      <w:rFonts w:eastAsiaTheme="minorHAnsi"/>
      <w:lang w:eastAsia="en-US"/>
    </w:rPr>
  </w:style>
  <w:style w:type="paragraph" w:customStyle="1" w:styleId="CB85C36729D749BB8DA426DEE6FA18206">
    <w:name w:val="CB85C36729D749BB8DA426DEE6FA18206"/>
    <w:rsid w:val="00517F4F"/>
    <w:pPr>
      <w:tabs>
        <w:tab w:val="left" w:pos="2694"/>
      </w:tabs>
      <w:spacing w:before="100" w:beforeAutospacing="1" w:after="100" w:afterAutospacing="1" w:line="360" w:lineRule="auto"/>
    </w:pPr>
    <w:rPr>
      <w:rFonts w:eastAsiaTheme="minorHAnsi"/>
      <w:lang w:eastAsia="en-US"/>
    </w:rPr>
  </w:style>
  <w:style w:type="paragraph" w:customStyle="1" w:styleId="C71E7792AF174B50BBE0A0AD545A27AA6">
    <w:name w:val="C71E7792AF174B50BBE0A0AD545A27AA6"/>
    <w:rsid w:val="00517F4F"/>
    <w:pPr>
      <w:tabs>
        <w:tab w:val="left" w:pos="2694"/>
      </w:tabs>
      <w:spacing w:before="100" w:beforeAutospacing="1" w:after="100" w:afterAutospacing="1" w:line="360" w:lineRule="auto"/>
    </w:pPr>
    <w:rPr>
      <w:rFonts w:eastAsiaTheme="minorHAnsi"/>
      <w:lang w:eastAsia="en-US"/>
    </w:rPr>
  </w:style>
  <w:style w:type="paragraph" w:customStyle="1" w:styleId="B6863E03A35E4B8188199CF2EB993E6A">
    <w:name w:val="B6863E03A35E4B8188199CF2EB993E6A"/>
    <w:rsid w:val="00B2792F"/>
  </w:style>
  <w:style w:type="character" w:customStyle="1" w:styleId="Style3">
    <w:name w:val="Style3"/>
    <w:basedOn w:val="DefaultParagraphFont"/>
    <w:uiPriority w:val="1"/>
    <w:rsid w:val="00B2792F"/>
    <w:rPr>
      <w:caps/>
      <w:smallCaps w:val="0"/>
      <w:vanish w:val="0"/>
    </w:rPr>
  </w:style>
  <w:style w:type="paragraph" w:customStyle="1" w:styleId="BED98824D6D24C6B837EA15F7800EC65">
    <w:name w:val="BED98824D6D24C6B837EA15F7800EC65"/>
    <w:rsid w:val="00B2792F"/>
  </w:style>
  <w:style w:type="paragraph" w:customStyle="1" w:styleId="D058F51486DC405998E50910A368EEF5">
    <w:name w:val="D058F51486DC405998E50910A368EEF5"/>
    <w:rsid w:val="00B2792F"/>
  </w:style>
  <w:style w:type="paragraph" w:customStyle="1" w:styleId="82A2987C13264F388143E6F3B0D3D731">
    <w:name w:val="82A2987C13264F388143E6F3B0D3D731"/>
    <w:rsid w:val="00B2792F"/>
  </w:style>
  <w:style w:type="paragraph" w:customStyle="1" w:styleId="4E638E19329942A29488482CB5D23D56">
    <w:name w:val="4E638E19329942A29488482CB5D23D56"/>
    <w:rsid w:val="00B2792F"/>
  </w:style>
  <w:style w:type="paragraph" w:customStyle="1" w:styleId="9CC8D975AFAD4EF8989EE6BE212BC6FB">
    <w:name w:val="9CC8D975AFAD4EF8989EE6BE212BC6FB"/>
    <w:rsid w:val="00B2792F"/>
  </w:style>
  <w:style w:type="paragraph" w:customStyle="1" w:styleId="21DA81AD4C5349BDA384ECA7BBC707F4">
    <w:name w:val="21DA81AD4C5349BDA384ECA7BBC707F4"/>
    <w:rsid w:val="00B2792F"/>
  </w:style>
  <w:style w:type="paragraph" w:customStyle="1" w:styleId="5E97E59EFEED464489E5921594948948">
    <w:name w:val="5E97E59EFEED464489E5921594948948"/>
    <w:rsid w:val="00B2792F"/>
  </w:style>
  <w:style w:type="paragraph" w:customStyle="1" w:styleId="17D809AED45A443E897F746CF375AC0F">
    <w:name w:val="17D809AED45A443E897F746CF375AC0F"/>
    <w:rsid w:val="00B2792F"/>
  </w:style>
  <w:style w:type="paragraph" w:customStyle="1" w:styleId="53C8755482B348C0A5A36BF4733B8F11">
    <w:name w:val="53C8755482B348C0A5A36BF4733B8F11"/>
    <w:rsid w:val="00B2792F"/>
  </w:style>
  <w:style w:type="paragraph" w:customStyle="1" w:styleId="5085CF20A46F4E7E8646962D40044329">
    <w:name w:val="5085CF20A46F4E7E8646962D40044329"/>
    <w:rsid w:val="00B2792F"/>
  </w:style>
  <w:style w:type="paragraph" w:customStyle="1" w:styleId="5EC4D779697E4291B912BD0767DA6F90">
    <w:name w:val="5EC4D779697E4291B912BD0767DA6F90"/>
    <w:rsid w:val="00B2792F"/>
  </w:style>
  <w:style w:type="paragraph" w:customStyle="1" w:styleId="536AEE459EBC493AAEA5549BB8562173">
    <w:name w:val="536AEE459EBC493AAEA5549BB8562173"/>
    <w:rsid w:val="00B2792F"/>
  </w:style>
  <w:style w:type="paragraph" w:customStyle="1" w:styleId="223D50A6DEC6482B80014C6057137862">
    <w:name w:val="223D50A6DEC6482B80014C6057137862"/>
    <w:rsid w:val="00B2792F"/>
  </w:style>
  <w:style w:type="paragraph" w:customStyle="1" w:styleId="73C3268A2A054F0085ACBD32B4D03592">
    <w:name w:val="73C3268A2A054F0085ACBD32B4D03592"/>
    <w:rsid w:val="00B2792F"/>
  </w:style>
  <w:style w:type="paragraph" w:customStyle="1" w:styleId="DE934B4C35D640DF969C2DFC60CF74B9">
    <w:name w:val="DE934B4C35D640DF969C2DFC60CF74B9"/>
    <w:rsid w:val="00B2792F"/>
  </w:style>
  <w:style w:type="paragraph" w:customStyle="1" w:styleId="32223197882F4A60BA2F9ADC7B061A9A">
    <w:name w:val="32223197882F4A60BA2F9ADC7B061A9A"/>
    <w:rsid w:val="00B2792F"/>
  </w:style>
  <w:style w:type="paragraph" w:customStyle="1" w:styleId="E0C1B8A13E0941A9A40770EE023BDC95">
    <w:name w:val="E0C1B8A13E0941A9A40770EE023BDC95"/>
    <w:rsid w:val="00B2792F"/>
  </w:style>
  <w:style w:type="paragraph" w:customStyle="1" w:styleId="40D8AAF9621B43D0A960C7AC5C5533F9">
    <w:name w:val="40D8AAF9621B43D0A960C7AC5C5533F9"/>
    <w:rsid w:val="00B2792F"/>
  </w:style>
  <w:style w:type="paragraph" w:customStyle="1" w:styleId="33B71587E49A448BAF2C38D220F7BC77">
    <w:name w:val="33B71587E49A448BAF2C38D220F7BC77"/>
    <w:rsid w:val="00B2792F"/>
  </w:style>
  <w:style w:type="paragraph" w:customStyle="1" w:styleId="04122EEF1C0F4D9EA15CAD6FFEC27F2E">
    <w:name w:val="04122EEF1C0F4D9EA15CAD6FFEC27F2E"/>
    <w:rsid w:val="00B2792F"/>
  </w:style>
  <w:style w:type="paragraph" w:customStyle="1" w:styleId="4F610862A7BD4C9288E16A3B694C1E93">
    <w:name w:val="4F610862A7BD4C9288E16A3B694C1E93"/>
    <w:rsid w:val="00B2792F"/>
  </w:style>
  <w:style w:type="paragraph" w:customStyle="1" w:styleId="AF276BEA7BE342EDA4132F26B3D8BE13">
    <w:name w:val="AF276BEA7BE342EDA4132F26B3D8BE13"/>
    <w:rsid w:val="00B2792F"/>
  </w:style>
  <w:style w:type="paragraph" w:customStyle="1" w:styleId="EF48AB412D594242B3FDC1B1261AAEF6">
    <w:name w:val="EF48AB412D594242B3FDC1B1261AAEF6"/>
    <w:rsid w:val="00B2792F"/>
  </w:style>
  <w:style w:type="paragraph" w:customStyle="1" w:styleId="FBE201CC5C604131A0B34F7F05E268CC">
    <w:name w:val="FBE201CC5C604131A0B34F7F05E268CC"/>
    <w:rsid w:val="00B2792F"/>
  </w:style>
  <w:style w:type="paragraph" w:customStyle="1" w:styleId="6FF9DC1C75DB45338081AA4526FDA79C">
    <w:name w:val="6FF9DC1C75DB45338081AA4526FDA79C"/>
    <w:rsid w:val="00B2792F"/>
  </w:style>
  <w:style w:type="paragraph" w:customStyle="1" w:styleId="0BF8F760172B4C9ABF92C378DEFB6E64">
    <w:name w:val="0BF8F760172B4C9ABF92C378DEFB6E64"/>
    <w:rsid w:val="00B2792F"/>
  </w:style>
  <w:style w:type="paragraph" w:customStyle="1" w:styleId="D7EC9AB6D88442738D6EFE8ED6E96620">
    <w:name w:val="D7EC9AB6D88442738D6EFE8ED6E96620"/>
    <w:rsid w:val="00B2792F"/>
  </w:style>
  <w:style w:type="paragraph" w:customStyle="1" w:styleId="84061A01BAC74CCC913EC469462BA6F5">
    <w:name w:val="84061A01BAC74CCC913EC469462BA6F5"/>
    <w:rsid w:val="00B2792F"/>
  </w:style>
  <w:style w:type="paragraph" w:customStyle="1" w:styleId="9FED3FC4459744628C9AFED59F7634B2">
    <w:name w:val="9FED3FC4459744628C9AFED59F7634B2"/>
    <w:rsid w:val="00B2792F"/>
  </w:style>
  <w:style w:type="paragraph" w:customStyle="1" w:styleId="84055A37C1744A16AFBC8D987A532ECF">
    <w:name w:val="84055A37C1744A16AFBC8D987A532ECF"/>
    <w:rsid w:val="00B2792F"/>
  </w:style>
  <w:style w:type="paragraph" w:customStyle="1" w:styleId="F6C1C7005F1D4333B97824750A3695CC">
    <w:name w:val="F6C1C7005F1D4333B97824750A3695CC"/>
    <w:rsid w:val="00B2792F"/>
  </w:style>
  <w:style w:type="paragraph" w:customStyle="1" w:styleId="E88622D90CCF43CE9BCC4C7DDCDE0B65">
    <w:name w:val="E88622D90CCF43CE9BCC4C7DDCDE0B65"/>
    <w:rsid w:val="00B2792F"/>
  </w:style>
  <w:style w:type="paragraph" w:customStyle="1" w:styleId="64DDC1DB384A4D34894CF52A24213F83">
    <w:name w:val="64DDC1DB384A4D34894CF52A24213F83"/>
    <w:rsid w:val="00B2792F"/>
  </w:style>
  <w:style w:type="paragraph" w:customStyle="1" w:styleId="188D7E85601B406F985F7F1AD838D5CA">
    <w:name w:val="188D7E85601B406F985F7F1AD838D5CA"/>
    <w:rsid w:val="00B2792F"/>
  </w:style>
  <w:style w:type="paragraph" w:customStyle="1" w:styleId="96764B12AFE24F9D8A03FDCB4478FE65">
    <w:name w:val="96764B12AFE24F9D8A03FDCB4478FE65"/>
    <w:rsid w:val="00B2792F"/>
  </w:style>
  <w:style w:type="paragraph" w:customStyle="1" w:styleId="5FB945FD0E5D49ABB9F6069462B95AEA">
    <w:name w:val="5FB945FD0E5D49ABB9F6069462B95AEA"/>
    <w:rsid w:val="00B2792F"/>
  </w:style>
  <w:style w:type="paragraph" w:customStyle="1" w:styleId="B808C28C8BF441608DFBC324FF6065DA">
    <w:name w:val="B808C28C8BF441608DFBC324FF6065DA"/>
    <w:rsid w:val="00B2792F"/>
  </w:style>
  <w:style w:type="paragraph" w:customStyle="1" w:styleId="3B07146CF8624FCDA099395AB9CB9738">
    <w:name w:val="3B07146CF8624FCDA099395AB9CB9738"/>
    <w:rsid w:val="00B2792F"/>
  </w:style>
  <w:style w:type="paragraph" w:customStyle="1" w:styleId="D57B7C8FEBC14B4EBA0A762910DCFEA5">
    <w:name w:val="D57B7C8FEBC14B4EBA0A762910DCFEA5"/>
    <w:rsid w:val="00B2792F"/>
  </w:style>
  <w:style w:type="paragraph" w:customStyle="1" w:styleId="E113CF6CBA3645398EC3085E998695A1">
    <w:name w:val="E113CF6CBA3645398EC3085E998695A1"/>
    <w:rsid w:val="00B2792F"/>
  </w:style>
  <w:style w:type="paragraph" w:customStyle="1" w:styleId="047486AEFCF04303995EFBBA272979F5">
    <w:name w:val="047486AEFCF04303995EFBBA272979F5"/>
    <w:rsid w:val="00B2792F"/>
  </w:style>
  <w:style w:type="paragraph" w:customStyle="1" w:styleId="F06C99BBBC8C44FF9836C150E8205A4F">
    <w:name w:val="F06C99BBBC8C44FF9836C150E8205A4F"/>
    <w:rsid w:val="00B2792F"/>
  </w:style>
  <w:style w:type="paragraph" w:customStyle="1" w:styleId="35F51E928EAA40748A7BAA563D433036">
    <w:name w:val="35F51E928EAA40748A7BAA563D433036"/>
    <w:rsid w:val="00B2792F"/>
  </w:style>
  <w:style w:type="paragraph" w:customStyle="1" w:styleId="36D906D63BAF47C0BC92AEF346D68DE0">
    <w:name w:val="36D906D63BAF47C0BC92AEF346D68DE0"/>
    <w:rsid w:val="00B2792F"/>
  </w:style>
  <w:style w:type="paragraph" w:customStyle="1" w:styleId="72687E056309488099DB39D46BEE596B">
    <w:name w:val="72687E056309488099DB39D46BEE596B"/>
    <w:rsid w:val="00B2792F"/>
  </w:style>
  <w:style w:type="paragraph" w:customStyle="1" w:styleId="A86897A9F8EA4D38B1E886930A425732">
    <w:name w:val="A86897A9F8EA4D38B1E886930A425732"/>
    <w:rsid w:val="00B2792F"/>
  </w:style>
  <w:style w:type="paragraph" w:customStyle="1" w:styleId="F7A282B1A4344722B19A290F92DA76A4">
    <w:name w:val="F7A282B1A4344722B19A290F92DA76A4"/>
    <w:rsid w:val="00B279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28869448</value>
    </field>
    <field name="Objective-Title">
      <value order="0">PVG Join Application form</value>
    </field>
    <field name="Objective-Description">
      <value order="0"/>
    </field>
    <field name="Objective-CreationStamp">
      <value order="0">2020-06-24T15:08:19Z</value>
    </field>
    <field name="Objective-IsApproved">
      <value order="0">false</value>
    </field>
    <field name="Objective-IsPublished">
      <value order="0">true</value>
    </field>
    <field name="Objective-DatePublished">
      <value order="0">2020-10-29T11:42:21Z</value>
    </field>
    <field name="Objective-ModificationStamp">
      <value order="0">2020-10-29T11:42:21Z</value>
    </field>
    <field name="Objective-Owner">
      <value order="0">Giovannetti, Michael M (U442229)</value>
    </field>
    <field name="Objective-Path">
      <value order="0">Objective Global Folder:SG File Plan:Administration:Communications:External communications:Publications: External communications:Disclosure Scotland: Communications: COVID - published external communications: 2020-2025</value>
    </field>
    <field name="Objective-Parent">
      <value order="0">Disclosure Scotland: Communications: COVID - published external communications: 2020-2025</value>
    </field>
    <field name="Objective-State">
      <value order="0">Published</value>
    </field>
    <field name="Objective-VersionId">
      <value order="0">vA44546434</value>
    </field>
    <field name="Objective-Version">
      <value order="0">9.0</value>
    </field>
    <field name="Objective-VersionNumber">
      <value order="0">9</value>
    </field>
    <field name="Objective-VersionComment">
      <value order="0"/>
    </field>
    <field name="Objective-FileNumber">
      <value order="0">CASE/530429</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E0C223F5-2F01-495C-8D3B-E0F242694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02</Words>
  <Characters>913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1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nan M (Michael)</dc:creator>
  <cp:keywords/>
  <dc:description/>
  <cp:lastModifiedBy>Nicola Wilson</cp:lastModifiedBy>
  <cp:revision>2</cp:revision>
  <dcterms:created xsi:type="dcterms:W3CDTF">2021-01-28T18:16:00Z</dcterms:created>
  <dcterms:modified xsi:type="dcterms:W3CDTF">2021-01-2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8869448</vt:lpwstr>
  </property>
  <property fmtid="{D5CDD505-2E9C-101B-9397-08002B2CF9AE}" pid="4" name="Objective-Title">
    <vt:lpwstr>PVG Join Application form</vt:lpwstr>
  </property>
  <property fmtid="{D5CDD505-2E9C-101B-9397-08002B2CF9AE}" pid="5" name="Objective-Description">
    <vt:lpwstr/>
  </property>
  <property fmtid="{D5CDD505-2E9C-101B-9397-08002B2CF9AE}" pid="6" name="Objective-CreationStamp">
    <vt:filetime>2020-06-24T15:08:1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10-29T11:42:21Z</vt:filetime>
  </property>
  <property fmtid="{D5CDD505-2E9C-101B-9397-08002B2CF9AE}" pid="10" name="Objective-ModificationStamp">
    <vt:filetime>2020-10-29T11:42:21Z</vt:filetime>
  </property>
  <property fmtid="{D5CDD505-2E9C-101B-9397-08002B2CF9AE}" pid="11" name="Objective-Owner">
    <vt:lpwstr>Giovannetti, Michael M (U442229)</vt:lpwstr>
  </property>
  <property fmtid="{D5CDD505-2E9C-101B-9397-08002B2CF9AE}" pid="12" name="Objective-Path">
    <vt:lpwstr>Objective Global Folder:SG File Plan:Administration:Communications:External communications:Publications: External communications:Disclosure Scotland: Communications: COVID - published external communications: 2020-2025</vt:lpwstr>
  </property>
  <property fmtid="{D5CDD505-2E9C-101B-9397-08002B2CF9AE}" pid="13" name="Objective-Parent">
    <vt:lpwstr>Disclosure Scotland: Communications: COVID - published external communications: 2020-2025</vt:lpwstr>
  </property>
  <property fmtid="{D5CDD505-2E9C-101B-9397-08002B2CF9AE}" pid="14" name="Objective-State">
    <vt:lpwstr>Published</vt:lpwstr>
  </property>
  <property fmtid="{D5CDD505-2E9C-101B-9397-08002B2CF9AE}" pid="15" name="Objective-VersionId">
    <vt:lpwstr>vA44546434</vt:lpwstr>
  </property>
  <property fmtid="{D5CDD505-2E9C-101B-9397-08002B2CF9AE}" pid="16" name="Objective-Version">
    <vt:lpwstr>9.0</vt:lpwstr>
  </property>
  <property fmtid="{D5CDD505-2E9C-101B-9397-08002B2CF9AE}" pid="17" name="Objective-VersionNumber">
    <vt:r8>9</vt:r8>
  </property>
  <property fmtid="{D5CDD505-2E9C-101B-9397-08002B2CF9AE}" pid="18" name="Objective-VersionComment">
    <vt:lpwstr/>
  </property>
  <property fmtid="{D5CDD505-2E9C-101B-9397-08002B2CF9AE}" pid="19" name="Objective-FileNumber">
    <vt:lpwstr>CASE/530429</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ies>
</file>